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A44113" w:rsidP="00A44113" w14:paraId="48915ED6" w14:textId="6E8F4C53">
      <w:pPr>
        <w:pStyle w:val="Title"/>
        <w:jc w:val="center"/>
        <w:rPr>
          <w:sz w:val="24"/>
          <w:szCs w:val="24"/>
        </w:rPr>
      </w:pPr>
      <w:r>
        <w:rPr>
          <w:noProof/>
          <w:sz w:val="28"/>
          <w:szCs w:val="28"/>
        </w:rPr>
        <mc:AlternateContent>
          <mc:Choice Requires="wps">
            <w:drawing>
              <wp:anchor distT="0" distB="0" distL="114300" distR="114300" simplePos="0" relativeHeight="251658240" behindDoc="0" locked="0" layoutInCell="1" allowOverlap="1">
                <wp:simplePos x="0" y="0"/>
                <wp:positionH relativeFrom="margin">
                  <wp:posOffset>5283200</wp:posOffset>
                </wp:positionH>
                <wp:positionV relativeFrom="margin">
                  <wp:posOffset>-260350</wp:posOffset>
                </wp:positionV>
                <wp:extent cx="1149350" cy="527050"/>
                <wp:effectExtent l="0" t="0" r="12700" b="25400"/>
                <wp:wrapSquare wrapText="bothSides"/>
                <wp:docPr id="1" name="Text Box 1"/>
                <wp:cNvGraphicFramePr/>
                <a:graphic xmlns:a="http://schemas.openxmlformats.org/drawingml/2006/main">
                  <a:graphicData uri="http://schemas.microsoft.com/office/word/2010/wordprocessingShape">
                    <wps:wsp xmlns:wps="http://schemas.microsoft.com/office/word/2010/wordprocessingShape">
                      <wps:cNvSpPr txBox="1"/>
                      <wps:spPr>
                        <a:xfrm>
                          <a:off x="0" y="0"/>
                          <a:ext cx="1149350" cy="527050"/>
                        </a:xfrm>
                        <a:prstGeom prst="rect">
                          <a:avLst/>
                        </a:prstGeom>
                        <a:solidFill>
                          <a:schemeClr val="lt1"/>
                        </a:solidFill>
                        <a:ln w="6350">
                          <a:solidFill>
                            <a:prstClr val="black"/>
                          </a:solidFill>
                        </a:ln>
                      </wps:spPr>
                      <wps:txbx>
                        <w:txbxContent>
                          <w:p w:rsidR="00FD6C82" w:rsidRPr="00F7414F" w:rsidP="00FD6C82" w14:textId="77777777">
                            <w:pPr>
                              <w:pStyle w:val="NoSpacing"/>
                              <w:jc w:val="right"/>
                              <w:rPr>
                                <w:sz w:val="16"/>
                                <w:szCs w:val="16"/>
                              </w:rPr>
                            </w:pPr>
                            <w:r w:rsidRPr="00F7414F">
                              <w:rPr>
                                <w:sz w:val="16"/>
                                <w:szCs w:val="16"/>
                              </w:rPr>
                              <w:t xml:space="preserve">Form Approved </w:t>
                            </w:r>
                          </w:p>
                          <w:p w:rsidR="00FD6C82" w:rsidRPr="00F7414F" w:rsidP="00FD6C82" w14:textId="77777777">
                            <w:pPr>
                              <w:pStyle w:val="NoSpacing"/>
                              <w:jc w:val="right"/>
                              <w:rPr>
                                <w:sz w:val="16"/>
                                <w:szCs w:val="16"/>
                              </w:rPr>
                            </w:pPr>
                            <w:r w:rsidRPr="00F7414F">
                              <w:rPr>
                                <w:sz w:val="16"/>
                                <w:szCs w:val="16"/>
                              </w:rPr>
                              <w:t>OMB No. 0920-</w:t>
                            </w:r>
                            <w:r>
                              <w:rPr>
                                <w:sz w:val="16"/>
                                <w:szCs w:val="16"/>
                              </w:rPr>
                              <w:t>1154</w:t>
                            </w:r>
                          </w:p>
                          <w:p w:rsidR="00FD6C82" w:rsidRPr="00F7414F" w:rsidP="00FD6C82" w14:textId="77777777">
                            <w:pPr>
                              <w:pStyle w:val="NoSpacing"/>
                              <w:jc w:val="right"/>
                              <w:rPr>
                                <w:sz w:val="16"/>
                                <w:szCs w:val="16"/>
                              </w:rPr>
                            </w:pPr>
                            <w:r w:rsidRPr="00F7414F">
                              <w:rPr>
                                <w:sz w:val="16"/>
                                <w:szCs w:val="16"/>
                              </w:rPr>
                              <w:t xml:space="preserve">Exp Date </w:t>
                            </w:r>
                            <w:r>
                              <w:rPr>
                                <w:sz w:val="16"/>
                                <w:szCs w:val="16"/>
                              </w:rPr>
                              <w:t>3/31/26</w:t>
                            </w:r>
                          </w:p>
                          <w:p w:rsidR="00FD6C82" w:rsidP="00FD6C82"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5" type="#_x0000_t202" style="width:90.5pt;height:41.5pt;margin-top:-20.5pt;margin-left:416pt;mso-height-percent:0;mso-height-relative:margin;mso-position-horizontal-relative:margin;mso-position-vertical-relative:margin;mso-width-percent:0;mso-width-relative:margin;mso-wrap-distance-bottom:0;mso-wrap-distance-left:9pt;mso-wrap-distance-right:9pt;mso-wrap-distance-top:0;mso-wrap-style:square;position:absolute;visibility:visible;v-text-anchor:top;z-index:251659264" fillcolor="white" strokeweight="0.5pt">
                <v:textbox>
                  <w:txbxContent>
                    <w:p w:rsidR="00FD6C82" w:rsidRPr="00F7414F" w:rsidP="00FD6C82" w14:paraId="6506C363" w14:textId="77777777">
                      <w:pPr>
                        <w:pStyle w:val="NoSpacing"/>
                        <w:jc w:val="right"/>
                        <w:rPr>
                          <w:sz w:val="16"/>
                          <w:szCs w:val="16"/>
                        </w:rPr>
                      </w:pPr>
                      <w:r w:rsidRPr="00F7414F">
                        <w:rPr>
                          <w:sz w:val="16"/>
                          <w:szCs w:val="16"/>
                        </w:rPr>
                        <w:t xml:space="preserve">Form Approved </w:t>
                      </w:r>
                    </w:p>
                    <w:p w:rsidR="00FD6C82" w:rsidRPr="00F7414F" w:rsidP="00FD6C82" w14:paraId="4F829EDB" w14:textId="77777777">
                      <w:pPr>
                        <w:pStyle w:val="NoSpacing"/>
                        <w:jc w:val="right"/>
                        <w:rPr>
                          <w:sz w:val="16"/>
                          <w:szCs w:val="16"/>
                        </w:rPr>
                      </w:pPr>
                      <w:r w:rsidRPr="00F7414F">
                        <w:rPr>
                          <w:sz w:val="16"/>
                          <w:szCs w:val="16"/>
                        </w:rPr>
                        <w:t>OMB No. 0920-</w:t>
                      </w:r>
                      <w:r>
                        <w:rPr>
                          <w:sz w:val="16"/>
                          <w:szCs w:val="16"/>
                        </w:rPr>
                        <w:t>1154</w:t>
                      </w:r>
                    </w:p>
                    <w:p w:rsidR="00FD6C82" w:rsidRPr="00F7414F" w:rsidP="00FD6C82" w14:paraId="611514FE" w14:textId="77777777">
                      <w:pPr>
                        <w:pStyle w:val="NoSpacing"/>
                        <w:jc w:val="right"/>
                        <w:rPr>
                          <w:sz w:val="16"/>
                          <w:szCs w:val="16"/>
                        </w:rPr>
                      </w:pPr>
                      <w:r w:rsidRPr="00F7414F">
                        <w:rPr>
                          <w:sz w:val="16"/>
                          <w:szCs w:val="16"/>
                        </w:rPr>
                        <w:t xml:space="preserve">Exp Date </w:t>
                      </w:r>
                      <w:r>
                        <w:rPr>
                          <w:sz w:val="16"/>
                          <w:szCs w:val="16"/>
                        </w:rPr>
                        <w:t>3/31/26</w:t>
                      </w:r>
                    </w:p>
                    <w:p w:rsidR="00FD6C82" w:rsidP="00FD6C82" w14:paraId="00D34186" w14:textId="77777777"/>
                  </w:txbxContent>
                </v:textbox>
                <w10:wrap type="square"/>
              </v:shape>
            </w:pict>
          </mc:Fallback>
        </mc:AlternateContent>
      </w:r>
    </w:p>
    <w:p w:rsidR="00E37FBE" w:rsidRPr="00F042AC" w:rsidP="00DD50F6" w14:paraId="6B9E1DFE" w14:textId="03ABCDD8">
      <w:pPr>
        <w:spacing w:line="360" w:lineRule="auto"/>
        <w:jc w:val="center"/>
        <w:rPr>
          <w:rFonts w:cstheme="minorHAnsi"/>
          <w:b/>
          <w:bCs/>
          <w:sz w:val="28"/>
          <w:szCs w:val="28"/>
        </w:rPr>
      </w:pPr>
      <w:r w:rsidRPr="00F042AC">
        <w:rPr>
          <w:rFonts w:cstheme="minorHAnsi"/>
          <w:b/>
          <w:bCs/>
          <w:sz w:val="28"/>
          <w:szCs w:val="28"/>
        </w:rPr>
        <w:t xml:space="preserve">Increasing the Impact of NIOSH Heat Stress Products </w:t>
      </w:r>
    </w:p>
    <w:p w:rsidR="00A5477B" w:rsidRPr="00F042AC" w:rsidP="00DD50F6" w14:paraId="0BC8084D" w14:textId="71913B55">
      <w:pPr>
        <w:spacing w:line="360" w:lineRule="auto"/>
        <w:jc w:val="center"/>
        <w:rPr>
          <w:rFonts w:cstheme="minorHAnsi"/>
          <w:b/>
          <w:bCs/>
          <w:sz w:val="28"/>
          <w:szCs w:val="28"/>
        </w:rPr>
      </w:pPr>
      <w:r w:rsidRPr="00F042AC">
        <w:rPr>
          <w:rFonts w:cstheme="minorHAnsi"/>
          <w:b/>
          <w:bCs/>
          <w:sz w:val="28"/>
          <w:szCs w:val="28"/>
        </w:rPr>
        <w:t>in Outdoor Worker Populations</w:t>
      </w:r>
      <w:r w:rsidRPr="00F042AC">
        <w:rPr>
          <w:rFonts w:cstheme="minorHAnsi"/>
          <w:b/>
          <w:bCs/>
          <w:sz w:val="28"/>
          <w:szCs w:val="28"/>
        </w:rPr>
        <w:tab/>
      </w:r>
    </w:p>
    <w:p w:rsidR="002272C1" w:rsidRPr="00F042AC" w:rsidP="00DD50F6" w14:paraId="1068192A" w14:textId="092505BB">
      <w:pPr>
        <w:spacing w:line="360" w:lineRule="auto"/>
        <w:jc w:val="center"/>
        <w:rPr>
          <w:b/>
          <w:i/>
          <w:sz w:val="28"/>
          <w:szCs w:val="28"/>
        </w:rPr>
      </w:pPr>
      <w:r w:rsidRPr="00F042AC">
        <w:rPr>
          <w:b/>
          <w:i/>
          <w:sz w:val="28"/>
          <w:szCs w:val="28"/>
        </w:rPr>
        <w:t xml:space="preserve">Focus Group Guide for </w:t>
      </w:r>
      <w:r w:rsidRPr="00F042AC" w:rsidR="000E7581">
        <w:rPr>
          <w:b/>
          <w:i/>
          <w:sz w:val="28"/>
          <w:szCs w:val="28"/>
        </w:rPr>
        <w:t>Employers/Supervisors</w:t>
      </w:r>
      <w:r w:rsidRPr="00F042AC">
        <w:rPr>
          <w:b/>
          <w:i/>
          <w:sz w:val="28"/>
          <w:szCs w:val="28"/>
        </w:rPr>
        <w:t xml:space="preserve"> (English)</w:t>
      </w:r>
      <w:r w:rsidRPr="00F042AC" w:rsidR="00175B3E">
        <w:rPr>
          <w:b/>
          <w:i/>
          <w:sz w:val="28"/>
          <w:szCs w:val="28"/>
        </w:rPr>
        <w:t xml:space="preserve"> 8.</w:t>
      </w:r>
      <w:r w:rsidRPr="00F042AC" w:rsidR="00F664F1">
        <w:rPr>
          <w:b/>
          <w:i/>
          <w:sz w:val="28"/>
          <w:szCs w:val="28"/>
        </w:rPr>
        <w:t>16</w:t>
      </w:r>
      <w:r w:rsidRPr="00F042AC" w:rsidR="00175B3E">
        <w:rPr>
          <w:b/>
          <w:i/>
          <w:sz w:val="28"/>
          <w:szCs w:val="28"/>
        </w:rPr>
        <w:t>.21</w:t>
      </w:r>
    </w:p>
    <w:p w:rsidR="00A5477B" w:rsidRPr="00F042AC" w:rsidP="00DD50F6" w14:paraId="7149C5F3" w14:textId="77777777">
      <w:pPr>
        <w:spacing w:line="360" w:lineRule="auto"/>
        <w:jc w:val="center"/>
        <w:rPr>
          <w:rFonts w:cstheme="minorHAnsi"/>
          <w:b/>
          <w:i/>
        </w:rPr>
      </w:pPr>
    </w:p>
    <w:p w:rsidR="00A5477B" w:rsidRPr="00F042AC" w:rsidP="00DD50F6" w14:paraId="2F07468A" w14:textId="3FB0870E">
      <w:pPr>
        <w:pStyle w:val="Heading1"/>
        <w:spacing w:line="360" w:lineRule="auto"/>
        <w:rPr>
          <w:rFonts w:asciiTheme="minorHAnsi" w:hAnsiTheme="minorHAnsi" w:cstheme="minorHAnsi"/>
          <w:sz w:val="24"/>
        </w:rPr>
      </w:pPr>
      <w:r w:rsidRPr="00F042AC">
        <w:rPr>
          <w:rFonts w:asciiTheme="minorHAnsi" w:hAnsiTheme="minorHAnsi" w:cstheme="minorHAnsi"/>
          <w:sz w:val="24"/>
        </w:rPr>
        <w:t>INTRODUCTION</w:t>
      </w:r>
      <w:r w:rsidRPr="00F042AC" w:rsidR="00820052">
        <w:rPr>
          <w:rFonts w:asciiTheme="minorHAnsi" w:hAnsiTheme="minorHAnsi" w:cstheme="minorHAnsi"/>
          <w:sz w:val="24"/>
        </w:rPr>
        <w:tab/>
      </w:r>
      <w:r w:rsidRPr="00F042AC" w:rsidR="00820052">
        <w:rPr>
          <w:rFonts w:asciiTheme="minorHAnsi" w:hAnsiTheme="minorHAnsi" w:cstheme="minorHAnsi"/>
          <w:sz w:val="24"/>
        </w:rPr>
        <w:tab/>
      </w:r>
      <w:r w:rsidRPr="00F042AC" w:rsidR="00820052">
        <w:rPr>
          <w:rFonts w:asciiTheme="minorHAnsi" w:hAnsiTheme="minorHAnsi" w:cstheme="minorHAnsi"/>
          <w:sz w:val="24"/>
        </w:rPr>
        <w:tab/>
      </w:r>
      <w:r w:rsidRPr="00F042AC" w:rsidR="00820052">
        <w:rPr>
          <w:rFonts w:asciiTheme="minorHAnsi" w:hAnsiTheme="minorHAnsi" w:cstheme="minorHAnsi"/>
          <w:sz w:val="24"/>
        </w:rPr>
        <w:tab/>
      </w:r>
      <w:r w:rsidRPr="00F042AC" w:rsidR="00820052">
        <w:rPr>
          <w:rFonts w:asciiTheme="minorHAnsi" w:hAnsiTheme="minorHAnsi" w:cstheme="minorHAnsi"/>
          <w:sz w:val="24"/>
        </w:rPr>
        <w:tab/>
      </w:r>
      <w:r w:rsidRPr="00F042AC" w:rsidR="00820052">
        <w:rPr>
          <w:rFonts w:asciiTheme="minorHAnsi" w:hAnsiTheme="minorHAnsi" w:cstheme="minorHAnsi"/>
          <w:sz w:val="24"/>
        </w:rPr>
        <w:tab/>
      </w:r>
      <w:r w:rsidRPr="00F042AC" w:rsidR="00CD5E43">
        <w:rPr>
          <w:rFonts w:asciiTheme="minorHAnsi" w:hAnsiTheme="minorHAnsi" w:cstheme="minorHAnsi"/>
          <w:sz w:val="24"/>
        </w:rPr>
        <w:tab/>
      </w:r>
      <w:r w:rsidRPr="00F042AC" w:rsidR="00CD5E43">
        <w:rPr>
          <w:rFonts w:asciiTheme="minorHAnsi" w:hAnsiTheme="minorHAnsi" w:cstheme="minorHAnsi"/>
          <w:sz w:val="24"/>
        </w:rPr>
        <w:tab/>
      </w:r>
      <w:r w:rsidRPr="00F042AC" w:rsidR="00FF0E28">
        <w:rPr>
          <w:rFonts w:asciiTheme="minorHAnsi" w:hAnsiTheme="minorHAnsi" w:cstheme="minorHAnsi"/>
          <w:sz w:val="24"/>
        </w:rPr>
        <w:tab/>
      </w:r>
      <w:r w:rsidRPr="00F042AC" w:rsidR="005F2CBF">
        <w:rPr>
          <w:rFonts w:asciiTheme="minorHAnsi" w:hAnsiTheme="minorHAnsi" w:cstheme="minorHAnsi"/>
          <w:sz w:val="24"/>
        </w:rPr>
        <w:t>3</w:t>
      </w:r>
      <w:r w:rsidRPr="00F042AC" w:rsidR="00820052">
        <w:rPr>
          <w:rFonts w:asciiTheme="minorHAnsi" w:hAnsiTheme="minorHAnsi" w:cstheme="minorHAnsi"/>
          <w:sz w:val="24"/>
        </w:rPr>
        <w:t xml:space="preserve"> </w:t>
      </w:r>
      <w:r w:rsidRPr="00F042AC" w:rsidR="00683B9B">
        <w:rPr>
          <w:rFonts w:asciiTheme="minorHAnsi" w:hAnsiTheme="minorHAnsi" w:cstheme="minorHAnsi"/>
          <w:sz w:val="24"/>
        </w:rPr>
        <w:t>Minutes</w:t>
      </w:r>
    </w:p>
    <w:p w:rsidR="00A5477B" w:rsidRPr="00F042AC" w:rsidP="00DD50F6" w14:paraId="4529F646" w14:textId="647DA0CC">
      <w:pPr>
        <w:spacing w:line="360" w:lineRule="auto"/>
        <w:rPr>
          <w:rFonts w:cstheme="minorHAnsi"/>
        </w:rPr>
      </w:pPr>
      <w:r w:rsidRPr="00F042AC">
        <w:rPr>
          <w:rFonts w:cstheme="minorHAnsi"/>
        </w:rPr>
        <w:t xml:space="preserve">MODERATOR: </w:t>
      </w:r>
      <w:r w:rsidRPr="00F042AC" w:rsidR="00E16D42">
        <w:rPr>
          <w:rFonts w:cstheme="minorHAnsi"/>
        </w:rPr>
        <w:t>Welcome</w:t>
      </w:r>
      <w:r w:rsidRPr="00F042AC" w:rsidR="004C625D">
        <w:rPr>
          <w:rFonts w:cstheme="minorHAnsi"/>
        </w:rPr>
        <w:t>,</w:t>
      </w:r>
      <w:r w:rsidRPr="00F042AC" w:rsidR="00E16D42">
        <w:rPr>
          <w:rFonts w:cstheme="minorHAnsi"/>
        </w:rPr>
        <w:t xml:space="preserve"> and</w:t>
      </w:r>
      <w:r w:rsidRPr="00F042AC">
        <w:rPr>
          <w:rFonts w:cstheme="minorHAnsi"/>
        </w:rPr>
        <w:t xml:space="preserve"> thank you for participating in today’s discussion. My name is _______________. Today, I am interested in hearing your opinions about what materials and tools could help you understand heat stress or how the heat affects you at your job.</w:t>
      </w:r>
    </w:p>
    <w:p w:rsidR="00A5477B" w:rsidRPr="00F042AC" w:rsidP="00DD50F6" w14:paraId="75D9A29C" w14:textId="43ECCF22">
      <w:pPr>
        <w:spacing w:line="360" w:lineRule="auto"/>
        <w:rPr>
          <w:rFonts w:cstheme="minorHAnsi"/>
        </w:rPr>
      </w:pPr>
      <w:r w:rsidRPr="00F042AC">
        <w:rPr>
          <w:rFonts w:cstheme="minorHAnsi"/>
        </w:rPr>
        <w:t xml:space="preserve">Your feedback will ultimately help the Centers for Disease Control and Prevention better understand your needs and develop new communication products to support workers like you. </w:t>
      </w:r>
    </w:p>
    <w:p w:rsidR="00A5477B" w:rsidRPr="00F042AC" w:rsidP="00DD50F6" w14:paraId="394029F1" w14:textId="1C94E750">
      <w:pPr>
        <w:spacing w:line="360" w:lineRule="auto"/>
        <w:rPr>
          <w:rFonts w:cstheme="minorHAnsi"/>
        </w:rPr>
      </w:pPr>
      <w:r w:rsidRPr="00F042AC">
        <w:rPr>
          <w:rFonts w:cstheme="minorHAnsi"/>
        </w:rPr>
        <w:t xml:space="preserve">Before we begin, I want to go over a few ground rules for our discussion, which will last about </w:t>
      </w:r>
      <w:r w:rsidR="00C3352C">
        <w:rPr>
          <w:rFonts w:cstheme="minorHAnsi"/>
        </w:rPr>
        <w:t>90</w:t>
      </w:r>
      <w:r w:rsidRPr="00F042AC">
        <w:rPr>
          <w:rFonts w:cstheme="minorHAnsi"/>
        </w:rPr>
        <w:t xml:space="preserve"> minutes.</w:t>
      </w:r>
    </w:p>
    <w:p w:rsidR="00A5477B" w:rsidRPr="00F042AC" w:rsidP="00DD50F6" w14:paraId="6D95D259" w14:textId="3B09F028">
      <w:pPr>
        <w:numPr>
          <w:ilvl w:val="0"/>
          <w:numId w:val="1"/>
        </w:numPr>
        <w:spacing w:line="360" w:lineRule="auto"/>
        <w:contextualSpacing/>
        <w:rPr>
          <w:rFonts w:cstheme="minorHAnsi"/>
        </w:rPr>
      </w:pPr>
      <w:r w:rsidRPr="00F042AC">
        <w:rPr>
          <w:rFonts w:cstheme="minorHAnsi"/>
        </w:rPr>
        <w:t>Your participation is voluntary</w:t>
      </w:r>
      <w:r w:rsidRPr="00F042AC" w:rsidR="00F33F3C">
        <w:rPr>
          <w:rFonts w:cstheme="minorHAnsi"/>
        </w:rPr>
        <w:t>,</w:t>
      </w:r>
      <w:r w:rsidRPr="00F042AC">
        <w:rPr>
          <w:rFonts w:cstheme="minorHAnsi"/>
        </w:rPr>
        <w:t xml:space="preserve"> and you </w:t>
      </w:r>
      <w:r w:rsidR="00476E44">
        <w:rPr>
          <w:rFonts w:cstheme="minorHAnsi"/>
        </w:rPr>
        <w:t xml:space="preserve">may choose </w:t>
      </w:r>
      <w:r w:rsidRPr="00F042AC" w:rsidR="00F33F3C">
        <w:rPr>
          <w:rFonts w:cstheme="minorHAnsi"/>
        </w:rPr>
        <w:t>not to</w:t>
      </w:r>
      <w:r w:rsidRPr="00F042AC">
        <w:rPr>
          <w:rFonts w:cstheme="minorHAnsi"/>
        </w:rPr>
        <w:t xml:space="preserve"> answer any question or withdraw from the discussion at any time.</w:t>
      </w:r>
    </w:p>
    <w:p w:rsidR="00A5477B" w:rsidRPr="00F042AC" w:rsidP="00DD50F6" w14:paraId="2DF4FE0B" w14:textId="77777777">
      <w:pPr>
        <w:numPr>
          <w:ilvl w:val="0"/>
          <w:numId w:val="1"/>
        </w:numPr>
        <w:spacing w:line="360" w:lineRule="auto"/>
        <w:contextualSpacing/>
        <w:rPr>
          <w:rFonts w:cstheme="minorHAnsi"/>
        </w:rPr>
      </w:pPr>
      <w:r w:rsidRPr="00F042AC">
        <w:rPr>
          <w:rFonts w:cstheme="minorHAnsi"/>
        </w:rPr>
        <w:t>Everything we discuss today will be kept in private to the extent allowable by law. Your name and contact information will not be given to anyone else, and no one will contact you after this discussion is over.</w:t>
      </w:r>
    </w:p>
    <w:p w:rsidR="00A5477B" w:rsidRPr="00F042AC" w:rsidP="00DD50F6" w14:paraId="2AC2AE62" w14:textId="71ED9202">
      <w:pPr>
        <w:numPr>
          <w:ilvl w:val="0"/>
          <w:numId w:val="1"/>
        </w:numPr>
        <w:spacing w:line="360" w:lineRule="auto"/>
        <w:contextualSpacing/>
        <w:rPr>
          <w:rFonts w:cstheme="minorHAnsi"/>
        </w:rPr>
      </w:pPr>
      <w:r w:rsidRPr="00F042AC">
        <w:rPr>
          <w:rFonts w:cstheme="minorHAnsi"/>
        </w:rPr>
        <w:t>Your comments during this focus group will not be shared with other</w:t>
      </w:r>
      <w:r w:rsidRPr="00F042AC" w:rsidR="00F33F3C">
        <w:rPr>
          <w:rFonts w:cstheme="minorHAnsi"/>
        </w:rPr>
        <w:t>s</w:t>
      </w:r>
      <w:r w:rsidRPr="00F042AC">
        <w:rPr>
          <w:rFonts w:cstheme="minorHAnsi"/>
        </w:rPr>
        <w:t xml:space="preserve"> from your workplace.</w:t>
      </w:r>
    </w:p>
    <w:p w:rsidR="00A5477B" w:rsidRPr="00F042AC" w:rsidP="00DD50F6" w14:paraId="09A8BCE6" w14:textId="2AFE43E8">
      <w:pPr>
        <w:numPr>
          <w:ilvl w:val="0"/>
          <w:numId w:val="1"/>
        </w:numPr>
        <w:spacing w:line="360" w:lineRule="auto"/>
        <w:contextualSpacing/>
        <w:rPr>
          <w:rFonts w:cstheme="minorHAnsi"/>
        </w:rPr>
      </w:pPr>
      <w:r w:rsidRPr="00F042AC">
        <w:rPr>
          <w:rFonts w:cstheme="minorHAnsi"/>
        </w:rPr>
        <w:t>It is also important to note that I don’t work for the people funding this focus group</w:t>
      </w:r>
      <w:r w:rsidRPr="00F042AC" w:rsidR="00F33F3C">
        <w:rPr>
          <w:rFonts w:cstheme="minorHAnsi"/>
        </w:rPr>
        <w:t>,</w:t>
      </w:r>
      <w:r w:rsidRPr="00F042AC">
        <w:rPr>
          <w:rFonts w:cstheme="minorHAnsi"/>
        </w:rPr>
        <w:t xml:space="preserve"> and I’m not trying to sell you anything. So, feel free</w:t>
      </w:r>
      <w:r w:rsidRPr="00F042AC" w:rsidR="00F33F3C">
        <w:rPr>
          <w:rFonts w:cstheme="minorHAnsi"/>
        </w:rPr>
        <w:t>,</w:t>
      </w:r>
      <w:r w:rsidRPr="00F042AC">
        <w:rPr>
          <w:rFonts w:cstheme="minorHAnsi"/>
        </w:rPr>
        <w:t xml:space="preserve"> to be honest as possible – you won’t hurt my feelings.</w:t>
      </w:r>
    </w:p>
    <w:p w:rsidR="00C76A14" w:rsidRPr="00F042AC" w:rsidP="00DD50F6" w14:paraId="6CCC860A" w14:textId="37FC046A">
      <w:pPr>
        <w:numPr>
          <w:ilvl w:val="0"/>
          <w:numId w:val="1"/>
        </w:numPr>
        <w:spacing w:line="360" w:lineRule="auto"/>
        <w:contextualSpacing/>
        <w:rPr>
          <w:rFonts w:cstheme="minorHAnsi"/>
        </w:rPr>
      </w:pPr>
      <w:r w:rsidRPr="00C530C9">
        <w:rPr>
          <w:rFonts w:cstheme="minorHAnsi"/>
          <w:noProof/>
        </w:rPr>
        <mc:AlternateContent>
          <mc:Choice Requires="wps">
            <w:drawing>
              <wp:anchor distT="45720" distB="45720" distL="114300" distR="114300" simplePos="0" relativeHeight="251660288" behindDoc="0" locked="0" layoutInCell="1" allowOverlap="1">
                <wp:simplePos x="0" y="0"/>
                <wp:positionH relativeFrom="column">
                  <wp:posOffset>-120650</wp:posOffset>
                </wp:positionH>
                <wp:positionV relativeFrom="paragraph">
                  <wp:posOffset>801370</wp:posOffset>
                </wp:positionV>
                <wp:extent cx="6257925" cy="1022350"/>
                <wp:effectExtent l="0" t="0" r="28575" b="25400"/>
                <wp:wrapSquare wrapText="bothSides"/>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257925" cy="1022350"/>
                        </a:xfrm>
                        <a:prstGeom prst="rect">
                          <a:avLst/>
                        </a:prstGeom>
                        <a:solidFill>
                          <a:srgbClr val="FFFFFF"/>
                        </a:solidFill>
                        <a:ln w="9525">
                          <a:solidFill>
                            <a:srgbClr val="000000"/>
                          </a:solidFill>
                          <a:miter lim="800000"/>
                          <a:headEnd/>
                          <a:tailEnd/>
                        </a:ln>
                      </wps:spPr>
                      <wps:txbx>
                        <w:txbxContent>
                          <w:p w:rsidR="00C530C9" w:rsidRPr="00A36CE7" w:rsidP="00C530C9" w14:textId="6BB9C6F7">
                            <w:pPr>
                              <w:pStyle w:val="BodyText"/>
                              <w:kinsoku w:val="0"/>
                              <w:overflowPunct w:val="0"/>
                              <w:ind w:left="20" w:right="18"/>
                              <w:rPr>
                                <w:rFonts w:cstheme="minorHAnsi"/>
                                <w:spacing w:val="-1"/>
                                <w:sz w:val="16"/>
                                <w:szCs w:val="16"/>
                              </w:rPr>
                            </w:pPr>
                            <w:r w:rsidRPr="00A36CE7">
                              <w:rPr>
                                <w:rFonts w:cstheme="minorHAnsi"/>
                                <w:spacing w:val="-1"/>
                                <w:sz w:val="16"/>
                                <w:szCs w:val="16"/>
                              </w:rPr>
                              <w:t>Public</w:t>
                            </w:r>
                            <w:r w:rsidRPr="00A36CE7">
                              <w:rPr>
                                <w:rFonts w:cstheme="minorHAnsi"/>
                                <w:spacing w:val="1"/>
                                <w:sz w:val="16"/>
                                <w:szCs w:val="16"/>
                              </w:rPr>
                              <w:t xml:space="preserve"> </w:t>
                            </w:r>
                            <w:r w:rsidRPr="00A36CE7">
                              <w:rPr>
                                <w:rFonts w:cstheme="minorHAnsi"/>
                                <w:spacing w:val="-1"/>
                                <w:sz w:val="16"/>
                                <w:szCs w:val="16"/>
                              </w:rPr>
                              <w:t>reporting</w:t>
                            </w:r>
                            <w:r w:rsidRPr="00A36CE7">
                              <w:rPr>
                                <w:rFonts w:cstheme="minorHAnsi"/>
                                <w:spacing w:val="-3"/>
                                <w:sz w:val="16"/>
                                <w:szCs w:val="16"/>
                              </w:rPr>
                              <w:t xml:space="preserve"> </w:t>
                            </w:r>
                            <w:r w:rsidRPr="00A36CE7">
                              <w:rPr>
                                <w:rFonts w:cstheme="minorHAnsi"/>
                                <w:spacing w:val="-1"/>
                                <w:sz w:val="16"/>
                                <w:szCs w:val="16"/>
                              </w:rPr>
                              <w:t>burden</w:t>
                            </w:r>
                            <w:r w:rsidRPr="00A36CE7">
                              <w:rPr>
                                <w:rFonts w:cstheme="minorHAnsi"/>
                                <w:spacing w:val="1"/>
                                <w:sz w:val="16"/>
                                <w:szCs w:val="16"/>
                              </w:rPr>
                              <w:t xml:space="preserve"> </w:t>
                            </w:r>
                            <w:r w:rsidRPr="00A36CE7">
                              <w:rPr>
                                <w:rFonts w:cstheme="minorHAnsi"/>
                                <w:spacing w:val="-1"/>
                                <w:sz w:val="16"/>
                                <w:szCs w:val="16"/>
                              </w:rPr>
                              <w:t>of this</w:t>
                            </w:r>
                            <w:r w:rsidRPr="00A36CE7">
                              <w:rPr>
                                <w:rFonts w:cstheme="minorHAnsi"/>
                                <w:sz w:val="16"/>
                                <w:szCs w:val="16"/>
                              </w:rPr>
                              <w:t xml:space="preserve"> </w:t>
                            </w:r>
                            <w:r w:rsidRPr="00A36CE7">
                              <w:rPr>
                                <w:rFonts w:cstheme="minorHAnsi"/>
                                <w:spacing w:val="-1"/>
                                <w:sz w:val="16"/>
                                <w:szCs w:val="16"/>
                              </w:rPr>
                              <w:t>collection</w:t>
                            </w:r>
                            <w:r w:rsidRPr="00A36CE7">
                              <w:rPr>
                                <w:rFonts w:cstheme="minorHAnsi"/>
                                <w:spacing w:val="1"/>
                                <w:sz w:val="16"/>
                                <w:szCs w:val="16"/>
                              </w:rPr>
                              <w:t xml:space="preserve"> </w:t>
                            </w:r>
                            <w:r w:rsidRPr="00A36CE7">
                              <w:rPr>
                                <w:rFonts w:cstheme="minorHAnsi"/>
                                <w:spacing w:val="-1"/>
                                <w:sz w:val="16"/>
                                <w:szCs w:val="16"/>
                              </w:rPr>
                              <w:t xml:space="preserve">of information </w:t>
                            </w:r>
                            <w:r w:rsidRPr="00A36CE7">
                              <w:rPr>
                                <w:rFonts w:cstheme="minorHAnsi"/>
                                <w:sz w:val="16"/>
                                <w:szCs w:val="16"/>
                              </w:rPr>
                              <w:t xml:space="preserve">is </w:t>
                            </w:r>
                            <w:r w:rsidRPr="00A36CE7">
                              <w:rPr>
                                <w:rFonts w:cstheme="minorHAnsi"/>
                                <w:spacing w:val="-1"/>
                                <w:sz w:val="16"/>
                                <w:szCs w:val="16"/>
                              </w:rPr>
                              <w:t xml:space="preserve">estimated </w:t>
                            </w:r>
                            <w:r w:rsidRPr="00A36CE7">
                              <w:rPr>
                                <w:rFonts w:cstheme="minorHAnsi"/>
                                <w:sz w:val="16"/>
                                <w:szCs w:val="16"/>
                              </w:rPr>
                              <w:t>to</w:t>
                            </w:r>
                            <w:r w:rsidRPr="00A36CE7">
                              <w:rPr>
                                <w:rFonts w:cstheme="minorHAnsi"/>
                                <w:spacing w:val="-1"/>
                                <w:sz w:val="16"/>
                                <w:szCs w:val="16"/>
                              </w:rPr>
                              <w:t xml:space="preserve"> average</w:t>
                            </w:r>
                            <w:r w:rsidRPr="00A36CE7">
                              <w:rPr>
                                <w:rFonts w:cstheme="minorHAnsi"/>
                                <w:spacing w:val="3"/>
                                <w:sz w:val="16"/>
                                <w:szCs w:val="16"/>
                              </w:rPr>
                              <w:t xml:space="preserve"> </w:t>
                            </w:r>
                            <w:r>
                              <w:rPr>
                                <w:rFonts w:cstheme="minorHAnsi"/>
                                <w:spacing w:val="3"/>
                                <w:sz w:val="16"/>
                                <w:szCs w:val="16"/>
                              </w:rPr>
                              <w:t>1.5 hours</w:t>
                            </w:r>
                            <w:r w:rsidRPr="00A36CE7">
                              <w:rPr>
                                <w:rFonts w:cstheme="minorHAnsi"/>
                                <w:spacing w:val="-2"/>
                                <w:sz w:val="16"/>
                                <w:szCs w:val="16"/>
                              </w:rPr>
                              <w:t xml:space="preserve"> </w:t>
                            </w:r>
                            <w:r w:rsidRPr="00A36CE7">
                              <w:rPr>
                                <w:rFonts w:cstheme="minorHAnsi"/>
                                <w:spacing w:val="-1"/>
                                <w:sz w:val="16"/>
                                <w:szCs w:val="16"/>
                              </w:rPr>
                              <w:t>per response,</w:t>
                            </w:r>
                            <w:r w:rsidRPr="00A36CE7">
                              <w:rPr>
                                <w:rFonts w:cstheme="minorHAnsi"/>
                                <w:spacing w:val="1"/>
                                <w:sz w:val="16"/>
                                <w:szCs w:val="16"/>
                              </w:rPr>
                              <w:t xml:space="preserve"> </w:t>
                            </w:r>
                            <w:r w:rsidRPr="00A36CE7">
                              <w:rPr>
                                <w:rFonts w:cstheme="minorHAnsi"/>
                                <w:spacing w:val="-1"/>
                                <w:sz w:val="16"/>
                                <w:szCs w:val="16"/>
                              </w:rPr>
                              <w:t>including</w:t>
                            </w:r>
                            <w:r w:rsidRPr="00A36CE7">
                              <w:rPr>
                                <w:rFonts w:cstheme="minorHAnsi"/>
                                <w:spacing w:val="-3"/>
                                <w:sz w:val="16"/>
                                <w:szCs w:val="16"/>
                              </w:rPr>
                              <w:t xml:space="preserve"> </w:t>
                            </w:r>
                            <w:r w:rsidRPr="00A36CE7">
                              <w:rPr>
                                <w:rFonts w:cstheme="minorHAnsi"/>
                                <w:sz w:val="16"/>
                                <w:szCs w:val="16"/>
                              </w:rPr>
                              <w:t>the</w:t>
                            </w:r>
                            <w:r w:rsidRPr="00A36CE7">
                              <w:rPr>
                                <w:rFonts w:cstheme="minorHAnsi"/>
                                <w:spacing w:val="-4"/>
                                <w:sz w:val="16"/>
                                <w:szCs w:val="16"/>
                              </w:rPr>
                              <w:t xml:space="preserve"> </w:t>
                            </w:r>
                            <w:r w:rsidRPr="00A36CE7">
                              <w:rPr>
                                <w:rFonts w:cstheme="minorHAnsi"/>
                                <w:sz w:val="16"/>
                                <w:szCs w:val="16"/>
                              </w:rPr>
                              <w:t>time</w:t>
                            </w:r>
                            <w:r w:rsidRPr="00A36CE7">
                              <w:rPr>
                                <w:rFonts w:cstheme="minorHAnsi"/>
                                <w:spacing w:val="-2"/>
                                <w:sz w:val="16"/>
                                <w:szCs w:val="16"/>
                              </w:rPr>
                              <w:t xml:space="preserve"> </w:t>
                            </w:r>
                            <w:r w:rsidRPr="00A36CE7">
                              <w:rPr>
                                <w:rFonts w:cstheme="minorHAnsi"/>
                                <w:spacing w:val="-1"/>
                                <w:sz w:val="16"/>
                                <w:szCs w:val="16"/>
                              </w:rPr>
                              <w:t>for reviewing</w:t>
                            </w:r>
                            <w:r w:rsidRPr="00A36CE7">
                              <w:rPr>
                                <w:rFonts w:cstheme="minorHAnsi"/>
                                <w:spacing w:val="29"/>
                                <w:sz w:val="16"/>
                                <w:szCs w:val="16"/>
                              </w:rPr>
                              <w:t xml:space="preserve"> </w:t>
                            </w:r>
                            <w:r w:rsidRPr="00A36CE7">
                              <w:rPr>
                                <w:rFonts w:cstheme="minorHAnsi"/>
                                <w:spacing w:val="-1"/>
                                <w:sz w:val="16"/>
                                <w:szCs w:val="16"/>
                              </w:rPr>
                              <w:t>instructions,</w:t>
                            </w:r>
                            <w:r w:rsidRPr="00A36CE7">
                              <w:rPr>
                                <w:rFonts w:cstheme="minorHAnsi"/>
                                <w:spacing w:val="-2"/>
                                <w:sz w:val="16"/>
                                <w:szCs w:val="16"/>
                              </w:rPr>
                              <w:t xml:space="preserve"> </w:t>
                            </w:r>
                            <w:r w:rsidRPr="00A36CE7">
                              <w:rPr>
                                <w:rFonts w:cstheme="minorHAnsi"/>
                                <w:spacing w:val="-1"/>
                                <w:sz w:val="16"/>
                                <w:szCs w:val="16"/>
                              </w:rPr>
                              <w:t>searching existing data</w:t>
                            </w:r>
                            <w:r w:rsidRPr="00A36CE7">
                              <w:rPr>
                                <w:rFonts w:cstheme="minorHAnsi"/>
                                <w:spacing w:val="1"/>
                                <w:sz w:val="16"/>
                                <w:szCs w:val="16"/>
                              </w:rPr>
                              <w:t xml:space="preserve"> </w:t>
                            </w:r>
                            <w:r w:rsidRPr="00A36CE7">
                              <w:rPr>
                                <w:rFonts w:cstheme="minorHAnsi"/>
                                <w:spacing w:val="-1"/>
                                <w:sz w:val="16"/>
                                <w:szCs w:val="16"/>
                              </w:rPr>
                              <w:t>sources,</w:t>
                            </w:r>
                            <w:r w:rsidRPr="00A36CE7">
                              <w:rPr>
                                <w:rFonts w:cstheme="minorHAnsi"/>
                                <w:spacing w:val="1"/>
                                <w:sz w:val="16"/>
                                <w:szCs w:val="16"/>
                              </w:rPr>
                              <w:t xml:space="preserve"> </w:t>
                            </w:r>
                            <w:r w:rsidRPr="00A36CE7">
                              <w:rPr>
                                <w:rFonts w:cstheme="minorHAnsi"/>
                                <w:spacing w:val="-1"/>
                                <w:sz w:val="16"/>
                                <w:szCs w:val="16"/>
                              </w:rPr>
                              <w:t>gathering</w:t>
                            </w:r>
                            <w:r w:rsidRPr="00A36CE7">
                              <w:rPr>
                                <w:rFonts w:cstheme="minorHAnsi"/>
                                <w:spacing w:val="-3"/>
                                <w:sz w:val="16"/>
                                <w:szCs w:val="16"/>
                              </w:rPr>
                              <w:t xml:space="preserve"> </w:t>
                            </w:r>
                            <w:r w:rsidRPr="00A36CE7">
                              <w:rPr>
                                <w:rFonts w:cstheme="minorHAnsi"/>
                                <w:spacing w:val="-1"/>
                                <w:sz w:val="16"/>
                                <w:szCs w:val="16"/>
                              </w:rPr>
                              <w:t>and</w:t>
                            </w:r>
                            <w:r w:rsidRPr="00A36CE7">
                              <w:rPr>
                                <w:rFonts w:cstheme="minorHAnsi"/>
                                <w:spacing w:val="1"/>
                                <w:sz w:val="16"/>
                                <w:szCs w:val="16"/>
                              </w:rPr>
                              <w:t xml:space="preserve"> </w:t>
                            </w:r>
                            <w:r w:rsidRPr="00A36CE7">
                              <w:rPr>
                                <w:rFonts w:cstheme="minorHAnsi"/>
                                <w:spacing w:val="-1"/>
                                <w:sz w:val="16"/>
                                <w:szCs w:val="16"/>
                              </w:rPr>
                              <w:t>maintaining</w:t>
                            </w:r>
                            <w:r w:rsidRPr="00A36CE7">
                              <w:rPr>
                                <w:rFonts w:cstheme="minorHAnsi"/>
                                <w:spacing w:val="-3"/>
                                <w:sz w:val="16"/>
                                <w:szCs w:val="16"/>
                              </w:rPr>
                              <w:t xml:space="preserve"> </w:t>
                            </w:r>
                            <w:r w:rsidRPr="00A36CE7">
                              <w:rPr>
                                <w:rFonts w:cstheme="minorHAnsi"/>
                                <w:sz w:val="16"/>
                                <w:szCs w:val="16"/>
                              </w:rPr>
                              <w:t>the</w:t>
                            </w:r>
                            <w:r w:rsidRPr="00A36CE7">
                              <w:rPr>
                                <w:rFonts w:cstheme="minorHAnsi"/>
                                <w:spacing w:val="-4"/>
                                <w:sz w:val="16"/>
                                <w:szCs w:val="16"/>
                              </w:rPr>
                              <w:t xml:space="preserve"> </w:t>
                            </w:r>
                            <w:r w:rsidRPr="00A36CE7">
                              <w:rPr>
                                <w:rFonts w:cstheme="minorHAnsi"/>
                                <w:spacing w:val="-1"/>
                                <w:sz w:val="16"/>
                                <w:szCs w:val="16"/>
                              </w:rPr>
                              <w:t>data</w:t>
                            </w:r>
                            <w:r w:rsidRPr="00A36CE7">
                              <w:rPr>
                                <w:rFonts w:cstheme="minorHAnsi"/>
                                <w:spacing w:val="-2"/>
                                <w:sz w:val="16"/>
                                <w:szCs w:val="16"/>
                              </w:rPr>
                              <w:t xml:space="preserve"> </w:t>
                            </w:r>
                            <w:r w:rsidRPr="00A36CE7">
                              <w:rPr>
                                <w:rFonts w:cstheme="minorHAnsi"/>
                                <w:spacing w:val="-1"/>
                                <w:sz w:val="16"/>
                                <w:szCs w:val="16"/>
                              </w:rPr>
                              <w:t>needed,</w:t>
                            </w:r>
                            <w:r w:rsidRPr="00A36CE7">
                              <w:rPr>
                                <w:rFonts w:cstheme="minorHAnsi"/>
                                <w:spacing w:val="-2"/>
                                <w:sz w:val="16"/>
                                <w:szCs w:val="16"/>
                              </w:rPr>
                              <w:t xml:space="preserve"> </w:t>
                            </w:r>
                            <w:r w:rsidRPr="00A36CE7">
                              <w:rPr>
                                <w:rFonts w:cstheme="minorHAnsi"/>
                                <w:spacing w:val="-1"/>
                                <w:sz w:val="16"/>
                                <w:szCs w:val="16"/>
                              </w:rPr>
                              <w:t>and completing and reviewing the</w:t>
                            </w:r>
                            <w:r w:rsidRPr="00A36CE7">
                              <w:rPr>
                                <w:rFonts w:cstheme="minorHAnsi"/>
                                <w:spacing w:val="-2"/>
                                <w:sz w:val="16"/>
                                <w:szCs w:val="16"/>
                              </w:rPr>
                              <w:t xml:space="preserve"> </w:t>
                            </w:r>
                            <w:r w:rsidRPr="00A36CE7">
                              <w:rPr>
                                <w:rFonts w:cstheme="minorHAnsi"/>
                                <w:spacing w:val="-1"/>
                                <w:sz w:val="16"/>
                                <w:szCs w:val="16"/>
                              </w:rPr>
                              <w:t>collection</w:t>
                            </w:r>
                            <w:r w:rsidRPr="00A36CE7">
                              <w:rPr>
                                <w:rFonts w:cstheme="minorHAnsi"/>
                                <w:spacing w:val="1"/>
                                <w:sz w:val="16"/>
                                <w:szCs w:val="16"/>
                              </w:rPr>
                              <w:t xml:space="preserve"> </w:t>
                            </w:r>
                            <w:r w:rsidRPr="00A36CE7">
                              <w:rPr>
                                <w:rFonts w:cstheme="minorHAnsi"/>
                                <w:spacing w:val="-1"/>
                                <w:sz w:val="16"/>
                                <w:szCs w:val="16"/>
                              </w:rPr>
                              <w:t>of</w:t>
                            </w:r>
                            <w:r w:rsidRPr="00A36CE7">
                              <w:rPr>
                                <w:rFonts w:cstheme="minorHAnsi"/>
                                <w:spacing w:val="45"/>
                                <w:sz w:val="16"/>
                                <w:szCs w:val="16"/>
                              </w:rPr>
                              <w:t xml:space="preserve"> </w:t>
                            </w:r>
                            <w:r w:rsidRPr="00A36CE7">
                              <w:rPr>
                                <w:rFonts w:cstheme="minorHAnsi"/>
                                <w:spacing w:val="-1"/>
                                <w:sz w:val="16"/>
                                <w:szCs w:val="16"/>
                              </w:rPr>
                              <w:t>information.</w:t>
                            </w:r>
                            <w:r w:rsidRPr="00A36CE7">
                              <w:rPr>
                                <w:rFonts w:cstheme="minorHAnsi"/>
                                <w:spacing w:val="1"/>
                                <w:sz w:val="16"/>
                                <w:szCs w:val="16"/>
                              </w:rPr>
                              <w:t xml:space="preserve"> </w:t>
                            </w:r>
                            <w:r w:rsidRPr="00A36CE7">
                              <w:rPr>
                                <w:rFonts w:cstheme="minorHAnsi"/>
                                <w:spacing w:val="-2"/>
                                <w:sz w:val="16"/>
                                <w:szCs w:val="16"/>
                              </w:rPr>
                              <w:t>An</w:t>
                            </w:r>
                            <w:r w:rsidRPr="00A36CE7">
                              <w:rPr>
                                <w:rFonts w:cstheme="minorHAnsi"/>
                                <w:spacing w:val="1"/>
                                <w:sz w:val="16"/>
                                <w:szCs w:val="16"/>
                              </w:rPr>
                              <w:t xml:space="preserve"> </w:t>
                            </w:r>
                            <w:r w:rsidRPr="00A36CE7">
                              <w:rPr>
                                <w:rFonts w:cstheme="minorHAnsi"/>
                                <w:spacing w:val="-1"/>
                                <w:sz w:val="16"/>
                                <w:szCs w:val="16"/>
                              </w:rPr>
                              <w:t>agency</w:t>
                            </w:r>
                            <w:r w:rsidRPr="00A36CE7">
                              <w:rPr>
                                <w:rFonts w:cstheme="minorHAnsi"/>
                                <w:spacing w:val="-3"/>
                                <w:sz w:val="16"/>
                                <w:szCs w:val="16"/>
                              </w:rPr>
                              <w:t xml:space="preserve"> </w:t>
                            </w:r>
                            <w:r w:rsidRPr="00A36CE7">
                              <w:rPr>
                                <w:rFonts w:cstheme="minorHAnsi"/>
                                <w:sz w:val="16"/>
                                <w:szCs w:val="16"/>
                              </w:rPr>
                              <w:t>may</w:t>
                            </w:r>
                            <w:r w:rsidRPr="00A36CE7">
                              <w:rPr>
                                <w:rFonts w:cstheme="minorHAnsi"/>
                                <w:spacing w:val="-3"/>
                                <w:sz w:val="16"/>
                                <w:szCs w:val="16"/>
                              </w:rPr>
                              <w:t xml:space="preserve"> </w:t>
                            </w:r>
                            <w:r w:rsidRPr="00A36CE7">
                              <w:rPr>
                                <w:rFonts w:cstheme="minorHAnsi"/>
                                <w:spacing w:val="-1"/>
                                <w:sz w:val="16"/>
                                <w:szCs w:val="16"/>
                              </w:rPr>
                              <w:t>not</w:t>
                            </w:r>
                            <w:r w:rsidRPr="00A36CE7">
                              <w:rPr>
                                <w:rFonts w:cstheme="minorHAnsi"/>
                                <w:spacing w:val="1"/>
                                <w:sz w:val="16"/>
                                <w:szCs w:val="16"/>
                              </w:rPr>
                              <w:t xml:space="preserve"> </w:t>
                            </w:r>
                            <w:r w:rsidRPr="00A36CE7">
                              <w:rPr>
                                <w:rFonts w:cstheme="minorHAnsi"/>
                                <w:spacing w:val="-2"/>
                                <w:sz w:val="16"/>
                                <w:szCs w:val="16"/>
                              </w:rPr>
                              <w:t>conduct</w:t>
                            </w:r>
                            <w:r w:rsidRPr="00A36CE7">
                              <w:rPr>
                                <w:rFonts w:cstheme="minorHAnsi"/>
                                <w:spacing w:val="1"/>
                                <w:sz w:val="16"/>
                                <w:szCs w:val="16"/>
                              </w:rPr>
                              <w:t xml:space="preserve"> </w:t>
                            </w:r>
                            <w:r w:rsidRPr="00A36CE7">
                              <w:rPr>
                                <w:rFonts w:cstheme="minorHAnsi"/>
                                <w:spacing w:val="-1"/>
                                <w:sz w:val="16"/>
                                <w:szCs w:val="16"/>
                              </w:rPr>
                              <w:t>or sponsor,</w:t>
                            </w:r>
                            <w:r w:rsidRPr="00A36CE7">
                              <w:rPr>
                                <w:rFonts w:cstheme="minorHAnsi"/>
                                <w:spacing w:val="1"/>
                                <w:sz w:val="16"/>
                                <w:szCs w:val="16"/>
                              </w:rPr>
                              <w:t xml:space="preserve"> </w:t>
                            </w:r>
                            <w:r w:rsidRPr="00A36CE7">
                              <w:rPr>
                                <w:rFonts w:cstheme="minorHAnsi"/>
                                <w:spacing w:val="-2"/>
                                <w:sz w:val="16"/>
                                <w:szCs w:val="16"/>
                              </w:rPr>
                              <w:t>and</w:t>
                            </w:r>
                            <w:r w:rsidRPr="00A36CE7">
                              <w:rPr>
                                <w:rFonts w:cstheme="minorHAnsi"/>
                                <w:spacing w:val="1"/>
                                <w:sz w:val="16"/>
                                <w:szCs w:val="16"/>
                              </w:rPr>
                              <w:t xml:space="preserve"> </w:t>
                            </w:r>
                            <w:r w:rsidRPr="00A36CE7">
                              <w:rPr>
                                <w:rFonts w:cstheme="minorHAnsi"/>
                                <w:sz w:val="16"/>
                                <w:szCs w:val="16"/>
                              </w:rPr>
                              <w:t>a</w:t>
                            </w:r>
                            <w:r w:rsidRPr="00A36CE7">
                              <w:rPr>
                                <w:rFonts w:cstheme="minorHAnsi"/>
                                <w:spacing w:val="-2"/>
                                <w:sz w:val="16"/>
                                <w:szCs w:val="16"/>
                              </w:rPr>
                              <w:t xml:space="preserve"> </w:t>
                            </w:r>
                            <w:r w:rsidRPr="00A36CE7">
                              <w:rPr>
                                <w:rFonts w:cstheme="minorHAnsi"/>
                                <w:spacing w:val="-1"/>
                                <w:sz w:val="16"/>
                                <w:szCs w:val="16"/>
                              </w:rPr>
                              <w:t xml:space="preserve">person </w:t>
                            </w:r>
                            <w:r w:rsidRPr="00A36CE7">
                              <w:rPr>
                                <w:rFonts w:cstheme="minorHAnsi"/>
                                <w:sz w:val="16"/>
                                <w:szCs w:val="16"/>
                              </w:rPr>
                              <w:t>is</w:t>
                            </w:r>
                            <w:r w:rsidRPr="00A36CE7">
                              <w:rPr>
                                <w:rFonts w:cstheme="minorHAnsi"/>
                                <w:spacing w:val="-2"/>
                                <w:sz w:val="16"/>
                                <w:szCs w:val="16"/>
                              </w:rPr>
                              <w:t xml:space="preserve"> </w:t>
                            </w:r>
                            <w:r w:rsidRPr="00A36CE7">
                              <w:rPr>
                                <w:rFonts w:cstheme="minorHAnsi"/>
                                <w:spacing w:val="-1"/>
                                <w:sz w:val="16"/>
                                <w:szCs w:val="16"/>
                              </w:rPr>
                              <w:t>not</w:t>
                            </w:r>
                            <w:r w:rsidRPr="00A36CE7">
                              <w:rPr>
                                <w:rFonts w:cstheme="minorHAnsi"/>
                                <w:spacing w:val="1"/>
                                <w:sz w:val="16"/>
                                <w:szCs w:val="16"/>
                              </w:rPr>
                              <w:t xml:space="preserve"> </w:t>
                            </w:r>
                            <w:r w:rsidRPr="00A36CE7">
                              <w:rPr>
                                <w:rFonts w:cstheme="minorHAnsi"/>
                                <w:spacing w:val="-1"/>
                                <w:sz w:val="16"/>
                                <w:szCs w:val="16"/>
                              </w:rPr>
                              <w:t xml:space="preserve">required </w:t>
                            </w:r>
                            <w:r w:rsidRPr="00A36CE7">
                              <w:rPr>
                                <w:rFonts w:cstheme="minorHAnsi"/>
                                <w:sz w:val="16"/>
                                <w:szCs w:val="16"/>
                              </w:rPr>
                              <w:t>to</w:t>
                            </w:r>
                            <w:r w:rsidRPr="00A36CE7">
                              <w:rPr>
                                <w:rFonts w:cstheme="minorHAnsi"/>
                                <w:spacing w:val="-1"/>
                                <w:sz w:val="16"/>
                                <w:szCs w:val="16"/>
                              </w:rPr>
                              <w:t xml:space="preserve"> respond </w:t>
                            </w:r>
                            <w:r w:rsidRPr="00A36CE7">
                              <w:rPr>
                                <w:rFonts w:cstheme="minorHAnsi"/>
                                <w:sz w:val="16"/>
                                <w:szCs w:val="16"/>
                              </w:rPr>
                              <w:t>to</w:t>
                            </w:r>
                            <w:r w:rsidRPr="00A36CE7">
                              <w:rPr>
                                <w:rFonts w:cstheme="minorHAnsi"/>
                                <w:spacing w:val="-1"/>
                                <w:sz w:val="16"/>
                                <w:szCs w:val="16"/>
                              </w:rPr>
                              <w:t xml:space="preserve"> </w:t>
                            </w:r>
                            <w:r w:rsidRPr="00A36CE7">
                              <w:rPr>
                                <w:rFonts w:cstheme="minorHAnsi"/>
                                <w:sz w:val="16"/>
                                <w:szCs w:val="16"/>
                              </w:rPr>
                              <w:t>a</w:t>
                            </w:r>
                            <w:r w:rsidRPr="00A36CE7">
                              <w:rPr>
                                <w:rFonts w:cstheme="minorHAnsi"/>
                                <w:spacing w:val="-2"/>
                                <w:sz w:val="16"/>
                                <w:szCs w:val="16"/>
                              </w:rPr>
                              <w:t xml:space="preserve"> </w:t>
                            </w:r>
                            <w:r w:rsidRPr="00A36CE7">
                              <w:rPr>
                                <w:rFonts w:cstheme="minorHAnsi"/>
                                <w:spacing w:val="-1"/>
                                <w:sz w:val="16"/>
                                <w:szCs w:val="16"/>
                              </w:rPr>
                              <w:t>collection</w:t>
                            </w:r>
                            <w:r w:rsidRPr="00A36CE7">
                              <w:rPr>
                                <w:rFonts w:cstheme="minorHAnsi"/>
                                <w:spacing w:val="1"/>
                                <w:sz w:val="16"/>
                                <w:szCs w:val="16"/>
                              </w:rPr>
                              <w:t xml:space="preserve"> </w:t>
                            </w:r>
                            <w:r w:rsidRPr="00A36CE7">
                              <w:rPr>
                                <w:rFonts w:cstheme="minorHAnsi"/>
                                <w:spacing w:val="-1"/>
                                <w:sz w:val="16"/>
                                <w:szCs w:val="16"/>
                              </w:rPr>
                              <w:t xml:space="preserve">of information </w:t>
                            </w:r>
                            <w:r w:rsidRPr="00A36CE7">
                              <w:rPr>
                                <w:rFonts w:cstheme="minorHAnsi"/>
                                <w:sz w:val="16"/>
                                <w:szCs w:val="16"/>
                              </w:rPr>
                              <w:t>unless it</w:t>
                            </w:r>
                            <w:r w:rsidRPr="00A36CE7">
                              <w:rPr>
                                <w:rFonts w:cstheme="minorHAnsi"/>
                                <w:spacing w:val="-1"/>
                                <w:sz w:val="16"/>
                                <w:szCs w:val="16"/>
                              </w:rPr>
                              <w:t xml:space="preserve"> displays</w:t>
                            </w:r>
                            <w:r w:rsidRPr="00A36CE7">
                              <w:rPr>
                                <w:rFonts w:cstheme="minorHAnsi"/>
                                <w:sz w:val="16"/>
                                <w:szCs w:val="16"/>
                              </w:rPr>
                              <w:t xml:space="preserve"> a</w:t>
                            </w:r>
                            <w:r w:rsidRPr="00A36CE7">
                              <w:rPr>
                                <w:rFonts w:cstheme="minorHAnsi"/>
                                <w:spacing w:val="43"/>
                                <w:sz w:val="16"/>
                                <w:szCs w:val="16"/>
                              </w:rPr>
                              <w:t xml:space="preserve"> </w:t>
                            </w:r>
                            <w:r w:rsidRPr="00A36CE7">
                              <w:rPr>
                                <w:rFonts w:cstheme="minorHAnsi"/>
                                <w:spacing w:val="-1"/>
                                <w:sz w:val="16"/>
                                <w:szCs w:val="16"/>
                              </w:rPr>
                              <w:t>currently</w:t>
                            </w:r>
                            <w:r w:rsidRPr="00A36CE7">
                              <w:rPr>
                                <w:rFonts w:cstheme="minorHAnsi"/>
                                <w:spacing w:val="-3"/>
                                <w:sz w:val="16"/>
                                <w:szCs w:val="16"/>
                              </w:rPr>
                              <w:t xml:space="preserve"> </w:t>
                            </w:r>
                            <w:r w:rsidRPr="00A36CE7">
                              <w:rPr>
                                <w:rFonts w:cstheme="minorHAnsi"/>
                                <w:spacing w:val="-1"/>
                                <w:sz w:val="16"/>
                                <w:szCs w:val="16"/>
                              </w:rPr>
                              <w:t>valid</w:t>
                            </w:r>
                            <w:r w:rsidRPr="00A36CE7">
                              <w:rPr>
                                <w:rFonts w:cstheme="minorHAnsi"/>
                                <w:spacing w:val="1"/>
                                <w:sz w:val="16"/>
                                <w:szCs w:val="16"/>
                              </w:rPr>
                              <w:t xml:space="preserve"> </w:t>
                            </w:r>
                            <w:r w:rsidRPr="00A36CE7">
                              <w:rPr>
                                <w:rFonts w:cstheme="minorHAnsi"/>
                                <w:spacing w:val="-1"/>
                                <w:sz w:val="16"/>
                                <w:szCs w:val="16"/>
                              </w:rPr>
                              <w:t xml:space="preserve">OMB control </w:t>
                            </w:r>
                            <w:r w:rsidRPr="00A36CE7">
                              <w:rPr>
                                <w:rFonts w:cstheme="minorHAnsi"/>
                                <w:spacing w:val="-2"/>
                                <w:sz w:val="16"/>
                                <w:szCs w:val="16"/>
                              </w:rPr>
                              <w:t xml:space="preserve">number. </w:t>
                            </w:r>
                            <w:r w:rsidRPr="00A36CE7">
                              <w:rPr>
                                <w:rFonts w:cstheme="minorHAnsi"/>
                                <w:spacing w:val="-1"/>
                                <w:sz w:val="16"/>
                                <w:szCs w:val="16"/>
                              </w:rPr>
                              <w:t>Send</w:t>
                            </w:r>
                            <w:r w:rsidRPr="00A36CE7">
                              <w:rPr>
                                <w:rFonts w:cstheme="minorHAnsi"/>
                                <w:spacing w:val="1"/>
                                <w:sz w:val="16"/>
                                <w:szCs w:val="16"/>
                              </w:rPr>
                              <w:t xml:space="preserve"> </w:t>
                            </w:r>
                            <w:r w:rsidRPr="00A36CE7">
                              <w:rPr>
                                <w:rFonts w:cstheme="minorHAnsi"/>
                                <w:spacing w:val="-1"/>
                                <w:sz w:val="16"/>
                                <w:szCs w:val="16"/>
                              </w:rPr>
                              <w:t>comments</w:t>
                            </w:r>
                            <w:r w:rsidRPr="00A36CE7">
                              <w:rPr>
                                <w:rFonts w:cstheme="minorHAnsi"/>
                                <w:sz w:val="16"/>
                                <w:szCs w:val="16"/>
                              </w:rPr>
                              <w:t xml:space="preserve"> </w:t>
                            </w:r>
                            <w:r w:rsidRPr="00A36CE7">
                              <w:rPr>
                                <w:rFonts w:cstheme="minorHAnsi"/>
                                <w:spacing w:val="-1"/>
                                <w:sz w:val="16"/>
                                <w:szCs w:val="16"/>
                              </w:rPr>
                              <w:t>regarding</w:t>
                            </w:r>
                            <w:r w:rsidRPr="00A36CE7">
                              <w:rPr>
                                <w:rFonts w:cstheme="minorHAnsi"/>
                                <w:spacing w:val="-3"/>
                                <w:sz w:val="16"/>
                                <w:szCs w:val="16"/>
                              </w:rPr>
                              <w:t xml:space="preserve"> </w:t>
                            </w:r>
                            <w:r w:rsidRPr="00A36CE7">
                              <w:rPr>
                                <w:rFonts w:cstheme="minorHAnsi"/>
                                <w:spacing w:val="-1"/>
                                <w:sz w:val="16"/>
                                <w:szCs w:val="16"/>
                              </w:rPr>
                              <w:t>this</w:t>
                            </w:r>
                            <w:r w:rsidRPr="00A36CE7">
                              <w:rPr>
                                <w:rFonts w:cstheme="minorHAnsi"/>
                                <w:spacing w:val="-2"/>
                                <w:sz w:val="16"/>
                                <w:szCs w:val="16"/>
                              </w:rPr>
                              <w:t xml:space="preserve"> </w:t>
                            </w:r>
                            <w:r w:rsidRPr="00A36CE7">
                              <w:rPr>
                                <w:rFonts w:cstheme="minorHAnsi"/>
                                <w:spacing w:val="-1"/>
                                <w:sz w:val="16"/>
                                <w:szCs w:val="16"/>
                              </w:rPr>
                              <w:t>burden estimate</w:t>
                            </w:r>
                            <w:r w:rsidRPr="00A36CE7">
                              <w:rPr>
                                <w:rFonts w:cstheme="minorHAnsi"/>
                                <w:spacing w:val="-2"/>
                                <w:sz w:val="16"/>
                                <w:szCs w:val="16"/>
                              </w:rPr>
                              <w:t xml:space="preserve"> </w:t>
                            </w:r>
                            <w:r w:rsidRPr="00A36CE7">
                              <w:rPr>
                                <w:rFonts w:cstheme="minorHAnsi"/>
                                <w:spacing w:val="-1"/>
                                <w:sz w:val="16"/>
                                <w:szCs w:val="16"/>
                              </w:rPr>
                              <w:t xml:space="preserve">or </w:t>
                            </w:r>
                            <w:r w:rsidRPr="00A36CE7">
                              <w:rPr>
                                <w:rFonts w:cstheme="minorHAnsi"/>
                                <w:sz w:val="16"/>
                                <w:szCs w:val="16"/>
                              </w:rPr>
                              <w:t>any</w:t>
                            </w:r>
                            <w:r w:rsidRPr="00A36CE7">
                              <w:rPr>
                                <w:rFonts w:cstheme="minorHAnsi"/>
                                <w:spacing w:val="-3"/>
                                <w:sz w:val="16"/>
                                <w:szCs w:val="16"/>
                              </w:rPr>
                              <w:t xml:space="preserve"> </w:t>
                            </w:r>
                            <w:r w:rsidRPr="00A36CE7">
                              <w:rPr>
                                <w:rFonts w:cstheme="minorHAnsi"/>
                                <w:spacing w:val="-1"/>
                                <w:sz w:val="16"/>
                                <w:szCs w:val="16"/>
                              </w:rPr>
                              <w:t>other aspect</w:t>
                            </w:r>
                            <w:r w:rsidRPr="00A36CE7">
                              <w:rPr>
                                <w:rFonts w:cstheme="minorHAnsi"/>
                                <w:spacing w:val="1"/>
                                <w:sz w:val="16"/>
                                <w:szCs w:val="16"/>
                              </w:rPr>
                              <w:t xml:space="preserve"> </w:t>
                            </w:r>
                            <w:r w:rsidRPr="00A36CE7">
                              <w:rPr>
                                <w:rFonts w:cstheme="minorHAnsi"/>
                                <w:spacing w:val="-1"/>
                                <w:sz w:val="16"/>
                                <w:szCs w:val="16"/>
                              </w:rPr>
                              <w:t>of</w:t>
                            </w:r>
                            <w:r w:rsidRPr="00A36CE7">
                              <w:rPr>
                                <w:rFonts w:cstheme="minorHAnsi"/>
                                <w:spacing w:val="-3"/>
                                <w:sz w:val="16"/>
                                <w:szCs w:val="16"/>
                              </w:rPr>
                              <w:t xml:space="preserve"> </w:t>
                            </w:r>
                            <w:r w:rsidRPr="00A36CE7">
                              <w:rPr>
                                <w:rFonts w:cstheme="minorHAnsi"/>
                                <w:spacing w:val="-1"/>
                                <w:sz w:val="16"/>
                                <w:szCs w:val="16"/>
                              </w:rPr>
                              <w:t>this</w:t>
                            </w:r>
                            <w:r w:rsidRPr="00A36CE7">
                              <w:rPr>
                                <w:rFonts w:cstheme="minorHAnsi"/>
                                <w:spacing w:val="-2"/>
                                <w:sz w:val="16"/>
                                <w:szCs w:val="16"/>
                              </w:rPr>
                              <w:t xml:space="preserve"> </w:t>
                            </w:r>
                            <w:r w:rsidRPr="00A36CE7">
                              <w:rPr>
                                <w:rFonts w:cstheme="minorHAnsi"/>
                                <w:spacing w:val="-1"/>
                                <w:sz w:val="16"/>
                                <w:szCs w:val="16"/>
                              </w:rPr>
                              <w:t>collection</w:t>
                            </w:r>
                            <w:r w:rsidRPr="00A36CE7">
                              <w:rPr>
                                <w:rFonts w:cstheme="minorHAnsi"/>
                                <w:spacing w:val="1"/>
                                <w:sz w:val="16"/>
                                <w:szCs w:val="16"/>
                              </w:rPr>
                              <w:t xml:space="preserve"> </w:t>
                            </w:r>
                            <w:r w:rsidRPr="00A36CE7">
                              <w:rPr>
                                <w:rFonts w:cstheme="minorHAnsi"/>
                                <w:spacing w:val="-1"/>
                                <w:sz w:val="16"/>
                                <w:szCs w:val="16"/>
                              </w:rPr>
                              <w:t>of information,</w:t>
                            </w:r>
                            <w:r w:rsidRPr="00A36CE7">
                              <w:rPr>
                                <w:rFonts w:cstheme="minorHAnsi"/>
                                <w:spacing w:val="61"/>
                                <w:sz w:val="16"/>
                                <w:szCs w:val="16"/>
                              </w:rPr>
                              <w:t xml:space="preserve"> </w:t>
                            </w:r>
                            <w:r w:rsidRPr="00A36CE7">
                              <w:rPr>
                                <w:rFonts w:cstheme="minorHAnsi"/>
                                <w:spacing w:val="-1"/>
                                <w:sz w:val="16"/>
                                <w:szCs w:val="16"/>
                              </w:rPr>
                              <w:t>including</w:t>
                            </w:r>
                            <w:r w:rsidRPr="00A36CE7">
                              <w:rPr>
                                <w:rFonts w:cstheme="minorHAnsi"/>
                                <w:spacing w:val="-3"/>
                                <w:sz w:val="16"/>
                                <w:szCs w:val="16"/>
                              </w:rPr>
                              <w:t xml:space="preserve"> </w:t>
                            </w:r>
                            <w:r w:rsidRPr="00A36CE7">
                              <w:rPr>
                                <w:rFonts w:cstheme="minorHAnsi"/>
                                <w:spacing w:val="-1"/>
                                <w:sz w:val="16"/>
                                <w:szCs w:val="16"/>
                              </w:rPr>
                              <w:t>suggestions</w:t>
                            </w:r>
                            <w:r w:rsidRPr="00A36CE7">
                              <w:rPr>
                                <w:rFonts w:cstheme="minorHAnsi"/>
                                <w:spacing w:val="-2"/>
                                <w:sz w:val="16"/>
                                <w:szCs w:val="16"/>
                              </w:rPr>
                              <w:t xml:space="preserve"> </w:t>
                            </w:r>
                            <w:r w:rsidRPr="00A36CE7">
                              <w:rPr>
                                <w:rFonts w:cstheme="minorHAnsi"/>
                                <w:spacing w:val="-1"/>
                                <w:sz w:val="16"/>
                                <w:szCs w:val="16"/>
                              </w:rPr>
                              <w:t>for reducing</w:t>
                            </w:r>
                            <w:r w:rsidRPr="00A36CE7">
                              <w:rPr>
                                <w:rFonts w:cstheme="minorHAnsi"/>
                                <w:spacing w:val="-3"/>
                                <w:sz w:val="16"/>
                                <w:szCs w:val="16"/>
                              </w:rPr>
                              <w:t xml:space="preserve"> </w:t>
                            </w:r>
                            <w:r w:rsidRPr="00A36CE7">
                              <w:rPr>
                                <w:rFonts w:cstheme="minorHAnsi"/>
                                <w:spacing w:val="-1"/>
                                <w:sz w:val="16"/>
                                <w:szCs w:val="16"/>
                              </w:rPr>
                              <w:t>this</w:t>
                            </w:r>
                            <w:r w:rsidRPr="00A36CE7">
                              <w:rPr>
                                <w:rFonts w:cstheme="minorHAnsi"/>
                                <w:sz w:val="16"/>
                                <w:szCs w:val="16"/>
                              </w:rPr>
                              <w:t xml:space="preserve"> </w:t>
                            </w:r>
                            <w:r w:rsidRPr="00A36CE7">
                              <w:rPr>
                                <w:rFonts w:cstheme="minorHAnsi"/>
                                <w:spacing w:val="-1"/>
                                <w:sz w:val="16"/>
                                <w:szCs w:val="16"/>
                              </w:rPr>
                              <w:t xml:space="preserve">burden </w:t>
                            </w:r>
                            <w:r w:rsidRPr="00A36CE7">
                              <w:rPr>
                                <w:rFonts w:cstheme="minorHAnsi"/>
                                <w:sz w:val="16"/>
                                <w:szCs w:val="16"/>
                              </w:rPr>
                              <w:t>to</w:t>
                            </w:r>
                            <w:r w:rsidRPr="00A36CE7">
                              <w:rPr>
                                <w:rFonts w:cstheme="minorHAnsi"/>
                                <w:spacing w:val="2"/>
                                <w:sz w:val="16"/>
                                <w:szCs w:val="16"/>
                              </w:rPr>
                              <w:t xml:space="preserve"> </w:t>
                            </w:r>
                            <w:r w:rsidRPr="00A36CE7">
                              <w:rPr>
                                <w:rFonts w:cstheme="minorHAnsi"/>
                                <w:sz w:val="16"/>
                                <w:szCs w:val="16"/>
                              </w:rPr>
                              <w:t>-</w:t>
                            </w:r>
                            <w:r w:rsidRPr="00A36CE7">
                              <w:rPr>
                                <w:rFonts w:cstheme="minorHAnsi"/>
                                <w:spacing w:val="-3"/>
                                <w:sz w:val="16"/>
                                <w:szCs w:val="16"/>
                              </w:rPr>
                              <w:t xml:space="preserve"> </w:t>
                            </w:r>
                            <w:r w:rsidRPr="00A36CE7">
                              <w:rPr>
                                <w:rFonts w:cstheme="minorHAnsi"/>
                                <w:spacing w:val="-2"/>
                                <w:sz w:val="16"/>
                                <w:szCs w:val="16"/>
                              </w:rPr>
                              <w:t>CDC/ATSDR</w:t>
                            </w:r>
                            <w:r w:rsidRPr="00A36CE7">
                              <w:rPr>
                                <w:rFonts w:cstheme="minorHAnsi"/>
                                <w:spacing w:val="1"/>
                                <w:sz w:val="16"/>
                                <w:szCs w:val="16"/>
                              </w:rPr>
                              <w:t xml:space="preserve"> </w:t>
                            </w:r>
                            <w:r w:rsidRPr="00A36CE7">
                              <w:rPr>
                                <w:rFonts w:cstheme="minorHAnsi"/>
                                <w:spacing w:val="-1"/>
                                <w:sz w:val="16"/>
                                <w:szCs w:val="16"/>
                              </w:rPr>
                              <w:t>Reports</w:t>
                            </w:r>
                            <w:r w:rsidRPr="00A36CE7">
                              <w:rPr>
                                <w:rFonts w:cstheme="minorHAnsi"/>
                                <w:spacing w:val="-2"/>
                                <w:sz w:val="16"/>
                                <w:szCs w:val="16"/>
                              </w:rPr>
                              <w:t xml:space="preserve"> </w:t>
                            </w:r>
                            <w:r w:rsidRPr="00A36CE7">
                              <w:rPr>
                                <w:rFonts w:cstheme="minorHAnsi"/>
                                <w:spacing w:val="-1"/>
                                <w:sz w:val="16"/>
                                <w:szCs w:val="16"/>
                              </w:rPr>
                              <w:t>Clearance</w:t>
                            </w:r>
                            <w:r w:rsidRPr="00A36CE7">
                              <w:rPr>
                                <w:rFonts w:cstheme="minorHAnsi"/>
                                <w:spacing w:val="-2"/>
                                <w:sz w:val="16"/>
                                <w:szCs w:val="16"/>
                              </w:rPr>
                              <w:t xml:space="preserve"> </w:t>
                            </w:r>
                            <w:r w:rsidRPr="00A36CE7">
                              <w:rPr>
                                <w:rFonts w:cstheme="minorHAnsi"/>
                                <w:spacing w:val="-1"/>
                                <w:sz w:val="16"/>
                                <w:szCs w:val="16"/>
                              </w:rPr>
                              <w:t>Officer;</w:t>
                            </w:r>
                            <w:r w:rsidRPr="00A36CE7">
                              <w:rPr>
                                <w:rFonts w:cstheme="minorHAnsi"/>
                                <w:spacing w:val="1"/>
                                <w:sz w:val="16"/>
                                <w:szCs w:val="16"/>
                              </w:rPr>
                              <w:t xml:space="preserve"> </w:t>
                            </w:r>
                            <w:r w:rsidRPr="00A36CE7">
                              <w:rPr>
                                <w:rFonts w:cstheme="minorHAnsi"/>
                                <w:spacing w:val="-1"/>
                                <w:sz w:val="16"/>
                                <w:szCs w:val="16"/>
                              </w:rPr>
                              <w:t>1600 Clifton Road</w:t>
                            </w:r>
                            <w:r w:rsidRPr="00A36CE7">
                              <w:rPr>
                                <w:rFonts w:cstheme="minorHAnsi"/>
                                <w:spacing w:val="-3"/>
                                <w:sz w:val="16"/>
                                <w:szCs w:val="16"/>
                              </w:rPr>
                              <w:t xml:space="preserve"> </w:t>
                            </w:r>
                            <w:r w:rsidRPr="00A36CE7">
                              <w:rPr>
                                <w:rFonts w:cstheme="minorHAnsi"/>
                                <w:spacing w:val="-1"/>
                                <w:sz w:val="16"/>
                                <w:szCs w:val="16"/>
                              </w:rPr>
                              <w:t xml:space="preserve">NE, </w:t>
                            </w:r>
                            <w:r w:rsidRPr="00EA198C">
                              <w:rPr>
                                <w:rFonts w:cstheme="minorHAnsi"/>
                                <w:sz w:val="16"/>
                                <w:szCs w:val="16"/>
                              </w:rPr>
                              <w:t>MS H21-8</w:t>
                            </w:r>
                            <w:r w:rsidRPr="00A36CE7">
                              <w:rPr>
                                <w:rFonts w:cstheme="minorHAnsi"/>
                                <w:sz w:val="16"/>
                                <w:szCs w:val="16"/>
                              </w:rPr>
                              <w:t>,</w:t>
                            </w:r>
                            <w:r w:rsidRPr="00A36CE7">
                              <w:rPr>
                                <w:rFonts w:cstheme="minorHAnsi"/>
                                <w:spacing w:val="1"/>
                                <w:sz w:val="16"/>
                                <w:szCs w:val="16"/>
                              </w:rPr>
                              <w:t xml:space="preserve"> </w:t>
                            </w:r>
                            <w:r w:rsidRPr="00A36CE7">
                              <w:rPr>
                                <w:rFonts w:cstheme="minorHAnsi"/>
                                <w:spacing w:val="-1"/>
                                <w:sz w:val="16"/>
                                <w:szCs w:val="16"/>
                              </w:rPr>
                              <w:t>Atlanta,</w:t>
                            </w:r>
                            <w:r w:rsidRPr="00A36CE7">
                              <w:rPr>
                                <w:rFonts w:cstheme="minorHAnsi"/>
                                <w:spacing w:val="-2"/>
                                <w:sz w:val="16"/>
                                <w:szCs w:val="16"/>
                              </w:rPr>
                              <w:t xml:space="preserve"> Georgia</w:t>
                            </w:r>
                            <w:r w:rsidRPr="00A36CE7">
                              <w:rPr>
                                <w:rFonts w:cstheme="minorHAnsi"/>
                                <w:spacing w:val="69"/>
                                <w:sz w:val="16"/>
                                <w:szCs w:val="16"/>
                              </w:rPr>
                              <w:t xml:space="preserve"> </w:t>
                            </w:r>
                            <w:r w:rsidRPr="00A36CE7">
                              <w:rPr>
                                <w:rFonts w:cstheme="minorHAnsi"/>
                                <w:spacing w:val="-1"/>
                                <w:sz w:val="16"/>
                                <w:szCs w:val="16"/>
                              </w:rPr>
                              <w:t xml:space="preserve">30333 </w:t>
                            </w:r>
                            <w:r w:rsidRPr="00A36CE7">
                              <w:rPr>
                                <w:rFonts w:cstheme="minorHAnsi"/>
                                <w:spacing w:val="-2"/>
                                <w:sz w:val="16"/>
                                <w:szCs w:val="16"/>
                              </w:rPr>
                              <w:t>ATTN:</w:t>
                            </w:r>
                            <w:r w:rsidRPr="00A36CE7">
                              <w:rPr>
                                <w:rFonts w:cstheme="minorHAnsi"/>
                                <w:spacing w:val="-1"/>
                                <w:sz w:val="16"/>
                                <w:szCs w:val="16"/>
                              </w:rPr>
                              <w:t xml:space="preserve"> PRA</w:t>
                            </w:r>
                            <w:r w:rsidRPr="00A36CE7">
                              <w:rPr>
                                <w:rFonts w:cstheme="minorHAnsi"/>
                                <w:spacing w:val="-3"/>
                                <w:sz w:val="16"/>
                                <w:szCs w:val="16"/>
                              </w:rPr>
                              <w:t xml:space="preserve"> </w:t>
                            </w:r>
                            <w:r w:rsidRPr="00A36CE7">
                              <w:rPr>
                                <w:rFonts w:cstheme="minorHAnsi"/>
                                <w:spacing w:val="-1"/>
                                <w:sz w:val="16"/>
                                <w:szCs w:val="16"/>
                              </w:rPr>
                              <w:t>(0920-</w:t>
                            </w:r>
                            <w:r>
                              <w:rPr>
                                <w:rFonts w:cstheme="minorHAnsi"/>
                                <w:spacing w:val="-1"/>
                                <w:sz w:val="16"/>
                                <w:szCs w:val="16"/>
                              </w:rPr>
                              <w:t>1154</w:t>
                            </w:r>
                            <w:r w:rsidRPr="00A36CE7">
                              <w:rPr>
                                <w:rFonts w:cstheme="minorHAnsi"/>
                                <w:spacing w:val="-1"/>
                                <w:sz w:val="16"/>
                                <w:szCs w:val="16"/>
                              </w:rPr>
                              <w:t>).</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2" o:spid="_x0000_s1026" type="#_x0000_t202" style="width:492.75pt;height:80.5pt;margin-top:63.1pt;margin-left:-9.5pt;mso-height-percent:0;mso-height-relative:margin;mso-width-percent:0;mso-width-relative:margin;mso-wrap-distance-bottom:3.6pt;mso-wrap-distance-left:9pt;mso-wrap-distance-right:9pt;mso-wrap-distance-top:3.6pt;mso-wrap-style:square;position:absolute;visibility:visible;v-text-anchor:top;z-index:251661312">
                <v:textbox>
                  <w:txbxContent>
                    <w:p w:rsidR="00C530C9" w:rsidRPr="00A36CE7" w:rsidP="00C530C9" w14:paraId="365A0D4F" w14:textId="6BB9C6F7">
                      <w:pPr>
                        <w:pStyle w:val="BodyText"/>
                        <w:kinsoku w:val="0"/>
                        <w:overflowPunct w:val="0"/>
                        <w:ind w:left="20" w:right="18"/>
                        <w:rPr>
                          <w:rFonts w:cstheme="minorHAnsi"/>
                          <w:spacing w:val="-1"/>
                          <w:sz w:val="16"/>
                          <w:szCs w:val="16"/>
                        </w:rPr>
                      </w:pPr>
                      <w:r w:rsidRPr="00A36CE7">
                        <w:rPr>
                          <w:rFonts w:cstheme="minorHAnsi"/>
                          <w:spacing w:val="-1"/>
                          <w:sz w:val="16"/>
                          <w:szCs w:val="16"/>
                        </w:rPr>
                        <w:t>Public</w:t>
                      </w:r>
                      <w:r w:rsidRPr="00A36CE7">
                        <w:rPr>
                          <w:rFonts w:cstheme="minorHAnsi"/>
                          <w:spacing w:val="1"/>
                          <w:sz w:val="16"/>
                          <w:szCs w:val="16"/>
                        </w:rPr>
                        <w:t xml:space="preserve"> </w:t>
                      </w:r>
                      <w:r w:rsidRPr="00A36CE7">
                        <w:rPr>
                          <w:rFonts w:cstheme="minorHAnsi"/>
                          <w:spacing w:val="-1"/>
                          <w:sz w:val="16"/>
                          <w:szCs w:val="16"/>
                        </w:rPr>
                        <w:t>reporting</w:t>
                      </w:r>
                      <w:r w:rsidRPr="00A36CE7">
                        <w:rPr>
                          <w:rFonts w:cstheme="minorHAnsi"/>
                          <w:spacing w:val="-3"/>
                          <w:sz w:val="16"/>
                          <w:szCs w:val="16"/>
                        </w:rPr>
                        <w:t xml:space="preserve"> </w:t>
                      </w:r>
                      <w:r w:rsidRPr="00A36CE7">
                        <w:rPr>
                          <w:rFonts w:cstheme="minorHAnsi"/>
                          <w:spacing w:val="-1"/>
                          <w:sz w:val="16"/>
                          <w:szCs w:val="16"/>
                        </w:rPr>
                        <w:t>burden</w:t>
                      </w:r>
                      <w:r w:rsidRPr="00A36CE7">
                        <w:rPr>
                          <w:rFonts w:cstheme="minorHAnsi"/>
                          <w:spacing w:val="1"/>
                          <w:sz w:val="16"/>
                          <w:szCs w:val="16"/>
                        </w:rPr>
                        <w:t xml:space="preserve"> </w:t>
                      </w:r>
                      <w:r w:rsidRPr="00A36CE7">
                        <w:rPr>
                          <w:rFonts w:cstheme="minorHAnsi"/>
                          <w:spacing w:val="-1"/>
                          <w:sz w:val="16"/>
                          <w:szCs w:val="16"/>
                        </w:rPr>
                        <w:t>of this</w:t>
                      </w:r>
                      <w:r w:rsidRPr="00A36CE7">
                        <w:rPr>
                          <w:rFonts w:cstheme="minorHAnsi"/>
                          <w:sz w:val="16"/>
                          <w:szCs w:val="16"/>
                        </w:rPr>
                        <w:t xml:space="preserve"> </w:t>
                      </w:r>
                      <w:r w:rsidRPr="00A36CE7">
                        <w:rPr>
                          <w:rFonts w:cstheme="minorHAnsi"/>
                          <w:spacing w:val="-1"/>
                          <w:sz w:val="16"/>
                          <w:szCs w:val="16"/>
                        </w:rPr>
                        <w:t>collection</w:t>
                      </w:r>
                      <w:r w:rsidRPr="00A36CE7">
                        <w:rPr>
                          <w:rFonts w:cstheme="minorHAnsi"/>
                          <w:spacing w:val="1"/>
                          <w:sz w:val="16"/>
                          <w:szCs w:val="16"/>
                        </w:rPr>
                        <w:t xml:space="preserve"> </w:t>
                      </w:r>
                      <w:r w:rsidRPr="00A36CE7">
                        <w:rPr>
                          <w:rFonts w:cstheme="minorHAnsi"/>
                          <w:spacing w:val="-1"/>
                          <w:sz w:val="16"/>
                          <w:szCs w:val="16"/>
                        </w:rPr>
                        <w:t xml:space="preserve">of information </w:t>
                      </w:r>
                      <w:r w:rsidRPr="00A36CE7">
                        <w:rPr>
                          <w:rFonts w:cstheme="minorHAnsi"/>
                          <w:sz w:val="16"/>
                          <w:szCs w:val="16"/>
                        </w:rPr>
                        <w:t xml:space="preserve">is </w:t>
                      </w:r>
                      <w:r w:rsidRPr="00A36CE7">
                        <w:rPr>
                          <w:rFonts w:cstheme="minorHAnsi"/>
                          <w:spacing w:val="-1"/>
                          <w:sz w:val="16"/>
                          <w:szCs w:val="16"/>
                        </w:rPr>
                        <w:t xml:space="preserve">estimated </w:t>
                      </w:r>
                      <w:r w:rsidRPr="00A36CE7">
                        <w:rPr>
                          <w:rFonts w:cstheme="minorHAnsi"/>
                          <w:sz w:val="16"/>
                          <w:szCs w:val="16"/>
                        </w:rPr>
                        <w:t>to</w:t>
                      </w:r>
                      <w:r w:rsidRPr="00A36CE7">
                        <w:rPr>
                          <w:rFonts w:cstheme="minorHAnsi"/>
                          <w:spacing w:val="-1"/>
                          <w:sz w:val="16"/>
                          <w:szCs w:val="16"/>
                        </w:rPr>
                        <w:t xml:space="preserve"> average</w:t>
                      </w:r>
                      <w:r w:rsidRPr="00A36CE7">
                        <w:rPr>
                          <w:rFonts w:cstheme="minorHAnsi"/>
                          <w:spacing w:val="3"/>
                          <w:sz w:val="16"/>
                          <w:szCs w:val="16"/>
                        </w:rPr>
                        <w:t xml:space="preserve"> </w:t>
                      </w:r>
                      <w:r>
                        <w:rPr>
                          <w:rFonts w:cstheme="minorHAnsi"/>
                          <w:spacing w:val="3"/>
                          <w:sz w:val="16"/>
                          <w:szCs w:val="16"/>
                        </w:rPr>
                        <w:t>1.5 hours</w:t>
                      </w:r>
                      <w:r w:rsidRPr="00A36CE7">
                        <w:rPr>
                          <w:rFonts w:cstheme="minorHAnsi"/>
                          <w:spacing w:val="-2"/>
                          <w:sz w:val="16"/>
                          <w:szCs w:val="16"/>
                        </w:rPr>
                        <w:t xml:space="preserve"> </w:t>
                      </w:r>
                      <w:r w:rsidRPr="00A36CE7">
                        <w:rPr>
                          <w:rFonts w:cstheme="minorHAnsi"/>
                          <w:spacing w:val="-1"/>
                          <w:sz w:val="16"/>
                          <w:szCs w:val="16"/>
                        </w:rPr>
                        <w:t>per response,</w:t>
                      </w:r>
                      <w:r w:rsidRPr="00A36CE7">
                        <w:rPr>
                          <w:rFonts w:cstheme="minorHAnsi"/>
                          <w:spacing w:val="1"/>
                          <w:sz w:val="16"/>
                          <w:szCs w:val="16"/>
                        </w:rPr>
                        <w:t xml:space="preserve"> </w:t>
                      </w:r>
                      <w:r w:rsidRPr="00A36CE7">
                        <w:rPr>
                          <w:rFonts w:cstheme="minorHAnsi"/>
                          <w:spacing w:val="-1"/>
                          <w:sz w:val="16"/>
                          <w:szCs w:val="16"/>
                        </w:rPr>
                        <w:t>including</w:t>
                      </w:r>
                      <w:r w:rsidRPr="00A36CE7">
                        <w:rPr>
                          <w:rFonts w:cstheme="minorHAnsi"/>
                          <w:spacing w:val="-3"/>
                          <w:sz w:val="16"/>
                          <w:szCs w:val="16"/>
                        </w:rPr>
                        <w:t xml:space="preserve"> </w:t>
                      </w:r>
                      <w:r w:rsidRPr="00A36CE7">
                        <w:rPr>
                          <w:rFonts w:cstheme="minorHAnsi"/>
                          <w:sz w:val="16"/>
                          <w:szCs w:val="16"/>
                        </w:rPr>
                        <w:t>the</w:t>
                      </w:r>
                      <w:r w:rsidRPr="00A36CE7">
                        <w:rPr>
                          <w:rFonts w:cstheme="minorHAnsi"/>
                          <w:spacing w:val="-4"/>
                          <w:sz w:val="16"/>
                          <w:szCs w:val="16"/>
                        </w:rPr>
                        <w:t xml:space="preserve"> </w:t>
                      </w:r>
                      <w:r w:rsidRPr="00A36CE7">
                        <w:rPr>
                          <w:rFonts w:cstheme="minorHAnsi"/>
                          <w:sz w:val="16"/>
                          <w:szCs w:val="16"/>
                        </w:rPr>
                        <w:t>time</w:t>
                      </w:r>
                      <w:r w:rsidRPr="00A36CE7">
                        <w:rPr>
                          <w:rFonts w:cstheme="minorHAnsi"/>
                          <w:spacing w:val="-2"/>
                          <w:sz w:val="16"/>
                          <w:szCs w:val="16"/>
                        </w:rPr>
                        <w:t xml:space="preserve"> </w:t>
                      </w:r>
                      <w:r w:rsidRPr="00A36CE7">
                        <w:rPr>
                          <w:rFonts w:cstheme="minorHAnsi"/>
                          <w:spacing w:val="-1"/>
                          <w:sz w:val="16"/>
                          <w:szCs w:val="16"/>
                        </w:rPr>
                        <w:t>for reviewing</w:t>
                      </w:r>
                      <w:r w:rsidRPr="00A36CE7">
                        <w:rPr>
                          <w:rFonts w:cstheme="minorHAnsi"/>
                          <w:spacing w:val="29"/>
                          <w:sz w:val="16"/>
                          <w:szCs w:val="16"/>
                        </w:rPr>
                        <w:t xml:space="preserve"> </w:t>
                      </w:r>
                      <w:r w:rsidRPr="00A36CE7">
                        <w:rPr>
                          <w:rFonts w:cstheme="minorHAnsi"/>
                          <w:spacing w:val="-1"/>
                          <w:sz w:val="16"/>
                          <w:szCs w:val="16"/>
                        </w:rPr>
                        <w:t>instructions,</w:t>
                      </w:r>
                      <w:r w:rsidRPr="00A36CE7">
                        <w:rPr>
                          <w:rFonts w:cstheme="minorHAnsi"/>
                          <w:spacing w:val="-2"/>
                          <w:sz w:val="16"/>
                          <w:szCs w:val="16"/>
                        </w:rPr>
                        <w:t xml:space="preserve"> </w:t>
                      </w:r>
                      <w:r w:rsidRPr="00A36CE7">
                        <w:rPr>
                          <w:rFonts w:cstheme="minorHAnsi"/>
                          <w:spacing w:val="-1"/>
                          <w:sz w:val="16"/>
                          <w:szCs w:val="16"/>
                        </w:rPr>
                        <w:t>searching existing data</w:t>
                      </w:r>
                      <w:r w:rsidRPr="00A36CE7">
                        <w:rPr>
                          <w:rFonts w:cstheme="minorHAnsi"/>
                          <w:spacing w:val="1"/>
                          <w:sz w:val="16"/>
                          <w:szCs w:val="16"/>
                        </w:rPr>
                        <w:t xml:space="preserve"> </w:t>
                      </w:r>
                      <w:r w:rsidRPr="00A36CE7">
                        <w:rPr>
                          <w:rFonts w:cstheme="minorHAnsi"/>
                          <w:spacing w:val="-1"/>
                          <w:sz w:val="16"/>
                          <w:szCs w:val="16"/>
                        </w:rPr>
                        <w:t>sources,</w:t>
                      </w:r>
                      <w:r w:rsidRPr="00A36CE7">
                        <w:rPr>
                          <w:rFonts w:cstheme="minorHAnsi"/>
                          <w:spacing w:val="1"/>
                          <w:sz w:val="16"/>
                          <w:szCs w:val="16"/>
                        </w:rPr>
                        <w:t xml:space="preserve"> </w:t>
                      </w:r>
                      <w:r w:rsidRPr="00A36CE7">
                        <w:rPr>
                          <w:rFonts w:cstheme="minorHAnsi"/>
                          <w:spacing w:val="-1"/>
                          <w:sz w:val="16"/>
                          <w:szCs w:val="16"/>
                        </w:rPr>
                        <w:t>gathering</w:t>
                      </w:r>
                      <w:r w:rsidRPr="00A36CE7">
                        <w:rPr>
                          <w:rFonts w:cstheme="minorHAnsi"/>
                          <w:spacing w:val="-3"/>
                          <w:sz w:val="16"/>
                          <w:szCs w:val="16"/>
                        </w:rPr>
                        <w:t xml:space="preserve"> </w:t>
                      </w:r>
                      <w:r w:rsidRPr="00A36CE7">
                        <w:rPr>
                          <w:rFonts w:cstheme="minorHAnsi"/>
                          <w:spacing w:val="-1"/>
                          <w:sz w:val="16"/>
                          <w:szCs w:val="16"/>
                        </w:rPr>
                        <w:t>and</w:t>
                      </w:r>
                      <w:r w:rsidRPr="00A36CE7">
                        <w:rPr>
                          <w:rFonts w:cstheme="minorHAnsi"/>
                          <w:spacing w:val="1"/>
                          <w:sz w:val="16"/>
                          <w:szCs w:val="16"/>
                        </w:rPr>
                        <w:t xml:space="preserve"> </w:t>
                      </w:r>
                      <w:r w:rsidRPr="00A36CE7">
                        <w:rPr>
                          <w:rFonts w:cstheme="minorHAnsi"/>
                          <w:spacing w:val="-1"/>
                          <w:sz w:val="16"/>
                          <w:szCs w:val="16"/>
                        </w:rPr>
                        <w:t>maintaining</w:t>
                      </w:r>
                      <w:r w:rsidRPr="00A36CE7">
                        <w:rPr>
                          <w:rFonts w:cstheme="minorHAnsi"/>
                          <w:spacing w:val="-3"/>
                          <w:sz w:val="16"/>
                          <w:szCs w:val="16"/>
                        </w:rPr>
                        <w:t xml:space="preserve"> </w:t>
                      </w:r>
                      <w:r w:rsidRPr="00A36CE7">
                        <w:rPr>
                          <w:rFonts w:cstheme="minorHAnsi"/>
                          <w:sz w:val="16"/>
                          <w:szCs w:val="16"/>
                        </w:rPr>
                        <w:t>the</w:t>
                      </w:r>
                      <w:r w:rsidRPr="00A36CE7">
                        <w:rPr>
                          <w:rFonts w:cstheme="minorHAnsi"/>
                          <w:spacing w:val="-4"/>
                          <w:sz w:val="16"/>
                          <w:szCs w:val="16"/>
                        </w:rPr>
                        <w:t xml:space="preserve"> </w:t>
                      </w:r>
                      <w:r w:rsidRPr="00A36CE7">
                        <w:rPr>
                          <w:rFonts w:cstheme="minorHAnsi"/>
                          <w:spacing w:val="-1"/>
                          <w:sz w:val="16"/>
                          <w:szCs w:val="16"/>
                        </w:rPr>
                        <w:t>data</w:t>
                      </w:r>
                      <w:r w:rsidRPr="00A36CE7">
                        <w:rPr>
                          <w:rFonts w:cstheme="minorHAnsi"/>
                          <w:spacing w:val="-2"/>
                          <w:sz w:val="16"/>
                          <w:szCs w:val="16"/>
                        </w:rPr>
                        <w:t xml:space="preserve"> </w:t>
                      </w:r>
                      <w:r w:rsidRPr="00A36CE7">
                        <w:rPr>
                          <w:rFonts w:cstheme="minorHAnsi"/>
                          <w:spacing w:val="-1"/>
                          <w:sz w:val="16"/>
                          <w:szCs w:val="16"/>
                        </w:rPr>
                        <w:t>needed,</w:t>
                      </w:r>
                      <w:r w:rsidRPr="00A36CE7">
                        <w:rPr>
                          <w:rFonts w:cstheme="minorHAnsi"/>
                          <w:spacing w:val="-2"/>
                          <w:sz w:val="16"/>
                          <w:szCs w:val="16"/>
                        </w:rPr>
                        <w:t xml:space="preserve"> </w:t>
                      </w:r>
                      <w:r w:rsidRPr="00A36CE7">
                        <w:rPr>
                          <w:rFonts w:cstheme="minorHAnsi"/>
                          <w:spacing w:val="-1"/>
                          <w:sz w:val="16"/>
                          <w:szCs w:val="16"/>
                        </w:rPr>
                        <w:t>and completing and reviewing the</w:t>
                      </w:r>
                      <w:r w:rsidRPr="00A36CE7">
                        <w:rPr>
                          <w:rFonts w:cstheme="minorHAnsi"/>
                          <w:spacing w:val="-2"/>
                          <w:sz w:val="16"/>
                          <w:szCs w:val="16"/>
                        </w:rPr>
                        <w:t xml:space="preserve"> </w:t>
                      </w:r>
                      <w:r w:rsidRPr="00A36CE7">
                        <w:rPr>
                          <w:rFonts w:cstheme="minorHAnsi"/>
                          <w:spacing w:val="-1"/>
                          <w:sz w:val="16"/>
                          <w:szCs w:val="16"/>
                        </w:rPr>
                        <w:t>collection</w:t>
                      </w:r>
                      <w:r w:rsidRPr="00A36CE7">
                        <w:rPr>
                          <w:rFonts w:cstheme="minorHAnsi"/>
                          <w:spacing w:val="1"/>
                          <w:sz w:val="16"/>
                          <w:szCs w:val="16"/>
                        </w:rPr>
                        <w:t xml:space="preserve"> </w:t>
                      </w:r>
                      <w:r w:rsidRPr="00A36CE7">
                        <w:rPr>
                          <w:rFonts w:cstheme="minorHAnsi"/>
                          <w:spacing w:val="-1"/>
                          <w:sz w:val="16"/>
                          <w:szCs w:val="16"/>
                        </w:rPr>
                        <w:t>of</w:t>
                      </w:r>
                      <w:r w:rsidRPr="00A36CE7">
                        <w:rPr>
                          <w:rFonts w:cstheme="minorHAnsi"/>
                          <w:spacing w:val="45"/>
                          <w:sz w:val="16"/>
                          <w:szCs w:val="16"/>
                        </w:rPr>
                        <w:t xml:space="preserve"> </w:t>
                      </w:r>
                      <w:r w:rsidRPr="00A36CE7">
                        <w:rPr>
                          <w:rFonts w:cstheme="minorHAnsi"/>
                          <w:spacing w:val="-1"/>
                          <w:sz w:val="16"/>
                          <w:szCs w:val="16"/>
                        </w:rPr>
                        <w:t>information.</w:t>
                      </w:r>
                      <w:r w:rsidRPr="00A36CE7">
                        <w:rPr>
                          <w:rFonts w:cstheme="minorHAnsi"/>
                          <w:spacing w:val="1"/>
                          <w:sz w:val="16"/>
                          <w:szCs w:val="16"/>
                        </w:rPr>
                        <w:t xml:space="preserve"> </w:t>
                      </w:r>
                      <w:r w:rsidRPr="00A36CE7">
                        <w:rPr>
                          <w:rFonts w:cstheme="minorHAnsi"/>
                          <w:spacing w:val="-2"/>
                          <w:sz w:val="16"/>
                          <w:szCs w:val="16"/>
                        </w:rPr>
                        <w:t>An</w:t>
                      </w:r>
                      <w:r w:rsidRPr="00A36CE7">
                        <w:rPr>
                          <w:rFonts w:cstheme="minorHAnsi"/>
                          <w:spacing w:val="1"/>
                          <w:sz w:val="16"/>
                          <w:szCs w:val="16"/>
                        </w:rPr>
                        <w:t xml:space="preserve"> </w:t>
                      </w:r>
                      <w:r w:rsidRPr="00A36CE7">
                        <w:rPr>
                          <w:rFonts w:cstheme="minorHAnsi"/>
                          <w:spacing w:val="-1"/>
                          <w:sz w:val="16"/>
                          <w:szCs w:val="16"/>
                        </w:rPr>
                        <w:t>agency</w:t>
                      </w:r>
                      <w:r w:rsidRPr="00A36CE7">
                        <w:rPr>
                          <w:rFonts w:cstheme="minorHAnsi"/>
                          <w:spacing w:val="-3"/>
                          <w:sz w:val="16"/>
                          <w:szCs w:val="16"/>
                        </w:rPr>
                        <w:t xml:space="preserve"> </w:t>
                      </w:r>
                      <w:r w:rsidRPr="00A36CE7">
                        <w:rPr>
                          <w:rFonts w:cstheme="minorHAnsi"/>
                          <w:sz w:val="16"/>
                          <w:szCs w:val="16"/>
                        </w:rPr>
                        <w:t>may</w:t>
                      </w:r>
                      <w:r w:rsidRPr="00A36CE7">
                        <w:rPr>
                          <w:rFonts w:cstheme="minorHAnsi"/>
                          <w:spacing w:val="-3"/>
                          <w:sz w:val="16"/>
                          <w:szCs w:val="16"/>
                        </w:rPr>
                        <w:t xml:space="preserve"> </w:t>
                      </w:r>
                      <w:r w:rsidRPr="00A36CE7">
                        <w:rPr>
                          <w:rFonts w:cstheme="minorHAnsi"/>
                          <w:spacing w:val="-1"/>
                          <w:sz w:val="16"/>
                          <w:szCs w:val="16"/>
                        </w:rPr>
                        <w:t>not</w:t>
                      </w:r>
                      <w:r w:rsidRPr="00A36CE7">
                        <w:rPr>
                          <w:rFonts w:cstheme="minorHAnsi"/>
                          <w:spacing w:val="1"/>
                          <w:sz w:val="16"/>
                          <w:szCs w:val="16"/>
                        </w:rPr>
                        <w:t xml:space="preserve"> </w:t>
                      </w:r>
                      <w:r w:rsidRPr="00A36CE7">
                        <w:rPr>
                          <w:rFonts w:cstheme="minorHAnsi"/>
                          <w:spacing w:val="-2"/>
                          <w:sz w:val="16"/>
                          <w:szCs w:val="16"/>
                        </w:rPr>
                        <w:t>conduct</w:t>
                      </w:r>
                      <w:r w:rsidRPr="00A36CE7">
                        <w:rPr>
                          <w:rFonts w:cstheme="minorHAnsi"/>
                          <w:spacing w:val="1"/>
                          <w:sz w:val="16"/>
                          <w:szCs w:val="16"/>
                        </w:rPr>
                        <w:t xml:space="preserve"> </w:t>
                      </w:r>
                      <w:r w:rsidRPr="00A36CE7">
                        <w:rPr>
                          <w:rFonts w:cstheme="minorHAnsi"/>
                          <w:spacing w:val="-1"/>
                          <w:sz w:val="16"/>
                          <w:szCs w:val="16"/>
                        </w:rPr>
                        <w:t>or sponsor,</w:t>
                      </w:r>
                      <w:r w:rsidRPr="00A36CE7">
                        <w:rPr>
                          <w:rFonts w:cstheme="minorHAnsi"/>
                          <w:spacing w:val="1"/>
                          <w:sz w:val="16"/>
                          <w:szCs w:val="16"/>
                        </w:rPr>
                        <w:t xml:space="preserve"> </w:t>
                      </w:r>
                      <w:r w:rsidRPr="00A36CE7">
                        <w:rPr>
                          <w:rFonts w:cstheme="minorHAnsi"/>
                          <w:spacing w:val="-2"/>
                          <w:sz w:val="16"/>
                          <w:szCs w:val="16"/>
                        </w:rPr>
                        <w:t>and</w:t>
                      </w:r>
                      <w:r w:rsidRPr="00A36CE7">
                        <w:rPr>
                          <w:rFonts w:cstheme="minorHAnsi"/>
                          <w:spacing w:val="1"/>
                          <w:sz w:val="16"/>
                          <w:szCs w:val="16"/>
                        </w:rPr>
                        <w:t xml:space="preserve"> </w:t>
                      </w:r>
                      <w:r w:rsidRPr="00A36CE7">
                        <w:rPr>
                          <w:rFonts w:cstheme="minorHAnsi"/>
                          <w:sz w:val="16"/>
                          <w:szCs w:val="16"/>
                        </w:rPr>
                        <w:t>a</w:t>
                      </w:r>
                      <w:r w:rsidRPr="00A36CE7">
                        <w:rPr>
                          <w:rFonts w:cstheme="minorHAnsi"/>
                          <w:spacing w:val="-2"/>
                          <w:sz w:val="16"/>
                          <w:szCs w:val="16"/>
                        </w:rPr>
                        <w:t xml:space="preserve"> </w:t>
                      </w:r>
                      <w:r w:rsidRPr="00A36CE7">
                        <w:rPr>
                          <w:rFonts w:cstheme="minorHAnsi"/>
                          <w:spacing w:val="-1"/>
                          <w:sz w:val="16"/>
                          <w:szCs w:val="16"/>
                        </w:rPr>
                        <w:t xml:space="preserve">person </w:t>
                      </w:r>
                      <w:r w:rsidRPr="00A36CE7">
                        <w:rPr>
                          <w:rFonts w:cstheme="minorHAnsi"/>
                          <w:sz w:val="16"/>
                          <w:szCs w:val="16"/>
                        </w:rPr>
                        <w:t>is</w:t>
                      </w:r>
                      <w:r w:rsidRPr="00A36CE7">
                        <w:rPr>
                          <w:rFonts w:cstheme="minorHAnsi"/>
                          <w:spacing w:val="-2"/>
                          <w:sz w:val="16"/>
                          <w:szCs w:val="16"/>
                        </w:rPr>
                        <w:t xml:space="preserve"> </w:t>
                      </w:r>
                      <w:r w:rsidRPr="00A36CE7">
                        <w:rPr>
                          <w:rFonts w:cstheme="minorHAnsi"/>
                          <w:spacing w:val="-1"/>
                          <w:sz w:val="16"/>
                          <w:szCs w:val="16"/>
                        </w:rPr>
                        <w:t>not</w:t>
                      </w:r>
                      <w:r w:rsidRPr="00A36CE7">
                        <w:rPr>
                          <w:rFonts w:cstheme="minorHAnsi"/>
                          <w:spacing w:val="1"/>
                          <w:sz w:val="16"/>
                          <w:szCs w:val="16"/>
                        </w:rPr>
                        <w:t xml:space="preserve"> </w:t>
                      </w:r>
                      <w:r w:rsidRPr="00A36CE7">
                        <w:rPr>
                          <w:rFonts w:cstheme="minorHAnsi"/>
                          <w:spacing w:val="-1"/>
                          <w:sz w:val="16"/>
                          <w:szCs w:val="16"/>
                        </w:rPr>
                        <w:t xml:space="preserve">required </w:t>
                      </w:r>
                      <w:r w:rsidRPr="00A36CE7">
                        <w:rPr>
                          <w:rFonts w:cstheme="minorHAnsi"/>
                          <w:sz w:val="16"/>
                          <w:szCs w:val="16"/>
                        </w:rPr>
                        <w:t>to</w:t>
                      </w:r>
                      <w:r w:rsidRPr="00A36CE7">
                        <w:rPr>
                          <w:rFonts w:cstheme="minorHAnsi"/>
                          <w:spacing w:val="-1"/>
                          <w:sz w:val="16"/>
                          <w:szCs w:val="16"/>
                        </w:rPr>
                        <w:t xml:space="preserve"> respond </w:t>
                      </w:r>
                      <w:r w:rsidRPr="00A36CE7">
                        <w:rPr>
                          <w:rFonts w:cstheme="minorHAnsi"/>
                          <w:sz w:val="16"/>
                          <w:szCs w:val="16"/>
                        </w:rPr>
                        <w:t>to</w:t>
                      </w:r>
                      <w:r w:rsidRPr="00A36CE7">
                        <w:rPr>
                          <w:rFonts w:cstheme="minorHAnsi"/>
                          <w:spacing w:val="-1"/>
                          <w:sz w:val="16"/>
                          <w:szCs w:val="16"/>
                        </w:rPr>
                        <w:t xml:space="preserve"> </w:t>
                      </w:r>
                      <w:r w:rsidRPr="00A36CE7">
                        <w:rPr>
                          <w:rFonts w:cstheme="minorHAnsi"/>
                          <w:sz w:val="16"/>
                          <w:szCs w:val="16"/>
                        </w:rPr>
                        <w:t>a</w:t>
                      </w:r>
                      <w:r w:rsidRPr="00A36CE7">
                        <w:rPr>
                          <w:rFonts w:cstheme="minorHAnsi"/>
                          <w:spacing w:val="-2"/>
                          <w:sz w:val="16"/>
                          <w:szCs w:val="16"/>
                        </w:rPr>
                        <w:t xml:space="preserve"> </w:t>
                      </w:r>
                      <w:r w:rsidRPr="00A36CE7">
                        <w:rPr>
                          <w:rFonts w:cstheme="minorHAnsi"/>
                          <w:spacing w:val="-1"/>
                          <w:sz w:val="16"/>
                          <w:szCs w:val="16"/>
                        </w:rPr>
                        <w:t>collection</w:t>
                      </w:r>
                      <w:r w:rsidRPr="00A36CE7">
                        <w:rPr>
                          <w:rFonts w:cstheme="minorHAnsi"/>
                          <w:spacing w:val="1"/>
                          <w:sz w:val="16"/>
                          <w:szCs w:val="16"/>
                        </w:rPr>
                        <w:t xml:space="preserve"> </w:t>
                      </w:r>
                      <w:r w:rsidRPr="00A36CE7">
                        <w:rPr>
                          <w:rFonts w:cstheme="minorHAnsi"/>
                          <w:spacing w:val="-1"/>
                          <w:sz w:val="16"/>
                          <w:szCs w:val="16"/>
                        </w:rPr>
                        <w:t xml:space="preserve">of information </w:t>
                      </w:r>
                      <w:r w:rsidRPr="00A36CE7">
                        <w:rPr>
                          <w:rFonts w:cstheme="minorHAnsi"/>
                          <w:sz w:val="16"/>
                          <w:szCs w:val="16"/>
                        </w:rPr>
                        <w:t>unless it</w:t>
                      </w:r>
                      <w:r w:rsidRPr="00A36CE7">
                        <w:rPr>
                          <w:rFonts w:cstheme="minorHAnsi"/>
                          <w:spacing w:val="-1"/>
                          <w:sz w:val="16"/>
                          <w:szCs w:val="16"/>
                        </w:rPr>
                        <w:t xml:space="preserve"> displays</w:t>
                      </w:r>
                      <w:r w:rsidRPr="00A36CE7">
                        <w:rPr>
                          <w:rFonts w:cstheme="minorHAnsi"/>
                          <w:sz w:val="16"/>
                          <w:szCs w:val="16"/>
                        </w:rPr>
                        <w:t xml:space="preserve"> a</w:t>
                      </w:r>
                      <w:r w:rsidRPr="00A36CE7">
                        <w:rPr>
                          <w:rFonts w:cstheme="minorHAnsi"/>
                          <w:spacing w:val="43"/>
                          <w:sz w:val="16"/>
                          <w:szCs w:val="16"/>
                        </w:rPr>
                        <w:t xml:space="preserve"> </w:t>
                      </w:r>
                      <w:r w:rsidRPr="00A36CE7">
                        <w:rPr>
                          <w:rFonts w:cstheme="minorHAnsi"/>
                          <w:spacing w:val="-1"/>
                          <w:sz w:val="16"/>
                          <w:szCs w:val="16"/>
                        </w:rPr>
                        <w:t>currently</w:t>
                      </w:r>
                      <w:r w:rsidRPr="00A36CE7">
                        <w:rPr>
                          <w:rFonts w:cstheme="minorHAnsi"/>
                          <w:spacing w:val="-3"/>
                          <w:sz w:val="16"/>
                          <w:szCs w:val="16"/>
                        </w:rPr>
                        <w:t xml:space="preserve"> </w:t>
                      </w:r>
                      <w:r w:rsidRPr="00A36CE7">
                        <w:rPr>
                          <w:rFonts w:cstheme="minorHAnsi"/>
                          <w:spacing w:val="-1"/>
                          <w:sz w:val="16"/>
                          <w:szCs w:val="16"/>
                        </w:rPr>
                        <w:t>valid</w:t>
                      </w:r>
                      <w:r w:rsidRPr="00A36CE7">
                        <w:rPr>
                          <w:rFonts w:cstheme="minorHAnsi"/>
                          <w:spacing w:val="1"/>
                          <w:sz w:val="16"/>
                          <w:szCs w:val="16"/>
                        </w:rPr>
                        <w:t xml:space="preserve"> </w:t>
                      </w:r>
                      <w:r w:rsidRPr="00A36CE7">
                        <w:rPr>
                          <w:rFonts w:cstheme="minorHAnsi"/>
                          <w:spacing w:val="-1"/>
                          <w:sz w:val="16"/>
                          <w:szCs w:val="16"/>
                        </w:rPr>
                        <w:t xml:space="preserve">OMB control </w:t>
                      </w:r>
                      <w:r w:rsidRPr="00A36CE7">
                        <w:rPr>
                          <w:rFonts w:cstheme="minorHAnsi"/>
                          <w:spacing w:val="-2"/>
                          <w:sz w:val="16"/>
                          <w:szCs w:val="16"/>
                        </w:rPr>
                        <w:t xml:space="preserve">number. </w:t>
                      </w:r>
                      <w:r w:rsidRPr="00A36CE7">
                        <w:rPr>
                          <w:rFonts w:cstheme="minorHAnsi"/>
                          <w:spacing w:val="-1"/>
                          <w:sz w:val="16"/>
                          <w:szCs w:val="16"/>
                        </w:rPr>
                        <w:t>Send</w:t>
                      </w:r>
                      <w:r w:rsidRPr="00A36CE7">
                        <w:rPr>
                          <w:rFonts w:cstheme="minorHAnsi"/>
                          <w:spacing w:val="1"/>
                          <w:sz w:val="16"/>
                          <w:szCs w:val="16"/>
                        </w:rPr>
                        <w:t xml:space="preserve"> </w:t>
                      </w:r>
                      <w:r w:rsidRPr="00A36CE7">
                        <w:rPr>
                          <w:rFonts w:cstheme="minorHAnsi"/>
                          <w:spacing w:val="-1"/>
                          <w:sz w:val="16"/>
                          <w:szCs w:val="16"/>
                        </w:rPr>
                        <w:t>comments</w:t>
                      </w:r>
                      <w:r w:rsidRPr="00A36CE7">
                        <w:rPr>
                          <w:rFonts w:cstheme="minorHAnsi"/>
                          <w:sz w:val="16"/>
                          <w:szCs w:val="16"/>
                        </w:rPr>
                        <w:t xml:space="preserve"> </w:t>
                      </w:r>
                      <w:r w:rsidRPr="00A36CE7">
                        <w:rPr>
                          <w:rFonts w:cstheme="minorHAnsi"/>
                          <w:spacing w:val="-1"/>
                          <w:sz w:val="16"/>
                          <w:szCs w:val="16"/>
                        </w:rPr>
                        <w:t>regarding</w:t>
                      </w:r>
                      <w:r w:rsidRPr="00A36CE7">
                        <w:rPr>
                          <w:rFonts w:cstheme="minorHAnsi"/>
                          <w:spacing w:val="-3"/>
                          <w:sz w:val="16"/>
                          <w:szCs w:val="16"/>
                        </w:rPr>
                        <w:t xml:space="preserve"> </w:t>
                      </w:r>
                      <w:r w:rsidRPr="00A36CE7">
                        <w:rPr>
                          <w:rFonts w:cstheme="minorHAnsi"/>
                          <w:spacing w:val="-1"/>
                          <w:sz w:val="16"/>
                          <w:szCs w:val="16"/>
                        </w:rPr>
                        <w:t>this</w:t>
                      </w:r>
                      <w:r w:rsidRPr="00A36CE7">
                        <w:rPr>
                          <w:rFonts w:cstheme="minorHAnsi"/>
                          <w:spacing w:val="-2"/>
                          <w:sz w:val="16"/>
                          <w:szCs w:val="16"/>
                        </w:rPr>
                        <w:t xml:space="preserve"> </w:t>
                      </w:r>
                      <w:r w:rsidRPr="00A36CE7">
                        <w:rPr>
                          <w:rFonts w:cstheme="minorHAnsi"/>
                          <w:spacing w:val="-1"/>
                          <w:sz w:val="16"/>
                          <w:szCs w:val="16"/>
                        </w:rPr>
                        <w:t>burden estimate</w:t>
                      </w:r>
                      <w:r w:rsidRPr="00A36CE7">
                        <w:rPr>
                          <w:rFonts w:cstheme="minorHAnsi"/>
                          <w:spacing w:val="-2"/>
                          <w:sz w:val="16"/>
                          <w:szCs w:val="16"/>
                        </w:rPr>
                        <w:t xml:space="preserve"> </w:t>
                      </w:r>
                      <w:r w:rsidRPr="00A36CE7">
                        <w:rPr>
                          <w:rFonts w:cstheme="minorHAnsi"/>
                          <w:spacing w:val="-1"/>
                          <w:sz w:val="16"/>
                          <w:szCs w:val="16"/>
                        </w:rPr>
                        <w:t xml:space="preserve">or </w:t>
                      </w:r>
                      <w:r w:rsidRPr="00A36CE7">
                        <w:rPr>
                          <w:rFonts w:cstheme="minorHAnsi"/>
                          <w:sz w:val="16"/>
                          <w:szCs w:val="16"/>
                        </w:rPr>
                        <w:t>any</w:t>
                      </w:r>
                      <w:r w:rsidRPr="00A36CE7">
                        <w:rPr>
                          <w:rFonts w:cstheme="minorHAnsi"/>
                          <w:spacing w:val="-3"/>
                          <w:sz w:val="16"/>
                          <w:szCs w:val="16"/>
                        </w:rPr>
                        <w:t xml:space="preserve"> </w:t>
                      </w:r>
                      <w:r w:rsidRPr="00A36CE7">
                        <w:rPr>
                          <w:rFonts w:cstheme="minorHAnsi"/>
                          <w:spacing w:val="-1"/>
                          <w:sz w:val="16"/>
                          <w:szCs w:val="16"/>
                        </w:rPr>
                        <w:t>other aspect</w:t>
                      </w:r>
                      <w:r w:rsidRPr="00A36CE7">
                        <w:rPr>
                          <w:rFonts w:cstheme="minorHAnsi"/>
                          <w:spacing w:val="1"/>
                          <w:sz w:val="16"/>
                          <w:szCs w:val="16"/>
                        </w:rPr>
                        <w:t xml:space="preserve"> </w:t>
                      </w:r>
                      <w:r w:rsidRPr="00A36CE7">
                        <w:rPr>
                          <w:rFonts w:cstheme="minorHAnsi"/>
                          <w:spacing w:val="-1"/>
                          <w:sz w:val="16"/>
                          <w:szCs w:val="16"/>
                        </w:rPr>
                        <w:t>of</w:t>
                      </w:r>
                      <w:r w:rsidRPr="00A36CE7">
                        <w:rPr>
                          <w:rFonts w:cstheme="minorHAnsi"/>
                          <w:spacing w:val="-3"/>
                          <w:sz w:val="16"/>
                          <w:szCs w:val="16"/>
                        </w:rPr>
                        <w:t xml:space="preserve"> </w:t>
                      </w:r>
                      <w:r w:rsidRPr="00A36CE7">
                        <w:rPr>
                          <w:rFonts w:cstheme="minorHAnsi"/>
                          <w:spacing w:val="-1"/>
                          <w:sz w:val="16"/>
                          <w:szCs w:val="16"/>
                        </w:rPr>
                        <w:t>this</w:t>
                      </w:r>
                      <w:r w:rsidRPr="00A36CE7">
                        <w:rPr>
                          <w:rFonts w:cstheme="minorHAnsi"/>
                          <w:spacing w:val="-2"/>
                          <w:sz w:val="16"/>
                          <w:szCs w:val="16"/>
                        </w:rPr>
                        <w:t xml:space="preserve"> </w:t>
                      </w:r>
                      <w:r w:rsidRPr="00A36CE7">
                        <w:rPr>
                          <w:rFonts w:cstheme="minorHAnsi"/>
                          <w:spacing w:val="-1"/>
                          <w:sz w:val="16"/>
                          <w:szCs w:val="16"/>
                        </w:rPr>
                        <w:t>collection</w:t>
                      </w:r>
                      <w:r w:rsidRPr="00A36CE7">
                        <w:rPr>
                          <w:rFonts w:cstheme="minorHAnsi"/>
                          <w:spacing w:val="1"/>
                          <w:sz w:val="16"/>
                          <w:szCs w:val="16"/>
                        </w:rPr>
                        <w:t xml:space="preserve"> </w:t>
                      </w:r>
                      <w:r w:rsidRPr="00A36CE7">
                        <w:rPr>
                          <w:rFonts w:cstheme="minorHAnsi"/>
                          <w:spacing w:val="-1"/>
                          <w:sz w:val="16"/>
                          <w:szCs w:val="16"/>
                        </w:rPr>
                        <w:t>of information,</w:t>
                      </w:r>
                      <w:r w:rsidRPr="00A36CE7">
                        <w:rPr>
                          <w:rFonts w:cstheme="minorHAnsi"/>
                          <w:spacing w:val="61"/>
                          <w:sz w:val="16"/>
                          <w:szCs w:val="16"/>
                        </w:rPr>
                        <w:t xml:space="preserve"> </w:t>
                      </w:r>
                      <w:r w:rsidRPr="00A36CE7">
                        <w:rPr>
                          <w:rFonts w:cstheme="minorHAnsi"/>
                          <w:spacing w:val="-1"/>
                          <w:sz w:val="16"/>
                          <w:szCs w:val="16"/>
                        </w:rPr>
                        <w:t>including</w:t>
                      </w:r>
                      <w:r w:rsidRPr="00A36CE7">
                        <w:rPr>
                          <w:rFonts w:cstheme="minorHAnsi"/>
                          <w:spacing w:val="-3"/>
                          <w:sz w:val="16"/>
                          <w:szCs w:val="16"/>
                        </w:rPr>
                        <w:t xml:space="preserve"> </w:t>
                      </w:r>
                      <w:r w:rsidRPr="00A36CE7">
                        <w:rPr>
                          <w:rFonts w:cstheme="minorHAnsi"/>
                          <w:spacing w:val="-1"/>
                          <w:sz w:val="16"/>
                          <w:szCs w:val="16"/>
                        </w:rPr>
                        <w:t>suggestions</w:t>
                      </w:r>
                      <w:r w:rsidRPr="00A36CE7">
                        <w:rPr>
                          <w:rFonts w:cstheme="minorHAnsi"/>
                          <w:spacing w:val="-2"/>
                          <w:sz w:val="16"/>
                          <w:szCs w:val="16"/>
                        </w:rPr>
                        <w:t xml:space="preserve"> </w:t>
                      </w:r>
                      <w:r w:rsidRPr="00A36CE7">
                        <w:rPr>
                          <w:rFonts w:cstheme="minorHAnsi"/>
                          <w:spacing w:val="-1"/>
                          <w:sz w:val="16"/>
                          <w:szCs w:val="16"/>
                        </w:rPr>
                        <w:t>for reducing</w:t>
                      </w:r>
                      <w:r w:rsidRPr="00A36CE7">
                        <w:rPr>
                          <w:rFonts w:cstheme="minorHAnsi"/>
                          <w:spacing w:val="-3"/>
                          <w:sz w:val="16"/>
                          <w:szCs w:val="16"/>
                        </w:rPr>
                        <w:t xml:space="preserve"> </w:t>
                      </w:r>
                      <w:r w:rsidRPr="00A36CE7">
                        <w:rPr>
                          <w:rFonts w:cstheme="minorHAnsi"/>
                          <w:spacing w:val="-1"/>
                          <w:sz w:val="16"/>
                          <w:szCs w:val="16"/>
                        </w:rPr>
                        <w:t>this</w:t>
                      </w:r>
                      <w:r w:rsidRPr="00A36CE7">
                        <w:rPr>
                          <w:rFonts w:cstheme="minorHAnsi"/>
                          <w:sz w:val="16"/>
                          <w:szCs w:val="16"/>
                        </w:rPr>
                        <w:t xml:space="preserve"> </w:t>
                      </w:r>
                      <w:r w:rsidRPr="00A36CE7">
                        <w:rPr>
                          <w:rFonts w:cstheme="minorHAnsi"/>
                          <w:spacing w:val="-1"/>
                          <w:sz w:val="16"/>
                          <w:szCs w:val="16"/>
                        </w:rPr>
                        <w:t xml:space="preserve">burden </w:t>
                      </w:r>
                      <w:r w:rsidRPr="00A36CE7">
                        <w:rPr>
                          <w:rFonts w:cstheme="minorHAnsi"/>
                          <w:sz w:val="16"/>
                          <w:szCs w:val="16"/>
                        </w:rPr>
                        <w:t>to</w:t>
                      </w:r>
                      <w:r w:rsidRPr="00A36CE7">
                        <w:rPr>
                          <w:rFonts w:cstheme="minorHAnsi"/>
                          <w:spacing w:val="2"/>
                          <w:sz w:val="16"/>
                          <w:szCs w:val="16"/>
                        </w:rPr>
                        <w:t xml:space="preserve"> </w:t>
                      </w:r>
                      <w:r w:rsidRPr="00A36CE7">
                        <w:rPr>
                          <w:rFonts w:cstheme="minorHAnsi"/>
                          <w:sz w:val="16"/>
                          <w:szCs w:val="16"/>
                        </w:rPr>
                        <w:t>-</w:t>
                      </w:r>
                      <w:r w:rsidRPr="00A36CE7">
                        <w:rPr>
                          <w:rFonts w:cstheme="minorHAnsi"/>
                          <w:spacing w:val="-3"/>
                          <w:sz w:val="16"/>
                          <w:szCs w:val="16"/>
                        </w:rPr>
                        <w:t xml:space="preserve"> </w:t>
                      </w:r>
                      <w:r w:rsidRPr="00A36CE7">
                        <w:rPr>
                          <w:rFonts w:cstheme="minorHAnsi"/>
                          <w:spacing w:val="-2"/>
                          <w:sz w:val="16"/>
                          <w:szCs w:val="16"/>
                        </w:rPr>
                        <w:t>CDC/ATSDR</w:t>
                      </w:r>
                      <w:r w:rsidRPr="00A36CE7">
                        <w:rPr>
                          <w:rFonts w:cstheme="minorHAnsi"/>
                          <w:spacing w:val="1"/>
                          <w:sz w:val="16"/>
                          <w:szCs w:val="16"/>
                        </w:rPr>
                        <w:t xml:space="preserve"> </w:t>
                      </w:r>
                      <w:r w:rsidRPr="00A36CE7">
                        <w:rPr>
                          <w:rFonts w:cstheme="minorHAnsi"/>
                          <w:spacing w:val="-1"/>
                          <w:sz w:val="16"/>
                          <w:szCs w:val="16"/>
                        </w:rPr>
                        <w:t>Reports</w:t>
                      </w:r>
                      <w:r w:rsidRPr="00A36CE7">
                        <w:rPr>
                          <w:rFonts w:cstheme="minorHAnsi"/>
                          <w:spacing w:val="-2"/>
                          <w:sz w:val="16"/>
                          <w:szCs w:val="16"/>
                        </w:rPr>
                        <w:t xml:space="preserve"> </w:t>
                      </w:r>
                      <w:r w:rsidRPr="00A36CE7">
                        <w:rPr>
                          <w:rFonts w:cstheme="minorHAnsi"/>
                          <w:spacing w:val="-1"/>
                          <w:sz w:val="16"/>
                          <w:szCs w:val="16"/>
                        </w:rPr>
                        <w:t>Clearance</w:t>
                      </w:r>
                      <w:r w:rsidRPr="00A36CE7">
                        <w:rPr>
                          <w:rFonts w:cstheme="minorHAnsi"/>
                          <w:spacing w:val="-2"/>
                          <w:sz w:val="16"/>
                          <w:szCs w:val="16"/>
                        </w:rPr>
                        <w:t xml:space="preserve"> </w:t>
                      </w:r>
                      <w:r w:rsidRPr="00A36CE7">
                        <w:rPr>
                          <w:rFonts w:cstheme="minorHAnsi"/>
                          <w:spacing w:val="-1"/>
                          <w:sz w:val="16"/>
                          <w:szCs w:val="16"/>
                        </w:rPr>
                        <w:t>Officer;</w:t>
                      </w:r>
                      <w:r w:rsidRPr="00A36CE7">
                        <w:rPr>
                          <w:rFonts w:cstheme="minorHAnsi"/>
                          <w:spacing w:val="1"/>
                          <w:sz w:val="16"/>
                          <w:szCs w:val="16"/>
                        </w:rPr>
                        <w:t xml:space="preserve"> </w:t>
                      </w:r>
                      <w:r w:rsidRPr="00A36CE7">
                        <w:rPr>
                          <w:rFonts w:cstheme="minorHAnsi"/>
                          <w:spacing w:val="-1"/>
                          <w:sz w:val="16"/>
                          <w:szCs w:val="16"/>
                        </w:rPr>
                        <w:t>1600 Clifton Road</w:t>
                      </w:r>
                      <w:r w:rsidRPr="00A36CE7">
                        <w:rPr>
                          <w:rFonts w:cstheme="minorHAnsi"/>
                          <w:spacing w:val="-3"/>
                          <w:sz w:val="16"/>
                          <w:szCs w:val="16"/>
                        </w:rPr>
                        <w:t xml:space="preserve"> </w:t>
                      </w:r>
                      <w:r w:rsidRPr="00A36CE7">
                        <w:rPr>
                          <w:rFonts w:cstheme="minorHAnsi"/>
                          <w:spacing w:val="-1"/>
                          <w:sz w:val="16"/>
                          <w:szCs w:val="16"/>
                        </w:rPr>
                        <w:t xml:space="preserve">NE, </w:t>
                      </w:r>
                      <w:r w:rsidRPr="00EA198C">
                        <w:rPr>
                          <w:rFonts w:cstheme="minorHAnsi"/>
                          <w:sz w:val="16"/>
                          <w:szCs w:val="16"/>
                        </w:rPr>
                        <w:t>MS H21-8</w:t>
                      </w:r>
                      <w:r w:rsidRPr="00A36CE7">
                        <w:rPr>
                          <w:rFonts w:cstheme="minorHAnsi"/>
                          <w:sz w:val="16"/>
                          <w:szCs w:val="16"/>
                        </w:rPr>
                        <w:t>,</w:t>
                      </w:r>
                      <w:r w:rsidRPr="00A36CE7">
                        <w:rPr>
                          <w:rFonts w:cstheme="minorHAnsi"/>
                          <w:spacing w:val="1"/>
                          <w:sz w:val="16"/>
                          <w:szCs w:val="16"/>
                        </w:rPr>
                        <w:t xml:space="preserve"> </w:t>
                      </w:r>
                      <w:r w:rsidRPr="00A36CE7">
                        <w:rPr>
                          <w:rFonts w:cstheme="minorHAnsi"/>
                          <w:spacing w:val="-1"/>
                          <w:sz w:val="16"/>
                          <w:szCs w:val="16"/>
                        </w:rPr>
                        <w:t>Atlanta,</w:t>
                      </w:r>
                      <w:r w:rsidRPr="00A36CE7">
                        <w:rPr>
                          <w:rFonts w:cstheme="minorHAnsi"/>
                          <w:spacing w:val="-2"/>
                          <w:sz w:val="16"/>
                          <w:szCs w:val="16"/>
                        </w:rPr>
                        <w:t xml:space="preserve"> Georgia</w:t>
                      </w:r>
                      <w:r w:rsidRPr="00A36CE7">
                        <w:rPr>
                          <w:rFonts w:cstheme="minorHAnsi"/>
                          <w:spacing w:val="69"/>
                          <w:sz w:val="16"/>
                          <w:szCs w:val="16"/>
                        </w:rPr>
                        <w:t xml:space="preserve"> </w:t>
                      </w:r>
                      <w:r w:rsidRPr="00A36CE7">
                        <w:rPr>
                          <w:rFonts w:cstheme="minorHAnsi"/>
                          <w:spacing w:val="-1"/>
                          <w:sz w:val="16"/>
                          <w:szCs w:val="16"/>
                        </w:rPr>
                        <w:t xml:space="preserve">30333 </w:t>
                      </w:r>
                      <w:r w:rsidRPr="00A36CE7">
                        <w:rPr>
                          <w:rFonts w:cstheme="minorHAnsi"/>
                          <w:spacing w:val="-2"/>
                          <w:sz w:val="16"/>
                          <w:szCs w:val="16"/>
                        </w:rPr>
                        <w:t>ATTN:</w:t>
                      </w:r>
                      <w:r w:rsidRPr="00A36CE7">
                        <w:rPr>
                          <w:rFonts w:cstheme="minorHAnsi"/>
                          <w:spacing w:val="-1"/>
                          <w:sz w:val="16"/>
                          <w:szCs w:val="16"/>
                        </w:rPr>
                        <w:t xml:space="preserve"> PRA</w:t>
                      </w:r>
                      <w:r w:rsidRPr="00A36CE7">
                        <w:rPr>
                          <w:rFonts w:cstheme="minorHAnsi"/>
                          <w:spacing w:val="-3"/>
                          <w:sz w:val="16"/>
                          <w:szCs w:val="16"/>
                        </w:rPr>
                        <w:t xml:space="preserve"> </w:t>
                      </w:r>
                      <w:r w:rsidRPr="00A36CE7">
                        <w:rPr>
                          <w:rFonts w:cstheme="minorHAnsi"/>
                          <w:spacing w:val="-1"/>
                          <w:sz w:val="16"/>
                          <w:szCs w:val="16"/>
                        </w:rPr>
                        <w:t>(0920-</w:t>
                      </w:r>
                      <w:r>
                        <w:rPr>
                          <w:rFonts w:cstheme="minorHAnsi"/>
                          <w:spacing w:val="-1"/>
                          <w:sz w:val="16"/>
                          <w:szCs w:val="16"/>
                        </w:rPr>
                        <w:t>1154</w:t>
                      </w:r>
                      <w:r w:rsidRPr="00A36CE7">
                        <w:rPr>
                          <w:rFonts w:cstheme="minorHAnsi"/>
                          <w:spacing w:val="-1"/>
                          <w:sz w:val="16"/>
                          <w:szCs w:val="16"/>
                        </w:rPr>
                        <w:t>).</w:t>
                      </w:r>
                    </w:p>
                  </w:txbxContent>
                </v:textbox>
                <w10:wrap type="square"/>
              </v:shape>
            </w:pict>
          </mc:Fallback>
        </mc:AlternateContent>
      </w:r>
      <w:r w:rsidRPr="00F042AC" w:rsidR="00A5477B">
        <w:rPr>
          <w:rFonts w:cstheme="minorHAnsi"/>
        </w:rPr>
        <w:t>Most importantly, there are no right or wrong answers. None of these are trick questions. I want to know your opinions.</w:t>
      </w:r>
    </w:p>
    <w:p w:rsidR="00C76A14" w:rsidRPr="00F042AC" w:rsidP="00DD50F6" w14:paraId="7775CE76" w14:textId="62A03AC8">
      <w:pPr>
        <w:pStyle w:val="Heading1"/>
        <w:spacing w:line="360" w:lineRule="auto"/>
        <w:rPr>
          <w:rFonts w:asciiTheme="minorHAnsi" w:hAnsiTheme="minorHAnsi" w:cstheme="minorHAnsi"/>
          <w:sz w:val="24"/>
        </w:rPr>
      </w:pPr>
      <w:r w:rsidRPr="00F042AC">
        <w:rPr>
          <w:rFonts w:asciiTheme="minorHAnsi" w:hAnsiTheme="minorHAnsi" w:cstheme="minorHAnsi"/>
          <w:sz w:val="24"/>
        </w:rPr>
        <w:t>SELF-INTROS:</w:t>
      </w:r>
      <w:r w:rsidRPr="00F042AC" w:rsidR="00683B9B">
        <w:rPr>
          <w:rFonts w:asciiTheme="minorHAnsi" w:hAnsiTheme="minorHAnsi" w:cstheme="minorHAnsi"/>
          <w:sz w:val="24"/>
        </w:rPr>
        <w:tab/>
      </w:r>
      <w:r w:rsidRPr="00F042AC" w:rsidR="00683B9B">
        <w:rPr>
          <w:rFonts w:asciiTheme="minorHAnsi" w:hAnsiTheme="minorHAnsi" w:cstheme="minorHAnsi"/>
          <w:sz w:val="24"/>
        </w:rPr>
        <w:tab/>
      </w:r>
      <w:r w:rsidRPr="00F042AC" w:rsidR="00683B9B">
        <w:rPr>
          <w:rFonts w:asciiTheme="minorHAnsi" w:hAnsiTheme="minorHAnsi" w:cstheme="minorHAnsi"/>
          <w:sz w:val="24"/>
        </w:rPr>
        <w:tab/>
      </w:r>
      <w:r w:rsidRPr="00F042AC" w:rsidR="00683B9B">
        <w:rPr>
          <w:rFonts w:asciiTheme="minorHAnsi" w:hAnsiTheme="minorHAnsi" w:cstheme="minorHAnsi"/>
          <w:sz w:val="24"/>
        </w:rPr>
        <w:tab/>
      </w:r>
      <w:r w:rsidRPr="00F042AC" w:rsidR="00683B9B">
        <w:rPr>
          <w:rFonts w:asciiTheme="minorHAnsi" w:hAnsiTheme="minorHAnsi" w:cstheme="minorHAnsi"/>
          <w:sz w:val="24"/>
        </w:rPr>
        <w:tab/>
      </w:r>
      <w:r w:rsidRPr="00F042AC" w:rsidR="00683B9B">
        <w:rPr>
          <w:rFonts w:asciiTheme="minorHAnsi" w:hAnsiTheme="minorHAnsi" w:cstheme="minorHAnsi"/>
          <w:sz w:val="24"/>
        </w:rPr>
        <w:tab/>
      </w:r>
      <w:r w:rsidRPr="00F042AC" w:rsidR="00683B9B">
        <w:rPr>
          <w:rFonts w:asciiTheme="minorHAnsi" w:hAnsiTheme="minorHAnsi" w:cstheme="minorHAnsi"/>
          <w:sz w:val="24"/>
        </w:rPr>
        <w:tab/>
      </w:r>
      <w:r w:rsidRPr="00F042AC" w:rsidR="00683B9B">
        <w:rPr>
          <w:rFonts w:asciiTheme="minorHAnsi" w:hAnsiTheme="minorHAnsi" w:cstheme="minorHAnsi"/>
          <w:sz w:val="24"/>
        </w:rPr>
        <w:tab/>
      </w:r>
      <w:r w:rsidRPr="00F042AC" w:rsidR="00A652B6">
        <w:rPr>
          <w:rFonts w:asciiTheme="minorHAnsi" w:hAnsiTheme="minorHAnsi" w:cstheme="minorHAnsi"/>
          <w:sz w:val="24"/>
        </w:rPr>
        <w:tab/>
      </w:r>
      <w:r w:rsidRPr="00F042AC" w:rsidR="00683B9B">
        <w:rPr>
          <w:rFonts w:asciiTheme="minorHAnsi" w:hAnsiTheme="minorHAnsi" w:cstheme="minorHAnsi"/>
          <w:sz w:val="24"/>
        </w:rPr>
        <w:t>5 Minutes</w:t>
      </w:r>
    </w:p>
    <w:p w:rsidR="00B32411" w:rsidRPr="00F042AC" w:rsidP="00E16D42" w14:paraId="20120CF6" w14:textId="255E27CE">
      <w:pPr>
        <w:spacing w:line="360" w:lineRule="auto"/>
        <w:rPr>
          <w:rFonts w:cstheme="minorHAnsi"/>
          <w:b/>
          <w:bCs/>
        </w:rPr>
      </w:pPr>
      <w:r w:rsidRPr="00F042AC">
        <w:rPr>
          <w:rFonts w:cstheme="minorHAnsi"/>
        </w:rPr>
        <w:t>Let’s begin our discussion with a brief introduction.  If we can go around the table</w:t>
      </w:r>
      <w:r w:rsidR="00AB69D4">
        <w:rPr>
          <w:rFonts w:cstheme="minorHAnsi"/>
        </w:rPr>
        <w:t>,</w:t>
      </w:r>
      <w:r w:rsidRPr="00F042AC">
        <w:rPr>
          <w:rFonts w:cstheme="minorHAnsi"/>
        </w:rPr>
        <w:t xml:space="preserve"> </w:t>
      </w:r>
      <w:r w:rsidR="00544626">
        <w:rPr>
          <w:rFonts w:cstheme="minorHAnsi"/>
        </w:rPr>
        <w:t xml:space="preserve">please </w:t>
      </w:r>
      <w:r w:rsidRPr="00F042AC" w:rsidR="009B593D">
        <w:rPr>
          <w:rFonts w:cstheme="minorHAnsi"/>
        </w:rPr>
        <w:t>state your</w:t>
      </w:r>
      <w:r w:rsidRPr="00F042AC" w:rsidR="00E16D42">
        <w:rPr>
          <w:rFonts w:cstheme="minorHAnsi"/>
        </w:rPr>
        <w:t xml:space="preserve"> </w:t>
      </w:r>
      <w:r w:rsidRPr="00F042AC" w:rsidR="00E16D42">
        <w:rPr>
          <w:rFonts w:cstheme="minorHAnsi"/>
          <w:b/>
          <w:bCs/>
        </w:rPr>
        <w:t xml:space="preserve">First Name, </w:t>
      </w:r>
      <w:r w:rsidRPr="00F042AC" w:rsidR="000E7581">
        <w:rPr>
          <w:rFonts w:cstheme="minorHAnsi"/>
          <w:b/>
          <w:bCs/>
        </w:rPr>
        <w:t xml:space="preserve">Type of Work, </w:t>
      </w:r>
      <w:r w:rsidRPr="00F042AC" w:rsidR="00334AD5">
        <w:rPr>
          <w:rFonts w:cstheme="minorHAnsi"/>
          <w:b/>
          <w:bCs/>
        </w:rPr>
        <w:t>and Number of Employees</w:t>
      </w:r>
      <w:r w:rsidRPr="00F042AC" w:rsidR="00E16D42">
        <w:rPr>
          <w:rFonts w:cstheme="minorHAnsi"/>
          <w:b/>
          <w:bCs/>
        </w:rPr>
        <w:t>.</w:t>
      </w:r>
    </w:p>
    <w:p w:rsidR="00A5477B" w:rsidRPr="00F042AC" w:rsidP="00DD50F6" w14:paraId="14B941BD" w14:textId="584B3FB0">
      <w:pPr>
        <w:pStyle w:val="Style1"/>
        <w:numPr>
          <w:ilvl w:val="0"/>
          <w:numId w:val="5"/>
        </w:numPr>
        <w:spacing w:line="360" w:lineRule="auto"/>
        <w:rPr>
          <w:rStyle w:val="Strong"/>
        </w:rPr>
      </w:pPr>
      <w:r w:rsidRPr="00F042AC">
        <w:rPr>
          <w:rStyle w:val="Strong"/>
        </w:rPr>
        <w:t>GENERAL BACKGROUND QUESTIONS</w:t>
      </w:r>
      <w:r w:rsidRPr="00F042AC" w:rsidR="00A34A32">
        <w:rPr>
          <w:rStyle w:val="Strong"/>
        </w:rPr>
        <w:tab/>
      </w:r>
      <w:r w:rsidRPr="00F042AC" w:rsidR="00A34A32">
        <w:rPr>
          <w:rStyle w:val="Strong"/>
        </w:rPr>
        <w:tab/>
      </w:r>
      <w:r w:rsidRPr="00F042AC" w:rsidR="00A34A32">
        <w:rPr>
          <w:rStyle w:val="Strong"/>
        </w:rPr>
        <w:tab/>
      </w:r>
      <w:r w:rsidRPr="00F042AC">
        <w:rPr>
          <w:rStyle w:val="Strong"/>
        </w:rPr>
        <w:tab/>
      </w:r>
      <w:r w:rsidRPr="00F042AC" w:rsidR="00A652B6">
        <w:rPr>
          <w:rStyle w:val="Strong"/>
        </w:rPr>
        <w:tab/>
      </w:r>
      <w:r w:rsidRPr="00F042AC" w:rsidR="00ED2589">
        <w:rPr>
          <w:rStyle w:val="Strong"/>
        </w:rPr>
        <w:tab/>
      </w:r>
      <w:r w:rsidRPr="00F042AC" w:rsidR="00A34A32">
        <w:rPr>
          <w:rStyle w:val="Strong"/>
        </w:rPr>
        <w:t>1</w:t>
      </w:r>
      <w:r w:rsidRPr="00F042AC" w:rsidR="00AB5D7A">
        <w:rPr>
          <w:rStyle w:val="Strong"/>
        </w:rPr>
        <w:t>0</w:t>
      </w:r>
      <w:r w:rsidRPr="00F042AC" w:rsidR="00577722">
        <w:rPr>
          <w:rStyle w:val="Strong"/>
        </w:rPr>
        <w:t xml:space="preserve"> Minute</w:t>
      </w:r>
      <w:r w:rsidRPr="00F042AC" w:rsidR="00BC025A">
        <w:rPr>
          <w:rStyle w:val="Strong"/>
        </w:rPr>
        <w:t>s</w:t>
      </w:r>
    </w:p>
    <w:p w:rsidR="00486326" w:rsidRPr="00F042AC" w:rsidP="00486326" w14:paraId="38F4ECD9" w14:textId="16011F3B">
      <w:pPr>
        <w:spacing w:line="360" w:lineRule="auto"/>
        <w:rPr>
          <w:rFonts w:cstheme="minorHAnsi"/>
          <w:b/>
          <w:bCs/>
          <w:i/>
          <w:iCs/>
          <w:color w:val="2F5496" w:themeColor="accent1" w:themeShade="BF"/>
        </w:rPr>
      </w:pPr>
      <w:r w:rsidRPr="00F042AC">
        <w:rPr>
          <w:rFonts w:cstheme="minorHAnsi"/>
          <w:b/>
          <w:bCs/>
          <w:i/>
          <w:iCs/>
          <w:color w:val="2F5496" w:themeColor="accent1" w:themeShade="BF"/>
        </w:rPr>
        <w:t xml:space="preserve">Moderator:  Let’s talk about working outdoors in hot conditions.  </w:t>
      </w:r>
    </w:p>
    <w:p w:rsidR="000C3B49" w:rsidRPr="00F042AC" w:rsidP="00116F4C" w14:paraId="187F9DC7" w14:textId="5815BE8D">
      <w:pPr>
        <w:pStyle w:val="ListParagraph"/>
        <w:numPr>
          <w:ilvl w:val="0"/>
          <w:numId w:val="4"/>
        </w:numPr>
        <w:spacing w:after="0" w:line="360" w:lineRule="auto"/>
        <w:rPr>
          <w:rFonts w:cstheme="minorHAnsi"/>
          <w:b/>
        </w:rPr>
      </w:pPr>
      <w:r w:rsidRPr="00F042AC">
        <w:rPr>
          <w:rFonts w:cstheme="minorHAnsi"/>
        </w:rPr>
        <w:t>W</w:t>
      </w:r>
      <w:r w:rsidRPr="00F042AC">
        <w:rPr>
          <w:rFonts w:cstheme="minorHAnsi"/>
        </w:rPr>
        <w:t xml:space="preserve">hat are the </w:t>
      </w:r>
      <w:r w:rsidRPr="00F042AC" w:rsidR="00EB0521">
        <w:rPr>
          <w:rFonts w:cstheme="minorHAnsi"/>
        </w:rPr>
        <w:t>challenges or risks of working</w:t>
      </w:r>
      <w:r w:rsidRPr="00F042AC" w:rsidR="00163910">
        <w:rPr>
          <w:rFonts w:cstheme="minorHAnsi"/>
        </w:rPr>
        <w:t xml:space="preserve"> </w:t>
      </w:r>
      <w:r w:rsidRPr="00F042AC" w:rsidR="0050527B">
        <w:rPr>
          <w:rFonts w:cstheme="minorHAnsi"/>
        </w:rPr>
        <w:t>outdoors in hot conditions?</w:t>
      </w:r>
      <w:r w:rsidRPr="00F042AC" w:rsidR="00E277FC">
        <w:rPr>
          <w:rFonts w:cstheme="minorHAnsi"/>
        </w:rPr>
        <w:t xml:space="preserve">  What are the </w:t>
      </w:r>
      <w:r w:rsidRPr="00F042AC" w:rsidR="00116F4C">
        <w:rPr>
          <w:rFonts w:cstheme="minorHAnsi"/>
        </w:rPr>
        <w:t>health risks</w:t>
      </w:r>
      <w:r w:rsidRPr="00F042AC" w:rsidR="00E277FC">
        <w:rPr>
          <w:rFonts w:cstheme="minorHAnsi"/>
        </w:rPr>
        <w:t>?</w:t>
      </w:r>
    </w:p>
    <w:p w:rsidR="00AD053C" w:rsidRPr="00F042AC" w:rsidP="00DD50F6" w14:paraId="0F6657B4" w14:textId="7EE64E52">
      <w:pPr>
        <w:pStyle w:val="ListParagraph"/>
        <w:numPr>
          <w:ilvl w:val="0"/>
          <w:numId w:val="4"/>
        </w:numPr>
        <w:spacing w:after="0" w:line="360" w:lineRule="auto"/>
        <w:rPr>
          <w:rFonts w:cstheme="minorHAnsi"/>
          <w:b/>
          <w:bCs/>
        </w:rPr>
      </w:pPr>
      <w:r w:rsidRPr="00F042AC">
        <w:rPr>
          <w:rFonts w:cstheme="minorHAnsi"/>
        </w:rPr>
        <w:t xml:space="preserve">Have you looked for </w:t>
      </w:r>
      <w:r w:rsidRPr="00F042AC" w:rsidR="0092043B">
        <w:rPr>
          <w:rFonts w:cstheme="minorHAnsi"/>
        </w:rPr>
        <w:t xml:space="preserve">information on heat stress before?  Where? What sources?  </w:t>
      </w:r>
      <w:r w:rsidRPr="00F042AC" w:rsidR="00FC4944">
        <w:rPr>
          <w:rFonts w:cstheme="minorHAnsi"/>
          <w:b/>
          <w:bCs/>
        </w:rPr>
        <w:t>IF NOT MENTIONED, PROBE FOR:</w:t>
      </w:r>
    </w:p>
    <w:p w:rsidR="00FF4B6E" w:rsidRPr="00F042AC" w:rsidP="00DD50F6" w14:paraId="2A0F2615" w14:textId="77777777">
      <w:pPr>
        <w:numPr>
          <w:ilvl w:val="0"/>
          <w:numId w:val="22"/>
        </w:numPr>
        <w:spacing w:line="360" w:lineRule="auto"/>
        <w:contextualSpacing/>
        <w:rPr>
          <w:rFonts w:cstheme="minorHAnsi"/>
        </w:rPr>
      </w:pPr>
      <w:r w:rsidRPr="00F042AC">
        <w:rPr>
          <w:rFonts w:cstheme="minorHAnsi"/>
        </w:rPr>
        <w:t>Brochures?</w:t>
      </w:r>
    </w:p>
    <w:p w:rsidR="00FF4B6E" w:rsidRPr="00F042AC" w:rsidP="00DD50F6" w14:paraId="2234C647" w14:textId="77777777">
      <w:pPr>
        <w:numPr>
          <w:ilvl w:val="0"/>
          <w:numId w:val="22"/>
        </w:numPr>
        <w:spacing w:line="360" w:lineRule="auto"/>
        <w:contextualSpacing/>
        <w:rPr>
          <w:rFonts w:cstheme="minorHAnsi"/>
        </w:rPr>
      </w:pPr>
      <w:r w:rsidRPr="00F042AC">
        <w:rPr>
          <w:rFonts w:cstheme="minorHAnsi"/>
        </w:rPr>
        <w:t>Organizations?</w:t>
      </w:r>
    </w:p>
    <w:p w:rsidR="00FF4B6E" w:rsidRPr="00F042AC" w:rsidP="00DD50F6" w14:paraId="7F04EB7A" w14:textId="77777777">
      <w:pPr>
        <w:numPr>
          <w:ilvl w:val="0"/>
          <w:numId w:val="22"/>
        </w:numPr>
        <w:spacing w:line="360" w:lineRule="auto"/>
        <w:contextualSpacing/>
        <w:rPr>
          <w:rFonts w:cstheme="minorHAnsi"/>
        </w:rPr>
      </w:pPr>
      <w:r w:rsidRPr="00F042AC">
        <w:rPr>
          <w:rFonts w:cstheme="minorHAnsi"/>
        </w:rPr>
        <w:t>Internet?</w:t>
      </w:r>
    </w:p>
    <w:p w:rsidR="002C5D5F" w:rsidRPr="00F042AC" w:rsidP="00995540" w14:paraId="1FD7EF25" w14:textId="21F0D91C">
      <w:pPr>
        <w:pStyle w:val="ListParagraph"/>
        <w:numPr>
          <w:ilvl w:val="0"/>
          <w:numId w:val="4"/>
        </w:numPr>
        <w:spacing w:after="0" w:line="360" w:lineRule="auto"/>
        <w:rPr>
          <w:rFonts w:cstheme="minorHAnsi"/>
          <w:sz w:val="20"/>
          <w:szCs w:val="20"/>
        </w:rPr>
      </w:pPr>
      <w:r w:rsidRPr="00F042AC">
        <w:rPr>
          <w:rFonts w:cstheme="minorHAnsi"/>
        </w:rPr>
        <w:t xml:space="preserve">What types of information </w:t>
      </w:r>
      <w:r w:rsidRPr="00F042AC" w:rsidR="00F55452">
        <w:rPr>
          <w:rFonts w:cstheme="minorHAnsi"/>
        </w:rPr>
        <w:t xml:space="preserve">would </w:t>
      </w:r>
      <w:r w:rsidRPr="00F042AC" w:rsidR="00C31182">
        <w:rPr>
          <w:rFonts w:cstheme="minorHAnsi"/>
        </w:rPr>
        <w:t xml:space="preserve">you </w:t>
      </w:r>
      <w:r w:rsidRPr="00F042AC" w:rsidR="00F55452">
        <w:rPr>
          <w:rFonts w:cstheme="minorHAnsi"/>
        </w:rPr>
        <w:t>look for?</w:t>
      </w:r>
      <w:r w:rsidRPr="00F042AC" w:rsidR="000E2C48">
        <w:rPr>
          <w:rFonts w:cstheme="minorHAnsi"/>
        </w:rPr>
        <w:t xml:space="preserve"> </w:t>
      </w:r>
    </w:p>
    <w:p w:rsidR="00DE30D7" w:rsidRPr="00F042AC" w:rsidP="00DD50F6" w14:paraId="4ED2CD39" w14:textId="02F3E090">
      <w:pPr>
        <w:numPr>
          <w:ilvl w:val="0"/>
          <w:numId w:val="4"/>
        </w:numPr>
        <w:spacing w:after="0" w:line="360" w:lineRule="auto"/>
        <w:contextualSpacing/>
        <w:rPr>
          <w:rFonts w:cstheme="minorHAnsi"/>
          <w:sz w:val="20"/>
          <w:szCs w:val="20"/>
        </w:rPr>
      </w:pPr>
      <w:r w:rsidRPr="00F042AC">
        <w:rPr>
          <w:rFonts w:cstheme="minorHAnsi"/>
        </w:rPr>
        <w:t xml:space="preserve">Is heat stress an issue </w:t>
      </w:r>
      <w:r w:rsidRPr="00F042AC" w:rsidR="002117B3">
        <w:rPr>
          <w:rFonts w:cstheme="minorHAnsi"/>
        </w:rPr>
        <w:t>at your</w:t>
      </w:r>
      <w:r w:rsidRPr="00F042AC">
        <w:rPr>
          <w:rFonts w:cstheme="minorHAnsi"/>
        </w:rPr>
        <w:t xml:space="preserve"> workplace</w:t>
      </w:r>
      <w:r w:rsidRPr="00F042AC">
        <w:rPr>
          <w:rFonts w:cstheme="minorHAnsi"/>
        </w:rPr>
        <w:t>?</w:t>
      </w:r>
      <w:r w:rsidRPr="00F042AC">
        <w:rPr>
          <w:rFonts w:cstheme="minorHAnsi"/>
        </w:rPr>
        <w:t xml:space="preserve"> Is it discussed?</w:t>
      </w:r>
    </w:p>
    <w:p w:rsidR="00B92621" w:rsidRPr="00F042AC" w:rsidP="00DD50F6" w14:paraId="60FA9AD3" w14:textId="0289079B">
      <w:pPr>
        <w:numPr>
          <w:ilvl w:val="0"/>
          <w:numId w:val="4"/>
        </w:numPr>
        <w:spacing w:after="0" w:line="360" w:lineRule="auto"/>
        <w:contextualSpacing/>
        <w:rPr>
          <w:rFonts w:cstheme="minorHAnsi"/>
          <w:sz w:val="20"/>
          <w:szCs w:val="20"/>
        </w:rPr>
      </w:pPr>
      <w:r w:rsidRPr="00F042AC">
        <w:rPr>
          <w:rFonts w:cstheme="minorHAnsi"/>
        </w:rPr>
        <w:t>What actions have you taken, if any, in the past?</w:t>
      </w:r>
    </w:p>
    <w:p w:rsidR="00C30CD9" w:rsidRPr="00F4143E" w:rsidP="00DD50F6" w14:paraId="060D4BAE" w14:textId="7F87F40E">
      <w:pPr>
        <w:numPr>
          <w:ilvl w:val="0"/>
          <w:numId w:val="4"/>
        </w:numPr>
        <w:spacing w:after="0" w:line="360" w:lineRule="auto"/>
        <w:contextualSpacing/>
        <w:rPr>
          <w:rFonts w:cstheme="minorHAnsi"/>
        </w:rPr>
      </w:pPr>
      <w:r w:rsidRPr="00F4143E">
        <w:rPr>
          <w:rFonts w:cstheme="minorHAnsi"/>
        </w:rPr>
        <w:t>Do you think it’s the role of the employer/supervisor to address heat stress?  Why or why not?</w:t>
      </w:r>
    </w:p>
    <w:p w:rsidR="00FE5362" w:rsidRPr="00F4143E" w:rsidP="001A708E" w14:paraId="55123E41" w14:textId="36C64FD5">
      <w:pPr>
        <w:pStyle w:val="ListParagraph"/>
        <w:numPr>
          <w:ilvl w:val="0"/>
          <w:numId w:val="4"/>
        </w:numPr>
        <w:spacing w:after="0" w:line="360" w:lineRule="auto"/>
        <w:rPr>
          <w:rFonts w:cstheme="minorHAnsi"/>
        </w:rPr>
      </w:pPr>
      <w:r w:rsidRPr="00F4143E">
        <w:rPr>
          <w:rFonts w:cstheme="minorHAnsi"/>
        </w:rPr>
        <w:t>What are some of the barriers to providing heat stress info in your workplace?</w:t>
      </w:r>
    </w:p>
    <w:p w:rsidR="00635696" w:rsidRPr="00F4143E" w:rsidP="001A708E" w14:paraId="68C82E58" w14:textId="05830323">
      <w:pPr>
        <w:pStyle w:val="ListParagraph"/>
        <w:numPr>
          <w:ilvl w:val="0"/>
          <w:numId w:val="4"/>
        </w:numPr>
        <w:spacing w:after="0" w:line="360" w:lineRule="auto"/>
        <w:rPr>
          <w:rFonts w:cstheme="minorHAnsi"/>
        </w:rPr>
      </w:pPr>
      <w:r w:rsidRPr="00F4143E">
        <w:rPr>
          <w:rFonts w:cstheme="minorHAnsi"/>
        </w:rPr>
        <w:t xml:space="preserve">What </w:t>
      </w:r>
      <w:r w:rsidRPr="00F4143E" w:rsidR="00124CEF">
        <w:rPr>
          <w:rFonts w:cstheme="minorHAnsi"/>
        </w:rPr>
        <w:t>would make it easier?</w:t>
      </w:r>
    </w:p>
    <w:p w:rsidR="005A0603" w:rsidRPr="00F042AC" w14:paraId="5F2E0F42" w14:textId="56C5E1FE">
      <w:pPr>
        <w:rPr>
          <w:rFonts w:cstheme="minorHAnsi"/>
        </w:rPr>
      </w:pPr>
      <w:r w:rsidRPr="00F042AC">
        <w:rPr>
          <w:rFonts w:cstheme="minorHAnsi"/>
        </w:rPr>
        <w:br w:type="page"/>
      </w:r>
    </w:p>
    <w:p w:rsidR="00E16D42" w:rsidRPr="00F042AC" w:rsidP="00DD50F6" w14:paraId="007BBAAC" w14:textId="77777777">
      <w:pPr>
        <w:spacing w:line="360" w:lineRule="auto"/>
        <w:contextualSpacing/>
        <w:rPr>
          <w:rFonts w:cstheme="minorHAnsi"/>
        </w:rPr>
      </w:pPr>
    </w:p>
    <w:p w:rsidR="00A5477B" w:rsidRPr="00F042AC" w:rsidP="00DD50F6" w14:paraId="17C4564E" w14:textId="3F5AEA67">
      <w:pPr>
        <w:pStyle w:val="Heading1"/>
        <w:numPr>
          <w:ilvl w:val="0"/>
          <w:numId w:val="5"/>
        </w:numPr>
        <w:spacing w:line="360" w:lineRule="auto"/>
        <w:rPr>
          <w:rStyle w:val="Strong"/>
        </w:rPr>
      </w:pPr>
      <w:r w:rsidRPr="00F042AC">
        <w:rPr>
          <w:rStyle w:val="Strong"/>
        </w:rPr>
        <w:t xml:space="preserve">Product </w:t>
      </w:r>
      <w:r w:rsidRPr="00F042AC" w:rsidR="00785B76">
        <w:rPr>
          <w:rStyle w:val="Strong"/>
        </w:rPr>
        <w:t>1</w:t>
      </w:r>
      <w:r w:rsidRPr="00F042AC">
        <w:rPr>
          <w:rStyle w:val="Strong"/>
        </w:rPr>
        <w:t xml:space="preserve">: </w:t>
      </w:r>
      <w:r w:rsidRPr="00F042AC" w:rsidR="008E1259">
        <w:rPr>
          <w:rStyle w:val="Strong"/>
        </w:rPr>
        <w:t xml:space="preserve">NIOSH </w:t>
      </w:r>
      <w:r w:rsidRPr="00F042AC" w:rsidR="004125C0">
        <w:rPr>
          <w:rStyle w:val="Strong"/>
        </w:rPr>
        <w:t>Heat stress training for employers of outdoor workers</w:t>
      </w:r>
    </w:p>
    <w:p w:rsidR="005A4EAF" w:rsidP="008F6CDE" w14:paraId="10DBFC62" w14:textId="4BE7F59A">
      <w:pPr>
        <w:pStyle w:val="Heading2"/>
        <w:numPr>
          <w:ilvl w:val="0"/>
          <w:numId w:val="49"/>
        </w:numPr>
        <w:rPr>
          <w:rStyle w:val="Strong"/>
          <w:b/>
          <w:bCs w:val="0"/>
        </w:rPr>
      </w:pPr>
      <w:r w:rsidRPr="008F6CDE">
        <w:rPr>
          <w:rStyle w:val="Strong"/>
          <w:b/>
          <w:bCs w:val="0"/>
        </w:rPr>
        <w:t xml:space="preserve">PRODUCT 1: </w:t>
      </w:r>
      <w:r w:rsidRPr="008F6CDE" w:rsidR="006B23A1">
        <w:rPr>
          <w:rStyle w:val="Strong"/>
          <w:b/>
          <w:bCs w:val="0"/>
        </w:rPr>
        <w:t xml:space="preserve">BACKGROUND TRAINING ON HEAT STRESS </w:t>
      </w:r>
      <w:r w:rsidRPr="008F6CDE" w:rsidR="00FC777D">
        <w:rPr>
          <w:rStyle w:val="Strong"/>
          <w:b/>
          <w:bCs w:val="0"/>
        </w:rPr>
        <w:tab/>
      </w:r>
      <w:r w:rsidRPr="008F6CDE" w:rsidR="00FC777D">
        <w:rPr>
          <w:rStyle w:val="Strong"/>
          <w:b/>
          <w:bCs w:val="0"/>
        </w:rPr>
        <w:tab/>
      </w:r>
      <w:r w:rsidRPr="008F6CDE" w:rsidR="00234BF3">
        <w:rPr>
          <w:rStyle w:val="Strong"/>
          <w:b/>
          <w:bCs w:val="0"/>
        </w:rPr>
        <w:t>10</w:t>
      </w:r>
      <w:r w:rsidRPr="008F6CDE" w:rsidR="00FC777D">
        <w:rPr>
          <w:rStyle w:val="Strong"/>
          <w:b/>
          <w:bCs w:val="0"/>
        </w:rPr>
        <w:t xml:space="preserve"> MINUTES</w:t>
      </w:r>
    </w:p>
    <w:p w:rsidR="008F6CDE" w:rsidRPr="008F6CDE" w:rsidP="008F6CDE" w14:paraId="1CC5FEAC" w14:textId="77777777"/>
    <w:p w:rsidR="0079465F" w:rsidRPr="00F042AC" w:rsidP="0079465F" w14:paraId="1F279859" w14:textId="3E797BF3">
      <w:pPr>
        <w:spacing w:line="256" w:lineRule="auto"/>
        <w:rPr>
          <w:rFonts w:cstheme="minorHAnsi"/>
          <w:b/>
          <w:i/>
          <w:color w:val="2F5496" w:themeColor="accent1" w:themeShade="BF"/>
          <w:szCs w:val="20"/>
        </w:rPr>
      </w:pPr>
      <w:r w:rsidRPr="00F042AC">
        <w:rPr>
          <w:rFonts w:cstheme="minorHAnsi"/>
          <w:b/>
          <w:i/>
          <w:color w:val="2F5496" w:themeColor="accent1" w:themeShade="BF"/>
          <w:szCs w:val="20"/>
        </w:rPr>
        <w:t>MODERATOR: Now</w:t>
      </w:r>
      <w:r w:rsidRPr="00F042AC" w:rsidR="004C625D">
        <w:rPr>
          <w:rFonts w:cstheme="minorHAnsi"/>
          <w:b/>
          <w:i/>
          <w:color w:val="2F5496" w:themeColor="accent1" w:themeShade="BF"/>
          <w:szCs w:val="20"/>
        </w:rPr>
        <w:t>,</w:t>
      </w:r>
      <w:r w:rsidRPr="00F042AC">
        <w:rPr>
          <w:rFonts w:cstheme="minorHAnsi"/>
          <w:b/>
          <w:i/>
          <w:color w:val="2F5496" w:themeColor="accent1" w:themeShade="BF"/>
          <w:szCs w:val="20"/>
        </w:rPr>
        <w:t xml:space="preserve"> we </w:t>
      </w:r>
      <w:r w:rsidRPr="00F042AC" w:rsidR="004C625D">
        <w:rPr>
          <w:rFonts w:cstheme="minorHAnsi"/>
          <w:b/>
          <w:i/>
          <w:color w:val="2F5496" w:themeColor="accent1" w:themeShade="BF"/>
          <w:szCs w:val="20"/>
        </w:rPr>
        <w:t>will</w:t>
      </w:r>
      <w:r w:rsidRPr="00F042AC">
        <w:rPr>
          <w:rFonts w:cstheme="minorHAnsi"/>
          <w:b/>
          <w:i/>
          <w:color w:val="2F5496" w:themeColor="accent1" w:themeShade="BF"/>
          <w:szCs w:val="20"/>
        </w:rPr>
        <w:t xml:space="preserve"> look at some slides based on an in-development training named “Heat Stress Training for Outdoor Workers.” This training would be available on a website for anyone to use.   </w:t>
      </w:r>
    </w:p>
    <w:p w:rsidR="0079465F" w:rsidRPr="00F042AC" w:rsidP="0079465F" w14:paraId="597FED6F" w14:textId="29D12AE9">
      <w:pPr>
        <w:spacing w:line="256" w:lineRule="auto"/>
        <w:rPr>
          <w:rFonts w:cstheme="minorHAnsi"/>
          <w:b/>
          <w:i/>
          <w:color w:val="2F5496" w:themeColor="accent1" w:themeShade="BF"/>
          <w:szCs w:val="20"/>
        </w:rPr>
      </w:pPr>
      <w:r w:rsidRPr="00F042AC">
        <w:rPr>
          <w:rFonts w:cstheme="minorHAnsi"/>
          <w:b/>
          <w:i/>
          <w:color w:val="2F5496" w:themeColor="accent1" w:themeShade="BF"/>
          <w:szCs w:val="20"/>
        </w:rPr>
        <w:t xml:space="preserve">MODERATOR: </w:t>
      </w:r>
      <w:r w:rsidR="00124CEF">
        <w:rPr>
          <w:rFonts w:cstheme="minorHAnsi"/>
          <w:b/>
          <w:i/>
          <w:color w:val="2F5496" w:themeColor="accent1" w:themeShade="BF"/>
          <w:szCs w:val="20"/>
        </w:rPr>
        <w:t xml:space="preserve">SHOW </w:t>
      </w:r>
      <w:r w:rsidR="00AB69D4">
        <w:rPr>
          <w:rFonts w:cstheme="minorHAnsi"/>
          <w:b/>
          <w:i/>
          <w:color w:val="2F5496" w:themeColor="accent1" w:themeShade="BF"/>
          <w:szCs w:val="20"/>
        </w:rPr>
        <w:t xml:space="preserve">THE </w:t>
      </w:r>
      <w:r w:rsidR="00124CEF">
        <w:rPr>
          <w:rFonts w:cstheme="minorHAnsi"/>
          <w:b/>
          <w:i/>
          <w:color w:val="2F5496" w:themeColor="accent1" w:themeShade="BF"/>
          <w:szCs w:val="20"/>
        </w:rPr>
        <w:t>FIRST SET OF SLIDES.</w:t>
      </w:r>
    </w:p>
    <w:p w:rsidR="00A12A68" w:rsidRPr="00F042AC" w:rsidP="00A12A68" w14:paraId="2ED84D51" w14:textId="77777777">
      <w:pPr>
        <w:pStyle w:val="Heading2"/>
        <w:spacing w:line="360" w:lineRule="auto"/>
        <w:ind w:left="0"/>
      </w:pPr>
      <w:r w:rsidRPr="00F042AC">
        <w:t>IMPRESSIONS</w:t>
      </w:r>
    </w:p>
    <w:p w:rsidR="00A12A68" w:rsidRPr="00F042AC" w:rsidP="00A12A68" w14:paraId="3B1AE21C" w14:textId="77777777">
      <w:pPr>
        <w:pStyle w:val="ListParagraph"/>
        <w:numPr>
          <w:ilvl w:val="3"/>
          <w:numId w:val="27"/>
        </w:numPr>
        <w:spacing w:after="0" w:line="360" w:lineRule="auto"/>
        <w:ind w:left="720"/>
      </w:pPr>
      <w:r w:rsidRPr="00F042AC">
        <w:rPr>
          <w:rFonts w:cstheme="minorHAnsi"/>
        </w:rPr>
        <w:t>How would you sum up in just a few words your first impression of these slides?</w:t>
      </w:r>
    </w:p>
    <w:p w:rsidR="00A12A68" w:rsidRPr="00F042AC" w:rsidP="00A12A68" w14:paraId="1161232B" w14:textId="77777777">
      <w:pPr>
        <w:pStyle w:val="Heading2"/>
        <w:spacing w:line="360" w:lineRule="auto"/>
        <w:ind w:left="0"/>
      </w:pPr>
      <w:r w:rsidRPr="00F042AC">
        <w:t>LIKES/DISLIKES</w:t>
      </w:r>
    </w:p>
    <w:p w:rsidR="00A12A68" w:rsidRPr="00CB441A" w:rsidP="00CB441A" w14:paraId="40F4E462" w14:textId="5AD97DA0">
      <w:pPr>
        <w:pStyle w:val="ListParagraph"/>
        <w:numPr>
          <w:ilvl w:val="3"/>
          <w:numId w:val="27"/>
        </w:numPr>
        <w:spacing w:after="0" w:line="360" w:lineRule="auto"/>
        <w:ind w:left="720"/>
        <w:rPr>
          <w:rFonts w:cstheme="minorHAnsi"/>
        </w:rPr>
      </w:pPr>
      <w:r w:rsidRPr="00F042AC">
        <w:rPr>
          <w:rFonts w:cstheme="minorHAnsi"/>
        </w:rPr>
        <w:t xml:space="preserve">Are there </w:t>
      </w:r>
      <w:r w:rsidRPr="00F042AC" w:rsidR="003D0264">
        <w:rPr>
          <w:rFonts w:cstheme="minorHAnsi"/>
        </w:rPr>
        <w:t>specific</w:t>
      </w:r>
      <w:r w:rsidRPr="00F042AC">
        <w:rPr>
          <w:rFonts w:cstheme="minorHAnsi"/>
        </w:rPr>
        <w:t xml:space="preserve"> slides you like/dislike?  What makes you say that?</w:t>
      </w:r>
      <w:r w:rsidR="00CB441A">
        <w:rPr>
          <w:rFonts w:cstheme="minorHAnsi"/>
        </w:rPr>
        <w:t xml:space="preserve"> </w:t>
      </w:r>
      <w:r w:rsidRPr="00CB441A">
        <w:rPr>
          <w:rFonts w:cstheme="minorHAnsi"/>
          <w:b/>
          <w:bCs/>
        </w:rPr>
        <w:t>PROBE FOR:</w:t>
      </w:r>
    </w:p>
    <w:p w:rsidR="00A12A68" w:rsidRPr="00F042AC" w:rsidP="00A12A68" w14:paraId="0DEA69F5" w14:textId="77777777">
      <w:pPr>
        <w:pStyle w:val="ListParagraph"/>
        <w:numPr>
          <w:ilvl w:val="0"/>
          <w:numId w:val="28"/>
        </w:numPr>
        <w:spacing w:after="0" w:line="360" w:lineRule="auto"/>
        <w:rPr>
          <w:rFonts w:cstheme="minorHAnsi"/>
        </w:rPr>
      </w:pPr>
      <w:r w:rsidRPr="00F042AC">
        <w:rPr>
          <w:rFonts w:cstheme="minorHAnsi"/>
        </w:rPr>
        <w:t>Images?</w:t>
      </w:r>
    </w:p>
    <w:p w:rsidR="00A12A68" w:rsidRPr="00F042AC" w:rsidP="00A12A68" w14:paraId="74EF941F" w14:textId="77777777">
      <w:pPr>
        <w:pStyle w:val="ListParagraph"/>
        <w:numPr>
          <w:ilvl w:val="0"/>
          <w:numId w:val="28"/>
        </w:numPr>
        <w:spacing w:after="0" w:line="360" w:lineRule="auto"/>
        <w:rPr>
          <w:rFonts w:cstheme="minorHAnsi"/>
        </w:rPr>
      </w:pPr>
      <w:r w:rsidRPr="00F042AC">
        <w:rPr>
          <w:rFonts w:cstheme="minorHAnsi"/>
        </w:rPr>
        <w:t>Colors and graphics?</w:t>
      </w:r>
    </w:p>
    <w:p w:rsidR="00A12A68" w:rsidRPr="00F042AC" w:rsidP="00A12A68" w14:paraId="26126B57" w14:textId="77777777">
      <w:pPr>
        <w:pStyle w:val="ListParagraph"/>
        <w:numPr>
          <w:ilvl w:val="0"/>
          <w:numId w:val="28"/>
        </w:numPr>
        <w:spacing w:after="0" w:line="360" w:lineRule="auto"/>
        <w:rPr>
          <w:rFonts w:cstheme="minorHAnsi"/>
        </w:rPr>
      </w:pPr>
      <w:r w:rsidRPr="00F042AC">
        <w:rPr>
          <w:rFonts w:cstheme="minorHAnsi"/>
        </w:rPr>
        <w:t>Font type/sizes?</w:t>
      </w:r>
    </w:p>
    <w:p w:rsidR="00A12A68" w:rsidRPr="00F042AC" w:rsidP="00A12A68" w14:paraId="2BACA8AC" w14:textId="0E9F1A51">
      <w:pPr>
        <w:pStyle w:val="ListParagraph"/>
        <w:numPr>
          <w:ilvl w:val="0"/>
          <w:numId w:val="7"/>
        </w:numPr>
        <w:spacing w:after="0" w:line="360" w:lineRule="auto"/>
        <w:ind w:left="1080"/>
        <w:rPr>
          <w:rFonts w:cstheme="minorHAnsi"/>
        </w:rPr>
      </w:pPr>
      <w:r w:rsidRPr="00F042AC">
        <w:rPr>
          <w:rFonts w:cstheme="minorHAnsi"/>
        </w:rPr>
        <w:t>Length</w:t>
      </w:r>
      <w:r w:rsidRPr="00F042AC" w:rsidR="0025262C">
        <w:rPr>
          <w:rFonts w:cstheme="minorHAnsi"/>
        </w:rPr>
        <w:t xml:space="preserve">?  </w:t>
      </w:r>
    </w:p>
    <w:p w:rsidR="00A12A68" w:rsidRPr="00F042AC" w:rsidP="00A12A68" w14:paraId="4A7717FE" w14:textId="77777777">
      <w:pPr>
        <w:pStyle w:val="ListParagraph"/>
        <w:numPr>
          <w:ilvl w:val="3"/>
          <w:numId w:val="27"/>
        </w:numPr>
        <w:spacing w:after="0" w:line="360" w:lineRule="auto"/>
        <w:ind w:left="720"/>
        <w:rPr>
          <w:rFonts w:cstheme="minorHAnsi"/>
        </w:rPr>
      </w:pPr>
      <w:r w:rsidRPr="00F042AC">
        <w:rPr>
          <w:rFonts w:cstheme="minorHAnsi"/>
        </w:rPr>
        <w:t>What do you like/dislike about how it is written?</w:t>
      </w:r>
    </w:p>
    <w:p w:rsidR="00A12A68" w:rsidRPr="00F042AC" w:rsidP="00A12A68" w14:paraId="55E05213" w14:textId="77777777">
      <w:pPr>
        <w:pStyle w:val="ListParagraph"/>
        <w:numPr>
          <w:ilvl w:val="1"/>
          <w:numId w:val="27"/>
        </w:numPr>
        <w:spacing w:after="0" w:line="360" w:lineRule="auto"/>
        <w:rPr>
          <w:rFonts w:cstheme="minorHAnsi"/>
        </w:rPr>
      </w:pPr>
      <w:r w:rsidRPr="00F042AC">
        <w:rPr>
          <w:rFonts w:cstheme="minorHAnsi"/>
        </w:rPr>
        <w:t>Is it easy to read?</w:t>
      </w:r>
    </w:p>
    <w:p w:rsidR="00A12A68" w:rsidRPr="00F042AC" w:rsidP="00A12A68" w14:paraId="19B984D6" w14:textId="77777777">
      <w:pPr>
        <w:pStyle w:val="ListParagraph"/>
        <w:numPr>
          <w:ilvl w:val="1"/>
          <w:numId w:val="27"/>
        </w:numPr>
        <w:spacing w:after="0" w:line="360" w:lineRule="auto"/>
        <w:rPr>
          <w:rFonts w:cstheme="minorHAnsi"/>
        </w:rPr>
      </w:pPr>
      <w:r w:rsidRPr="00F042AC">
        <w:rPr>
          <w:rFonts w:cstheme="minorHAnsi"/>
        </w:rPr>
        <w:t>Are any words unfamiliar?</w:t>
      </w:r>
    </w:p>
    <w:p w:rsidR="00A12A68" w:rsidRPr="00F042AC" w:rsidP="00A12A68" w14:paraId="7D29C8BA" w14:textId="77777777">
      <w:pPr>
        <w:pStyle w:val="ListParagraph"/>
        <w:numPr>
          <w:ilvl w:val="1"/>
          <w:numId w:val="27"/>
        </w:numPr>
        <w:spacing w:after="0" w:line="360" w:lineRule="auto"/>
        <w:rPr>
          <w:rFonts w:cstheme="minorHAnsi"/>
        </w:rPr>
      </w:pPr>
      <w:r w:rsidRPr="00F042AC">
        <w:rPr>
          <w:rFonts w:cstheme="minorHAnsi"/>
        </w:rPr>
        <w:t>Any words/phrases you would replace?</w:t>
      </w:r>
    </w:p>
    <w:p w:rsidR="00A12A68" w:rsidRPr="00F042AC" w:rsidP="00A12A68" w14:paraId="4706703F" w14:textId="77777777">
      <w:pPr>
        <w:pStyle w:val="ListParagraph"/>
        <w:numPr>
          <w:ilvl w:val="1"/>
          <w:numId w:val="27"/>
        </w:numPr>
        <w:spacing w:after="0" w:line="360" w:lineRule="auto"/>
        <w:rPr>
          <w:rFonts w:cstheme="minorHAnsi"/>
        </w:rPr>
      </w:pPr>
      <w:r w:rsidRPr="00F042AC">
        <w:rPr>
          <w:rFonts w:cstheme="minorHAnsi"/>
        </w:rPr>
        <w:t>Do the slides tell you everything you need to know? Anything missing?</w:t>
      </w:r>
    </w:p>
    <w:p w:rsidR="00A12A68" w:rsidRPr="00F042AC" w:rsidP="00A12A68" w14:paraId="5D0CF149" w14:textId="77777777">
      <w:pPr>
        <w:pStyle w:val="Heading2"/>
        <w:spacing w:line="360" w:lineRule="auto"/>
        <w:ind w:left="0"/>
      </w:pPr>
      <w:r w:rsidRPr="00F042AC">
        <w:t>IMPROVEMENTS</w:t>
      </w:r>
    </w:p>
    <w:p w:rsidR="00A12A68" w:rsidRPr="00F042AC" w:rsidP="00A12A68" w14:paraId="54915389" w14:textId="77777777">
      <w:pPr>
        <w:pStyle w:val="ListParagraph"/>
        <w:numPr>
          <w:ilvl w:val="0"/>
          <w:numId w:val="35"/>
        </w:numPr>
        <w:spacing w:after="0" w:line="360" w:lineRule="auto"/>
        <w:ind w:left="720"/>
        <w:rPr>
          <w:rFonts w:cstheme="minorHAnsi"/>
        </w:rPr>
      </w:pPr>
      <w:r w:rsidRPr="00F042AC">
        <w:rPr>
          <w:rFonts w:cstheme="minorHAnsi"/>
        </w:rPr>
        <w:t xml:space="preserve">How can these slides be improved? </w:t>
      </w:r>
    </w:p>
    <w:p w:rsidR="00A12A68" w:rsidRPr="00F042AC" w:rsidP="00A12A68" w14:paraId="663E9CB0" w14:textId="21539842">
      <w:pPr>
        <w:pStyle w:val="ListParagraph"/>
        <w:numPr>
          <w:ilvl w:val="0"/>
          <w:numId w:val="35"/>
        </w:numPr>
        <w:spacing w:after="0" w:line="360" w:lineRule="auto"/>
        <w:ind w:left="720"/>
        <w:rPr>
          <w:rFonts w:cstheme="minorHAnsi"/>
        </w:rPr>
      </w:pPr>
      <w:r w:rsidRPr="00F042AC">
        <w:rPr>
          <w:rFonts w:cstheme="minorHAnsi"/>
        </w:rPr>
        <w:t xml:space="preserve">Anything you would change to </w:t>
      </w:r>
      <w:r w:rsidRPr="00F042AC" w:rsidR="003D0264">
        <w:rPr>
          <w:rFonts w:cstheme="minorHAnsi"/>
        </w:rPr>
        <w:t>illustrate the information/message better</w:t>
      </w:r>
      <w:r w:rsidRPr="00F042AC">
        <w:rPr>
          <w:rFonts w:cstheme="minorHAnsi"/>
        </w:rPr>
        <w:t>?</w:t>
      </w:r>
    </w:p>
    <w:p w:rsidR="00A12A68" w:rsidRPr="00F042AC" w:rsidP="00A12A68" w14:paraId="0B0DF7B0" w14:textId="77777777">
      <w:pPr>
        <w:pStyle w:val="ListParagraph"/>
        <w:numPr>
          <w:ilvl w:val="0"/>
          <w:numId w:val="35"/>
        </w:numPr>
        <w:spacing w:after="0" w:line="360" w:lineRule="auto"/>
        <w:ind w:left="720"/>
        <w:rPr>
          <w:rFonts w:cstheme="minorHAnsi"/>
        </w:rPr>
      </w:pPr>
      <w:r w:rsidRPr="00F042AC">
        <w:rPr>
          <w:rFonts w:cstheme="minorHAnsi"/>
        </w:rPr>
        <w:t>Any slides you would suggest removing? Why?</w:t>
      </w:r>
    </w:p>
    <w:p w:rsidR="0037783A" w:rsidRPr="00F042AC" w14:paraId="421AF82E" w14:textId="1D75F54A">
      <w:r w:rsidRPr="00F042AC">
        <w:br w:type="page"/>
      </w:r>
    </w:p>
    <w:p w:rsidR="00A778A9" w:rsidRPr="00F042AC" w:rsidP="00E2019C" w14:paraId="514FD4B9" w14:textId="77777777">
      <w:pPr>
        <w:spacing w:after="0" w:line="360" w:lineRule="auto"/>
      </w:pPr>
    </w:p>
    <w:p w:rsidR="009D1C37" w:rsidP="008F6CDE" w14:paraId="7AEE6A02" w14:textId="42D03913">
      <w:pPr>
        <w:pStyle w:val="Heading2"/>
        <w:numPr>
          <w:ilvl w:val="0"/>
          <w:numId w:val="30"/>
        </w:numPr>
        <w:rPr>
          <w:rStyle w:val="Strong"/>
          <w:b/>
          <w:bCs w:val="0"/>
        </w:rPr>
      </w:pPr>
      <w:r w:rsidRPr="008F6CDE">
        <w:rPr>
          <w:rStyle w:val="Strong"/>
          <w:b/>
          <w:bCs w:val="0"/>
        </w:rPr>
        <w:t xml:space="preserve">PRODUCT 1: </w:t>
      </w:r>
      <w:r w:rsidRPr="008F6CDE" w:rsidR="00E86BC5">
        <w:rPr>
          <w:rStyle w:val="Strong"/>
          <w:b/>
          <w:bCs w:val="0"/>
        </w:rPr>
        <w:t>RISK FACTORS FOR HEAT-RELATED ILLNESS</w:t>
      </w:r>
      <w:r w:rsidRPr="008F6CDE" w:rsidR="00FC777D">
        <w:rPr>
          <w:rStyle w:val="Strong"/>
          <w:b/>
          <w:bCs w:val="0"/>
        </w:rPr>
        <w:tab/>
      </w:r>
      <w:r w:rsidRPr="008F6CDE" w:rsidR="00FC777D">
        <w:rPr>
          <w:rStyle w:val="Strong"/>
          <w:b/>
          <w:bCs w:val="0"/>
        </w:rPr>
        <w:tab/>
        <w:t>10 MINUTES</w:t>
      </w:r>
    </w:p>
    <w:p w:rsidR="008F6CDE" w:rsidRPr="008F6CDE" w:rsidP="008F6CDE" w14:paraId="492A6BA3" w14:textId="77777777"/>
    <w:p w:rsidR="00041D50" w:rsidRPr="00F042AC" w:rsidP="00041D50" w14:paraId="7C04C5D6" w14:textId="7BB8BA14">
      <w:pPr>
        <w:rPr>
          <w:rStyle w:val="Strong"/>
          <w:rFonts w:cstheme="minorHAnsi"/>
          <w:i/>
          <w:iCs/>
          <w:color w:val="2F5496" w:themeColor="accent1" w:themeShade="BF"/>
          <w:szCs w:val="20"/>
        </w:rPr>
      </w:pPr>
      <w:bookmarkStart w:id="0" w:name="_Hlk80022738"/>
      <w:r w:rsidRPr="00F042AC">
        <w:rPr>
          <w:rFonts w:cstheme="minorHAnsi"/>
          <w:b/>
          <w:bCs/>
          <w:i/>
          <w:iCs/>
          <w:color w:val="2F5496" w:themeColor="accent1" w:themeShade="BF"/>
          <w:szCs w:val="20"/>
        </w:rPr>
        <w:t xml:space="preserve">MODERATOR: This next set of slides is on risk factors for heat-related illness. This set of slides starts with an overview image that shows all the risk factors. Subsequent slides will provide additional details about each risk factor. </w:t>
      </w:r>
      <w:bookmarkEnd w:id="0"/>
    </w:p>
    <w:p w:rsidR="001E19CC" w:rsidRPr="00F042AC" w:rsidP="001E19CC" w14:paraId="03D6211B" w14:textId="77777777">
      <w:pPr>
        <w:pStyle w:val="Heading2"/>
        <w:spacing w:line="360" w:lineRule="auto"/>
        <w:ind w:left="0"/>
      </w:pPr>
      <w:r w:rsidRPr="00F042AC">
        <w:t>IMPRESSIONS</w:t>
      </w:r>
    </w:p>
    <w:p w:rsidR="001E19CC" w:rsidRPr="00F042AC" w:rsidP="00A656D8" w14:paraId="48C0C128" w14:textId="38D543C1">
      <w:pPr>
        <w:pStyle w:val="ListParagraph"/>
        <w:numPr>
          <w:ilvl w:val="3"/>
          <w:numId w:val="27"/>
        </w:numPr>
        <w:spacing w:after="0" w:line="360" w:lineRule="auto"/>
        <w:ind w:left="720"/>
      </w:pPr>
      <w:r w:rsidRPr="00F042AC">
        <w:rPr>
          <w:rFonts w:cstheme="minorHAnsi"/>
        </w:rPr>
        <w:t xml:space="preserve">How would you sum up in just a few words your first impression of </w:t>
      </w:r>
      <w:r w:rsidRPr="00F042AC" w:rsidR="006F2AB2">
        <w:rPr>
          <w:rFonts w:cstheme="minorHAnsi"/>
        </w:rPr>
        <w:t>these slides</w:t>
      </w:r>
      <w:r w:rsidRPr="00F042AC">
        <w:rPr>
          <w:rFonts w:cstheme="minorHAnsi"/>
        </w:rPr>
        <w:t>?</w:t>
      </w:r>
    </w:p>
    <w:p w:rsidR="001E19CC" w:rsidRPr="00F042AC" w:rsidP="001E19CC" w14:paraId="25BEE5CA" w14:textId="77777777">
      <w:pPr>
        <w:pStyle w:val="Heading2"/>
        <w:spacing w:line="360" w:lineRule="auto"/>
        <w:ind w:left="0"/>
      </w:pPr>
      <w:r w:rsidRPr="00F042AC">
        <w:t>LIKES/DISLIKES</w:t>
      </w:r>
    </w:p>
    <w:p w:rsidR="001E19CC" w:rsidRPr="00CB441A" w:rsidP="00CB441A" w14:paraId="45E61448" w14:textId="0CDB3A14">
      <w:pPr>
        <w:pStyle w:val="ListParagraph"/>
        <w:numPr>
          <w:ilvl w:val="3"/>
          <w:numId w:val="27"/>
        </w:numPr>
        <w:spacing w:after="0" w:line="360" w:lineRule="auto"/>
        <w:ind w:left="720"/>
        <w:rPr>
          <w:rFonts w:cstheme="minorHAnsi"/>
        </w:rPr>
      </w:pPr>
      <w:r w:rsidRPr="00F042AC">
        <w:rPr>
          <w:rFonts w:cstheme="minorHAnsi"/>
        </w:rPr>
        <w:t xml:space="preserve">Are there </w:t>
      </w:r>
      <w:r w:rsidRPr="00F042AC" w:rsidR="003D0264">
        <w:rPr>
          <w:rFonts w:cstheme="minorHAnsi"/>
        </w:rPr>
        <w:t>specific</w:t>
      </w:r>
      <w:r w:rsidRPr="00F042AC">
        <w:rPr>
          <w:rFonts w:cstheme="minorHAnsi"/>
        </w:rPr>
        <w:t xml:space="preserve"> slides you like/dislike</w:t>
      </w:r>
      <w:r w:rsidRPr="00F042AC">
        <w:rPr>
          <w:rFonts w:cstheme="minorHAnsi"/>
        </w:rPr>
        <w:t xml:space="preserve">?  </w:t>
      </w:r>
      <w:r w:rsidRPr="00F042AC" w:rsidR="00E64198">
        <w:rPr>
          <w:rFonts w:cstheme="minorHAnsi"/>
        </w:rPr>
        <w:t>What makes you say that?</w:t>
      </w:r>
      <w:r w:rsidR="00CB441A">
        <w:rPr>
          <w:rFonts w:cstheme="minorHAnsi"/>
        </w:rPr>
        <w:t xml:space="preserve"> </w:t>
      </w:r>
      <w:r w:rsidRPr="00CB441A">
        <w:rPr>
          <w:rFonts w:cstheme="minorHAnsi"/>
          <w:b/>
          <w:bCs/>
        </w:rPr>
        <w:t>PROBE FOR:</w:t>
      </w:r>
    </w:p>
    <w:p w:rsidR="001E19CC" w:rsidRPr="00F042AC" w:rsidP="007B3DEF" w14:paraId="26A4DD82" w14:textId="77777777">
      <w:pPr>
        <w:pStyle w:val="ListParagraph"/>
        <w:numPr>
          <w:ilvl w:val="0"/>
          <w:numId w:val="28"/>
        </w:numPr>
        <w:spacing w:after="0" w:line="240" w:lineRule="auto"/>
        <w:rPr>
          <w:rFonts w:cstheme="minorHAnsi"/>
        </w:rPr>
      </w:pPr>
      <w:r w:rsidRPr="00F042AC">
        <w:rPr>
          <w:rFonts w:cstheme="minorHAnsi"/>
        </w:rPr>
        <w:t>Images?</w:t>
      </w:r>
    </w:p>
    <w:p w:rsidR="001E19CC" w:rsidRPr="00F042AC" w:rsidP="007B3DEF" w14:paraId="1DD2856B" w14:textId="77777777">
      <w:pPr>
        <w:pStyle w:val="ListParagraph"/>
        <w:numPr>
          <w:ilvl w:val="0"/>
          <w:numId w:val="28"/>
        </w:numPr>
        <w:spacing w:after="0" w:line="240" w:lineRule="auto"/>
        <w:rPr>
          <w:rFonts w:cstheme="minorHAnsi"/>
        </w:rPr>
      </w:pPr>
      <w:r w:rsidRPr="00F042AC">
        <w:rPr>
          <w:rFonts w:cstheme="minorHAnsi"/>
        </w:rPr>
        <w:t>Colors and graphics?</w:t>
      </w:r>
    </w:p>
    <w:p w:rsidR="001E19CC" w:rsidRPr="00F042AC" w:rsidP="007B3DEF" w14:paraId="30550E66" w14:textId="77777777">
      <w:pPr>
        <w:pStyle w:val="ListParagraph"/>
        <w:numPr>
          <w:ilvl w:val="0"/>
          <w:numId w:val="28"/>
        </w:numPr>
        <w:spacing w:after="0" w:line="240" w:lineRule="auto"/>
        <w:rPr>
          <w:rFonts w:cstheme="minorHAnsi"/>
        </w:rPr>
      </w:pPr>
      <w:r w:rsidRPr="00F042AC">
        <w:rPr>
          <w:rFonts w:cstheme="minorHAnsi"/>
        </w:rPr>
        <w:t>Font type/sizes?</w:t>
      </w:r>
    </w:p>
    <w:p w:rsidR="001E19CC" w:rsidP="007B3DEF" w14:paraId="4A161F31" w14:textId="1EBE8CC7">
      <w:pPr>
        <w:pStyle w:val="ListParagraph"/>
        <w:numPr>
          <w:ilvl w:val="0"/>
          <w:numId w:val="7"/>
        </w:numPr>
        <w:spacing w:after="0" w:line="240" w:lineRule="auto"/>
        <w:ind w:left="1080"/>
        <w:rPr>
          <w:rFonts w:cstheme="minorHAnsi"/>
        </w:rPr>
      </w:pPr>
      <w:r w:rsidRPr="00F042AC">
        <w:rPr>
          <w:rFonts w:cstheme="minorHAnsi"/>
        </w:rPr>
        <w:t>Length of content? – Too wordy? Sparse?</w:t>
      </w:r>
    </w:p>
    <w:p w:rsidR="007B3DEF" w:rsidRPr="00F042AC" w:rsidP="007B3DEF" w14:paraId="0F2B7481" w14:textId="77777777">
      <w:pPr>
        <w:pStyle w:val="ListParagraph"/>
        <w:spacing w:after="0" w:line="240" w:lineRule="auto"/>
        <w:ind w:left="1080"/>
        <w:rPr>
          <w:rFonts w:cstheme="minorHAnsi"/>
        </w:rPr>
      </w:pPr>
    </w:p>
    <w:p w:rsidR="001E19CC" w:rsidRPr="00F042AC" w:rsidP="00274388" w14:paraId="5A8ECA86" w14:textId="33B92019">
      <w:pPr>
        <w:pStyle w:val="ListParagraph"/>
        <w:numPr>
          <w:ilvl w:val="3"/>
          <w:numId w:val="27"/>
        </w:numPr>
        <w:spacing w:after="0" w:line="360" w:lineRule="auto"/>
        <w:ind w:left="720"/>
        <w:rPr>
          <w:rFonts w:cstheme="minorHAnsi"/>
        </w:rPr>
      </w:pPr>
      <w:r w:rsidRPr="00F042AC">
        <w:rPr>
          <w:rFonts w:cstheme="minorHAnsi"/>
        </w:rPr>
        <w:t>What do you like/dislike about how it is written?</w:t>
      </w:r>
    </w:p>
    <w:p w:rsidR="001E19CC" w:rsidRPr="00F042AC" w:rsidP="009A0AB1" w14:paraId="32FC5517" w14:textId="77777777">
      <w:pPr>
        <w:pStyle w:val="ListParagraph"/>
        <w:numPr>
          <w:ilvl w:val="1"/>
          <w:numId w:val="27"/>
        </w:numPr>
        <w:spacing w:after="0" w:line="360" w:lineRule="auto"/>
        <w:rPr>
          <w:rFonts w:cstheme="minorHAnsi"/>
        </w:rPr>
      </w:pPr>
      <w:r w:rsidRPr="00F042AC">
        <w:rPr>
          <w:rFonts w:cstheme="minorHAnsi"/>
        </w:rPr>
        <w:t>Is it easy to read?</w:t>
      </w:r>
    </w:p>
    <w:p w:rsidR="001E19CC" w:rsidRPr="00F042AC" w:rsidP="009A0AB1" w14:paraId="1559281A" w14:textId="77777777">
      <w:pPr>
        <w:pStyle w:val="ListParagraph"/>
        <w:numPr>
          <w:ilvl w:val="1"/>
          <w:numId w:val="27"/>
        </w:numPr>
        <w:spacing w:after="0" w:line="360" w:lineRule="auto"/>
        <w:rPr>
          <w:rFonts w:cstheme="minorHAnsi"/>
        </w:rPr>
      </w:pPr>
      <w:r w:rsidRPr="00F042AC">
        <w:rPr>
          <w:rFonts w:cstheme="minorHAnsi"/>
        </w:rPr>
        <w:t>Are any words unfamiliar?</w:t>
      </w:r>
    </w:p>
    <w:p w:rsidR="001E19CC" w:rsidRPr="00F042AC" w:rsidP="009A0AB1" w14:paraId="186431A2" w14:textId="77777777">
      <w:pPr>
        <w:pStyle w:val="ListParagraph"/>
        <w:numPr>
          <w:ilvl w:val="1"/>
          <w:numId w:val="27"/>
        </w:numPr>
        <w:spacing w:after="0" w:line="360" w:lineRule="auto"/>
        <w:rPr>
          <w:rFonts w:cstheme="minorHAnsi"/>
        </w:rPr>
      </w:pPr>
      <w:r w:rsidRPr="00F042AC">
        <w:rPr>
          <w:rFonts w:cstheme="minorHAnsi"/>
        </w:rPr>
        <w:t>Any words/phrases you would replace?</w:t>
      </w:r>
    </w:p>
    <w:p w:rsidR="001E19CC" w:rsidRPr="00F042AC" w:rsidP="009A0AB1" w14:paraId="56D0D291" w14:textId="77777777">
      <w:pPr>
        <w:pStyle w:val="ListParagraph"/>
        <w:numPr>
          <w:ilvl w:val="1"/>
          <w:numId w:val="27"/>
        </w:numPr>
        <w:spacing w:after="0" w:line="360" w:lineRule="auto"/>
        <w:rPr>
          <w:rFonts w:cstheme="minorHAnsi"/>
        </w:rPr>
      </w:pPr>
      <w:r w:rsidRPr="00F042AC">
        <w:rPr>
          <w:rFonts w:cstheme="minorHAnsi"/>
        </w:rPr>
        <w:t>Do the slides tell you everything you need to know? Anything missing?</w:t>
      </w:r>
    </w:p>
    <w:p w:rsidR="001E19CC" w:rsidRPr="00F042AC" w:rsidP="00C961DF" w14:paraId="242ADFCA" w14:textId="77777777">
      <w:pPr>
        <w:pStyle w:val="Heading2"/>
        <w:spacing w:line="360" w:lineRule="auto"/>
        <w:ind w:left="0"/>
      </w:pPr>
      <w:r w:rsidRPr="00F042AC">
        <w:t>IMPROVEMENTS</w:t>
      </w:r>
    </w:p>
    <w:p w:rsidR="001E19CC" w:rsidRPr="00F042AC" w:rsidP="00AA1250" w14:paraId="1BD81D6E" w14:textId="5B09EA13">
      <w:pPr>
        <w:pStyle w:val="ListParagraph"/>
        <w:numPr>
          <w:ilvl w:val="0"/>
          <w:numId w:val="35"/>
        </w:numPr>
        <w:spacing w:after="0" w:line="360" w:lineRule="auto"/>
        <w:ind w:left="720"/>
        <w:rPr>
          <w:rFonts w:cstheme="minorHAnsi"/>
        </w:rPr>
      </w:pPr>
      <w:r w:rsidRPr="00F042AC">
        <w:rPr>
          <w:rFonts w:cstheme="minorHAnsi"/>
        </w:rPr>
        <w:t>How can these slides be improved?</w:t>
      </w:r>
      <w:r w:rsidRPr="00F042AC" w:rsidR="008A22B1">
        <w:rPr>
          <w:rFonts w:cstheme="minorHAnsi"/>
        </w:rPr>
        <w:t xml:space="preserve"> </w:t>
      </w:r>
    </w:p>
    <w:p w:rsidR="00DB1FE5" w:rsidRPr="00F042AC" w:rsidP="00AA1250" w14:paraId="4F465434" w14:textId="6B5D4D6B">
      <w:pPr>
        <w:pStyle w:val="ListParagraph"/>
        <w:numPr>
          <w:ilvl w:val="0"/>
          <w:numId w:val="35"/>
        </w:numPr>
        <w:spacing w:after="0" w:line="360" w:lineRule="auto"/>
        <w:ind w:left="720"/>
        <w:rPr>
          <w:rFonts w:cstheme="minorHAnsi"/>
        </w:rPr>
      </w:pPr>
      <w:r w:rsidRPr="00F042AC">
        <w:rPr>
          <w:rFonts w:cstheme="minorHAnsi"/>
        </w:rPr>
        <w:t xml:space="preserve">Anything you would change to </w:t>
      </w:r>
      <w:r w:rsidRPr="00F042AC" w:rsidR="003D0264">
        <w:rPr>
          <w:rFonts w:cstheme="minorHAnsi"/>
        </w:rPr>
        <w:t>illustrate the information/message better</w:t>
      </w:r>
      <w:r w:rsidRPr="00F042AC">
        <w:rPr>
          <w:rFonts w:cstheme="minorHAnsi"/>
        </w:rPr>
        <w:t>?</w:t>
      </w:r>
    </w:p>
    <w:p w:rsidR="001E19CC" w:rsidRPr="00F042AC" w:rsidP="00AA1250" w14:paraId="4CEDBEA8" w14:textId="14AD00C8">
      <w:pPr>
        <w:pStyle w:val="ListParagraph"/>
        <w:numPr>
          <w:ilvl w:val="0"/>
          <w:numId w:val="35"/>
        </w:numPr>
        <w:spacing w:after="0" w:line="360" w:lineRule="auto"/>
        <w:ind w:left="720"/>
        <w:rPr>
          <w:rFonts w:cstheme="minorHAnsi"/>
        </w:rPr>
      </w:pPr>
      <w:r w:rsidRPr="00F042AC">
        <w:rPr>
          <w:rFonts w:cstheme="minorHAnsi"/>
        </w:rPr>
        <w:t>Any slides you would suggest removing? Why?</w:t>
      </w:r>
    </w:p>
    <w:p w:rsidR="00DD1919" w:rsidP="00AF46C7" w14:paraId="3456E001" w14:textId="3DA37AC4">
      <w:pPr>
        <w:pStyle w:val="ListParagraph"/>
        <w:numPr>
          <w:ilvl w:val="0"/>
          <w:numId w:val="35"/>
        </w:numPr>
        <w:spacing w:after="0" w:line="360" w:lineRule="auto"/>
        <w:ind w:left="720"/>
        <w:rPr>
          <w:rFonts w:cstheme="minorHAnsi"/>
        </w:rPr>
      </w:pPr>
      <w:r w:rsidRPr="00F042AC">
        <w:rPr>
          <w:rFonts w:cstheme="minorHAnsi"/>
        </w:rPr>
        <w:t>Is the slide distinguishing the two types of heat stroke useful?</w:t>
      </w:r>
    </w:p>
    <w:p w:rsidR="00AF46C7" w:rsidRPr="00AF46C7" w:rsidP="00AF46C7" w14:paraId="43A975FD" w14:textId="77777777">
      <w:pPr>
        <w:pStyle w:val="ListParagraph"/>
        <w:spacing w:after="0" w:line="360" w:lineRule="auto"/>
        <w:rPr>
          <w:rFonts w:cstheme="minorHAnsi"/>
        </w:rPr>
      </w:pPr>
    </w:p>
    <w:p w:rsidR="00DD1919" w:rsidRPr="00AF46C7" w:rsidP="00DD1919" w14:paraId="74EC62B6" w14:textId="5E371FDD">
      <w:pPr>
        <w:rPr>
          <w:b/>
          <w:bCs/>
          <w:i/>
          <w:iCs/>
          <w:color w:val="2F5496" w:themeColor="accent1" w:themeShade="BF"/>
          <w:sz w:val="20"/>
          <w:szCs w:val="20"/>
        </w:rPr>
      </w:pPr>
      <w:bookmarkStart w:id="1" w:name="_Hlk80024852"/>
      <w:r w:rsidRPr="00AF46C7">
        <w:rPr>
          <w:rFonts w:cstheme="minorHAnsi"/>
          <w:b/>
          <w:bCs/>
          <w:i/>
          <w:iCs/>
          <w:color w:val="2F5496" w:themeColor="accent1" w:themeShade="BF"/>
          <w:szCs w:val="20"/>
        </w:rPr>
        <w:t xml:space="preserve">MODERATOR: For the </w:t>
      </w:r>
      <w:r w:rsidR="002323D3">
        <w:rPr>
          <w:rFonts w:cstheme="minorHAnsi"/>
          <w:b/>
          <w:bCs/>
          <w:i/>
          <w:iCs/>
          <w:color w:val="2F5496" w:themeColor="accent1" w:themeShade="BF"/>
          <w:szCs w:val="20"/>
        </w:rPr>
        <w:t>following</w:t>
      </w:r>
      <w:r w:rsidRPr="00AF46C7">
        <w:rPr>
          <w:rFonts w:cstheme="minorHAnsi"/>
          <w:b/>
          <w:bCs/>
          <w:i/>
          <w:iCs/>
          <w:color w:val="2F5496" w:themeColor="accent1" w:themeShade="BF"/>
          <w:szCs w:val="20"/>
        </w:rPr>
        <w:t xml:space="preserve"> questions, I want you </w:t>
      </w:r>
      <w:r w:rsidR="002323D3">
        <w:rPr>
          <w:rFonts w:cstheme="minorHAnsi"/>
          <w:b/>
          <w:bCs/>
          <w:i/>
          <w:iCs/>
          <w:color w:val="2F5496" w:themeColor="accent1" w:themeShade="BF"/>
          <w:szCs w:val="20"/>
        </w:rPr>
        <w:t>only to</w:t>
      </w:r>
      <w:r w:rsidRPr="00AF46C7">
        <w:rPr>
          <w:rFonts w:cstheme="minorHAnsi"/>
          <w:b/>
          <w:bCs/>
          <w:i/>
          <w:iCs/>
          <w:color w:val="2F5496" w:themeColor="accent1" w:themeShade="BF"/>
          <w:szCs w:val="20"/>
        </w:rPr>
        <w:t xml:space="preserve"> consider the slide on Individual Risk Factors: Lack of Recent Exposure.</w:t>
      </w:r>
      <w:bookmarkEnd w:id="1"/>
    </w:p>
    <w:p w:rsidR="001E19CC" w:rsidRPr="00F042AC" w:rsidP="00C961DF" w14:paraId="4C8ACC8D" w14:textId="6D711111">
      <w:pPr>
        <w:pStyle w:val="Heading2"/>
        <w:spacing w:line="360" w:lineRule="auto"/>
        <w:ind w:left="0"/>
        <w:rPr>
          <w:rStyle w:val="Strong"/>
          <w:b/>
          <w:bCs w:val="0"/>
        </w:rPr>
      </w:pPr>
      <w:r w:rsidRPr="00F042AC">
        <w:t>COMPREHENSION</w:t>
      </w:r>
      <w:r w:rsidRPr="00F042AC" w:rsidR="009A0AB1">
        <w:t xml:space="preserve"> (LACK OF </w:t>
      </w:r>
      <w:r w:rsidRPr="00F042AC" w:rsidR="00342814">
        <w:t xml:space="preserve">RECENT </w:t>
      </w:r>
      <w:r w:rsidRPr="00F042AC" w:rsidR="009A0AB1">
        <w:t>EXPOSURE)</w:t>
      </w:r>
    </w:p>
    <w:p w:rsidR="000B578E" w:rsidRPr="00F042AC" w:rsidP="0037783A" w14:paraId="7FDFDDAD" w14:textId="482E1466">
      <w:pPr>
        <w:pStyle w:val="ListParagraph"/>
        <w:numPr>
          <w:ilvl w:val="0"/>
          <w:numId w:val="35"/>
        </w:numPr>
        <w:spacing w:after="0" w:line="360" w:lineRule="auto"/>
        <w:ind w:left="720"/>
      </w:pPr>
      <w:r w:rsidRPr="00F042AC">
        <w:t xml:space="preserve">What </w:t>
      </w:r>
      <w:r w:rsidR="001B5B4F">
        <w:t>do you think is the main idea of this slide</w:t>
      </w:r>
      <w:r w:rsidRPr="00F042AC">
        <w:t>?</w:t>
      </w:r>
    </w:p>
    <w:p w:rsidR="000B578E" w:rsidRPr="00F042AC" w:rsidP="0037783A" w14:paraId="4A482E08" w14:textId="4CA161CB">
      <w:pPr>
        <w:numPr>
          <w:ilvl w:val="0"/>
          <w:numId w:val="35"/>
        </w:numPr>
        <w:spacing w:after="0" w:line="360" w:lineRule="auto"/>
        <w:ind w:left="720"/>
        <w:contextualSpacing/>
      </w:pPr>
      <w:r w:rsidRPr="00F042AC">
        <w:t>What action would the message prompt you to take?</w:t>
      </w:r>
    </w:p>
    <w:p w:rsidR="009D1C37" w:rsidRPr="00F042AC" w:rsidP="00E2019C" w14:paraId="49E81CF3" w14:textId="54C1F783">
      <w:pPr>
        <w:numPr>
          <w:ilvl w:val="0"/>
          <w:numId w:val="35"/>
        </w:numPr>
        <w:spacing w:after="0" w:line="360" w:lineRule="auto"/>
        <w:ind w:left="720"/>
        <w:contextualSpacing/>
      </w:pPr>
      <w:r w:rsidRPr="00F042AC">
        <w:t>Is there anything confusing, unclear, or hard to understand?</w:t>
      </w:r>
    </w:p>
    <w:p w:rsidR="009D1C37" w:rsidRPr="00F042AC" w:rsidP="00E2019C" w14:paraId="146D9784" w14:textId="77777777">
      <w:pPr>
        <w:spacing w:after="0" w:line="360" w:lineRule="auto"/>
      </w:pPr>
    </w:p>
    <w:p w:rsidR="005F39BB" w:rsidP="00E55B82" w14:paraId="16908BF4" w14:textId="569A9A66">
      <w:pPr>
        <w:pStyle w:val="Heading2"/>
        <w:numPr>
          <w:ilvl w:val="0"/>
          <w:numId w:val="30"/>
        </w:numPr>
        <w:rPr>
          <w:rStyle w:val="Strong"/>
          <w:b/>
          <w:bCs w:val="0"/>
        </w:rPr>
      </w:pPr>
      <w:r w:rsidRPr="00E55B82">
        <w:rPr>
          <w:rStyle w:val="Strong"/>
          <w:b/>
          <w:bCs w:val="0"/>
        </w:rPr>
        <w:t xml:space="preserve">PRODUCT 1: </w:t>
      </w:r>
      <w:r w:rsidRPr="00E55B82" w:rsidR="009360C8">
        <w:rPr>
          <w:rStyle w:val="Strong"/>
          <w:b/>
          <w:bCs w:val="0"/>
        </w:rPr>
        <w:t>HEAT-RELATED ILLNESSES</w:t>
      </w:r>
      <w:r w:rsidRPr="00E55B82" w:rsidR="0050423C">
        <w:rPr>
          <w:rStyle w:val="Strong"/>
          <w:b/>
          <w:bCs w:val="0"/>
        </w:rPr>
        <w:tab/>
      </w:r>
      <w:r w:rsidRPr="00E55B82" w:rsidR="0050423C">
        <w:rPr>
          <w:rStyle w:val="Strong"/>
          <w:b/>
          <w:bCs w:val="0"/>
        </w:rPr>
        <w:tab/>
      </w:r>
      <w:r w:rsidRPr="00E55B82" w:rsidR="0050423C">
        <w:rPr>
          <w:rStyle w:val="Strong"/>
          <w:b/>
          <w:bCs w:val="0"/>
        </w:rPr>
        <w:tab/>
      </w:r>
      <w:r w:rsidRPr="00E55B82" w:rsidR="0050423C">
        <w:rPr>
          <w:rStyle w:val="Strong"/>
          <w:b/>
          <w:bCs w:val="0"/>
        </w:rPr>
        <w:tab/>
        <w:t>1</w:t>
      </w:r>
      <w:r w:rsidRPr="00E55B82" w:rsidR="00131496">
        <w:rPr>
          <w:rStyle w:val="Strong"/>
          <w:b/>
          <w:bCs w:val="0"/>
        </w:rPr>
        <w:t>5</w:t>
      </w:r>
      <w:r w:rsidRPr="00E55B82" w:rsidR="0050423C">
        <w:rPr>
          <w:rStyle w:val="Strong"/>
          <w:b/>
          <w:bCs w:val="0"/>
        </w:rPr>
        <w:t xml:space="preserve"> MINUTES</w:t>
      </w:r>
    </w:p>
    <w:p w:rsidR="00E55B82" w:rsidRPr="00E55B82" w:rsidP="00E55B82" w14:paraId="04222F7F" w14:textId="77777777"/>
    <w:p w:rsidR="005F39BB" w:rsidRPr="00F042AC" w:rsidP="005F39BB" w14:paraId="721F258E" w14:textId="5C12ABF3">
      <w:pPr>
        <w:rPr>
          <w:rStyle w:val="Strong"/>
          <w:rFonts w:cstheme="minorHAnsi"/>
          <w:i/>
          <w:iCs/>
          <w:color w:val="2F5496" w:themeColor="accent1" w:themeShade="BF"/>
          <w:szCs w:val="20"/>
        </w:rPr>
      </w:pPr>
      <w:r w:rsidRPr="00F042AC">
        <w:rPr>
          <w:rFonts w:cstheme="minorHAnsi"/>
          <w:b/>
          <w:bCs/>
          <w:i/>
          <w:iCs/>
          <w:color w:val="2F5496" w:themeColor="accent1" w:themeShade="BF"/>
          <w:szCs w:val="20"/>
        </w:rPr>
        <w:t>MODERATOR: This next set of slides covers different types of heat-related illnesses. The first intro slides shows a variety of heat-related illnesses. Subsequent slides provide additional details on each heat-related illness. A few examples are provided.</w:t>
      </w:r>
    </w:p>
    <w:p w:rsidR="00F03E4A" w:rsidRPr="00F042AC" w:rsidP="00F03E4A" w14:paraId="4474848A" w14:textId="77777777">
      <w:pPr>
        <w:pStyle w:val="Heading2"/>
        <w:spacing w:line="360" w:lineRule="auto"/>
        <w:ind w:left="0"/>
      </w:pPr>
      <w:r w:rsidRPr="00F042AC">
        <w:t>IMPRESSIONS</w:t>
      </w:r>
    </w:p>
    <w:p w:rsidR="00F03E4A" w:rsidRPr="00F042AC" w:rsidP="00F03E4A" w14:paraId="450D7946" w14:textId="77777777">
      <w:pPr>
        <w:pStyle w:val="ListParagraph"/>
        <w:numPr>
          <w:ilvl w:val="3"/>
          <w:numId w:val="27"/>
        </w:numPr>
        <w:spacing w:after="0" w:line="360" w:lineRule="auto"/>
        <w:ind w:left="720"/>
      </w:pPr>
      <w:r w:rsidRPr="00F042AC">
        <w:rPr>
          <w:rFonts w:cstheme="minorHAnsi"/>
        </w:rPr>
        <w:t>How would you sum up in just a few words your first impression of these slides?</w:t>
      </w:r>
    </w:p>
    <w:p w:rsidR="00F03E4A" w:rsidRPr="00F042AC" w:rsidP="00F03E4A" w14:paraId="30F255C9" w14:textId="77777777">
      <w:pPr>
        <w:pStyle w:val="Heading2"/>
        <w:spacing w:line="360" w:lineRule="auto"/>
        <w:ind w:left="0"/>
      </w:pPr>
      <w:r w:rsidRPr="00F042AC">
        <w:t>LIKES/DISLIKES</w:t>
      </w:r>
    </w:p>
    <w:p w:rsidR="00F03E4A" w:rsidRPr="002C2BAD" w:rsidP="002C2BAD" w14:paraId="1BCAE82B" w14:textId="0F4CA796">
      <w:pPr>
        <w:pStyle w:val="ListParagraph"/>
        <w:numPr>
          <w:ilvl w:val="3"/>
          <w:numId w:val="27"/>
        </w:numPr>
        <w:spacing w:after="0" w:line="360" w:lineRule="auto"/>
        <w:ind w:left="720"/>
        <w:rPr>
          <w:rFonts w:cstheme="minorHAnsi"/>
        </w:rPr>
      </w:pPr>
      <w:r w:rsidRPr="00F042AC">
        <w:rPr>
          <w:rFonts w:cstheme="minorHAnsi"/>
        </w:rPr>
        <w:t xml:space="preserve">Are there </w:t>
      </w:r>
      <w:r w:rsidRPr="00F042AC" w:rsidR="00821A92">
        <w:rPr>
          <w:rFonts w:cstheme="minorHAnsi"/>
        </w:rPr>
        <w:t>specific</w:t>
      </w:r>
      <w:r w:rsidRPr="00F042AC">
        <w:rPr>
          <w:rFonts w:cstheme="minorHAnsi"/>
        </w:rPr>
        <w:t xml:space="preserve"> slides you like/dislike?  What makes you say that</w:t>
      </w:r>
      <w:r w:rsidRPr="002C2BAD">
        <w:rPr>
          <w:rFonts w:cstheme="minorHAnsi"/>
          <w:b/>
          <w:bCs/>
        </w:rPr>
        <w:t>?</w:t>
      </w:r>
      <w:r w:rsidRPr="002C2BAD" w:rsidR="002C2BAD">
        <w:rPr>
          <w:rFonts w:cstheme="minorHAnsi"/>
          <w:b/>
          <w:bCs/>
        </w:rPr>
        <w:t xml:space="preserve"> </w:t>
      </w:r>
      <w:r w:rsidRPr="002C2BAD">
        <w:rPr>
          <w:rFonts w:cstheme="minorHAnsi"/>
          <w:b/>
          <w:bCs/>
        </w:rPr>
        <w:t>PROBE FOR</w:t>
      </w:r>
      <w:r w:rsidRPr="002C2BAD">
        <w:rPr>
          <w:rFonts w:cstheme="minorHAnsi"/>
        </w:rPr>
        <w:t>:</w:t>
      </w:r>
    </w:p>
    <w:p w:rsidR="00F03E4A" w:rsidRPr="00F042AC" w:rsidP="00F03E4A" w14:paraId="52396AB3" w14:textId="77777777">
      <w:pPr>
        <w:pStyle w:val="ListParagraph"/>
        <w:numPr>
          <w:ilvl w:val="0"/>
          <w:numId w:val="28"/>
        </w:numPr>
        <w:spacing w:after="0" w:line="360" w:lineRule="auto"/>
        <w:rPr>
          <w:rFonts w:cstheme="minorHAnsi"/>
        </w:rPr>
      </w:pPr>
      <w:r w:rsidRPr="00F042AC">
        <w:rPr>
          <w:rFonts w:cstheme="minorHAnsi"/>
        </w:rPr>
        <w:t>Images?</w:t>
      </w:r>
    </w:p>
    <w:p w:rsidR="00F03E4A" w:rsidRPr="00F042AC" w:rsidP="00F03E4A" w14:paraId="7FBF2DE4" w14:textId="77777777">
      <w:pPr>
        <w:pStyle w:val="ListParagraph"/>
        <w:numPr>
          <w:ilvl w:val="0"/>
          <w:numId w:val="28"/>
        </w:numPr>
        <w:spacing w:after="0" w:line="360" w:lineRule="auto"/>
        <w:rPr>
          <w:rFonts w:cstheme="minorHAnsi"/>
        </w:rPr>
      </w:pPr>
      <w:r w:rsidRPr="00F042AC">
        <w:rPr>
          <w:rFonts w:cstheme="minorHAnsi"/>
        </w:rPr>
        <w:t>Colors and graphics?</w:t>
      </w:r>
    </w:p>
    <w:p w:rsidR="00F03E4A" w:rsidRPr="00F042AC" w:rsidP="00F03E4A" w14:paraId="64506E00" w14:textId="77777777">
      <w:pPr>
        <w:pStyle w:val="ListParagraph"/>
        <w:numPr>
          <w:ilvl w:val="0"/>
          <w:numId w:val="28"/>
        </w:numPr>
        <w:spacing w:after="0" w:line="360" w:lineRule="auto"/>
        <w:rPr>
          <w:rFonts w:cstheme="minorHAnsi"/>
        </w:rPr>
      </w:pPr>
      <w:r w:rsidRPr="00F042AC">
        <w:rPr>
          <w:rFonts w:cstheme="minorHAnsi"/>
        </w:rPr>
        <w:t>Font type/sizes?</w:t>
      </w:r>
    </w:p>
    <w:p w:rsidR="00F03E4A" w:rsidRPr="00F042AC" w:rsidP="00F03E4A" w14:paraId="7C98DEAC" w14:textId="77777777">
      <w:pPr>
        <w:pStyle w:val="ListParagraph"/>
        <w:numPr>
          <w:ilvl w:val="0"/>
          <w:numId w:val="7"/>
        </w:numPr>
        <w:spacing w:after="0" w:line="360" w:lineRule="auto"/>
        <w:ind w:left="1080"/>
        <w:rPr>
          <w:rFonts w:cstheme="minorHAnsi"/>
        </w:rPr>
      </w:pPr>
      <w:r w:rsidRPr="00F042AC">
        <w:rPr>
          <w:rFonts w:cstheme="minorHAnsi"/>
        </w:rPr>
        <w:t>Length of content? – Too wordy? Sparse?</w:t>
      </w:r>
    </w:p>
    <w:p w:rsidR="00F03E4A" w:rsidRPr="00F042AC" w:rsidP="00F03E4A" w14:paraId="0A205E0A" w14:textId="77777777">
      <w:pPr>
        <w:pStyle w:val="ListParagraph"/>
        <w:numPr>
          <w:ilvl w:val="3"/>
          <w:numId w:val="27"/>
        </w:numPr>
        <w:spacing w:after="0" w:line="360" w:lineRule="auto"/>
        <w:ind w:left="720"/>
        <w:rPr>
          <w:rFonts w:cstheme="minorHAnsi"/>
        </w:rPr>
      </w:pPr>
      <w:r w:rsidRPr="00F042AC">
        <w:rPr>
          <w:rFonts w:cstheme="minorHAnsi"/>
        </w:rPr>
        <w:t>What do you like/dislike about how it is written?</w:t>
      </w:r>
    </w:p>
    <w:p w:rsidR="00F03E4A" w:rsidRPr="00F042AC" w:rsidP="00F03E4A" w14:paraId="16C44AF3" w14:textId="77777777">
      <w:pPr>
        <w:pStyle w:val="ListParagraph"/>
        <w:numPr>
          <w:ilvl w:val="1"/>
          <w:numId w:val="27"/>
        </w:numPr>
        <w:spacing w:after="0" w:line="360" w:lineRule="auto"/>
        <w:rPr>
          <w:rFonts w:cstheme="minorHAnsi"/>
        </w:rPr>
      </w:pPr>
      <w:r w:rsidRPr="00F042AC">
        <w:rPr>
          <w:rFonts w:cstheme="minorHAnsi"/>
        </w:rPr>
        <w:t>Is it easy to read?</w:t>
      </w:r>
    </w:p>
    <w:p w:rsidR="00F03E4A" w:rsidRPr="00F042AC" w:rsidP="00F03E4A" w14:paraId="037C114A" w14:textId="77777777">
      <w:pPr>
        <w:pStyle w:val="ListParagraph"/>
        <w:numPr>
          <w:ilvl w:val="1"/>
          <w:numId w:val="27"/>
        </w:numPr>
        <w:spacing w:after="0" w:line="360" w:lineRule="auto"/>
        <w:rPr>
          <w:rFonts w:cstheme="minorHAnsi"/>
        </w:rPr>
      </w:pPr>
      <w:r w:rsidRPr="00F042AC">
        <w:rPr>
          <w:rFonts w:cstheme="minorHAnsi"/>
        </w:rPr>
        <w:t>Are any words unfamiliar?</w:t>
      </w:r>
    </w:p>
    <w:p w:rsidR="00F03E4A" w:rsidRPr="00F042AC" w:rsidP="00F03E4A" w14:paraId="49B00286" w14:textId="77777777">
      <w:pPr>
        <w:pStyle w:val="ListParagraph"/>
        <w:numPr>
          <w:ilvl w:val="1"/>
          <w:numId w:val="27"/>
        </w:numPr>
        <w:spacing w:after="0" w:line="360" w:lineRule="auto"/>
        <w:rPr>
          <w:rFonts w:cstheme="minorHAnsi"/>
        </w:rPr>
      </w:pPr>
      <w:r w:rsidRPr="00F042AC">
        <w:rPr>
          <w:rFonts w:cstheme="minorHAnsi"/>
        </w:rPr>
        <w:t>Any words/phrases you would replace?</w:t>
      </w:r>
    </w:p>
    <w:p w:rsidR="00F03E4A" w:rsidRPr="00F042AC" w:rsidP="00F03E4A" w14:paraId="005DA2D4" w14:textId="77777777">
      <w:pPr>
        <w:pStyle w:val="ListParagraph"/>
        <w:numPr>
          <w:ilvl w:val="1"/>
          <w:numId w:val="27"/>
        </w:numPr>
        <w:spacing w:after="0" w:line="360" w:lineRule="auto"/>
        <w:rPr>
          <w:rFonts w:cstheme="minorHAnsi"/>
        </w:rPr>
      </w:pPr>
      <w:r w:rsidRPr="00F042AC">
        <w:rPr>
          <w:rFonts w:cstheme="minorHAnsi"/>
        </w:rPr>
        <w:t>Do the slides tell you everything you need to know? Anything missing?</w:t>
      </w:r>
    </w:p>
    <w:p w:rsidR="00F03E4A" w:rsidRPr="00F042AC" w:rsidP="00F03E4A" w14:paraId="233C51D2" w14:textId="77777777">
      <w:pPr>
        <w:pStyle w:val="Heading2"/>
        <w:spacing w:line="360" w:lineRule="auto"/>
        <w:ind w:left="0"/>
      </w:pPr>
      <w:r w:rsidRPr="00F042AC">
        <w:t>IMPROVEMENTS</w:t>
      </w:r>
    </w:p>
    <w:p w:rsidR="00F03E4A" w:rsidRPr="00F042AC" w:rsidP="007A7250" w14:paraId="5C1B9E9C" w14:textId="09B407C7">
      <w:pPr>
        <w:pStyle w:val="ListParagraph"/>
        <w:numPr>
          <w:ilvl w:val="0"/>
          <w:numId w:val="45"/>
        </w:numPr>
        <w:spacing w:after="0" w:line="360" w:lineRule="auto"/>
        <w:rPr>
          <w:rFonts w:cstheme="minorHAnsi"/>
        </w:rPr>
      </w:pPr>
      <w:r w:rsidRPr="00F042AC">
        <w:rPr>
          <w:rFonts w:cstheme="minorHAnsi"/>
        </w:rPr>
        <w:t xml:space="preserve">How can these slides be improved? </w:t>
      </w:r>
    </w:p>
    <w:p w:rsidR="00F03E4A" w:rsidRPr="00F042AC" w:rsidP="007A7250" w14:paraId="2AA0AD2D" w14:textId="14522818">
      <w:pPr>
        <w:pStyle w:val="ListParagraph"/>
        <w:numPr>
          <w:ilvl w:val="0"/>
          <w:numId w:val="45"/>
        </w:numPr>
        <w:spacing w:after="0" w:line="360" w:lineRule="auto"/>
        <w:rPr>
          <w:rFonts w:cstheme="minorHAnsi"/>
        </w:rPr>
      </w:pPr>
      <w:r w:rsidRPr="00F042AC">
        <w:rPr>
          <w:rFonts w:cstheme="minorHAnsi"/>
        </w:rPr>
        <w:t xml:space="preserve">Anything you would change to </w:t>
      </w:r>
      <w:r w:rsidRPr="00F042AC" w:rsidR="00821A92">
        <w:rPr>
          <w:rFonts w:cstheme="minorHAnsi"/>
        </w:rPr>
        <w:t>illustrate the information/message better</w:t>
      </w:r>
      <w:r w:rsidRPr="00F042AC">
        <w:rPr>
          <w:rFonts w:cstheme="minorHAnsi"/>
        </w:rPr>
        <w:t>?</w:t>
      </w:r>
    </w:p>
    <w:p w:rsidR="004D18DA" w:rsidRPr="00F042AC" w:rsidP="00BB51B1" w14:paraId="44C01437" w14:textId="73BB333D">
      <w:pPr>
        <w:pStyle w:val="ListParagraph"/>
        <w:numPr>
          <w:ilvl w:val="0"/>
          <w:numId w:val="45"/>
        </w:numPr>
        <w:spacing w:after="120" w:line="360" w:lineRule="auto"/>
        <w:rPr>
          <w:rFonts w:cstheme="minorHAnsi"/>
        </w:rPr>
      </w:pPr>
      <w:r w:rsidRPr="00F042AC">
        <w:rPr>
          <w:rFonts w:cstheme="minorHAnsi"/>
        </w:rPr>
        <w:t>Any slides you would suggest removing? Why?</w:t>
      </w:r>
    </w:p>
    <w:p w:rsidR="00404437" w:rsidRPr="00F042AC" w:rsidP="00404437" w14:paraId="4D88BAFB" w14:textId="40D46D68">
      <w:pPr>
        <w:rPr>
          <w:b/>
          <w:bCs/>
          <w:i/>
          <w:iCs/>
          <w:color w:val="2F5496" w:themeColor="accent1" w:themeShade="BF"/>
          <w:sz w:val="20"/>
          <w:szCs w:val="20"/>
        </w:rPr>
      </w:pPr>
      <w:r w:rsidRPr="00F042AC">
        <w:rPr>
          <w:rFonts w:cstheme="minorHAnsi"/>
          <w:b/>
          <w:bCs/>
          <w:i/>
          <w:iCs/>
          <w:color w:val="2F5496" w:themeColor="accent1" w:themeShade="BF"/>
          <w:szCs w:val="20"/>
        </w:rPr>
        <w:t xml:space="preserve">MODERATOR: For the </w:t>
      </w:r>
      <w:r w:rsidRPr="00F042AC" w:rsidR="00821A92">
        <w:rPr>
          <w:rFonts w:cstheme="minorHAnsi"/>
          <w:b/>
          <w:bCs/>
          <w:i/>
          <w:iCs/>
          <w:color w:val="2F5496" w:themeColor="accent1" w:themeShade="BF"/>
          <w:szCs w:val="20"/>
        </w:rPr>
        <w:t>following</w:t>
      </w:r>
      <w:r w:rsidRPr="00F042AC">
        <w:rPr>
          <w:rFonts w:cstheme="minorHAnsi"/>
          <w:b/>
          <w:bCs/>
          <w:i/>
          <w:iCs/>
          <w:color w:val="2F5496" w:themeColor="accent1" w:themeShade="BF"/>
          <w:szCs w:val="20"/>
        </w:rPr>
        <w:t xml:space="preserve"> questions, I want you </w:t>
      </w:r>
      <w:r w:rsidRPr="00F042AC" w:rsidR="00821A92">
        <w:rPr>
          <w:rFonts w:cstheme="minorHAnsi"/>
          <w:b/>
          <w:bCs/>
          <w:i/>
          <w:iCs/>
          <w:color w:val="2F5496" w:themeColor="accent1" w:themeShade="BF"/>
          <w:szCs w:val="20"/>
        </w:rPr>
        <w:t>only to</w:t>
      </w:r>
      <w:r w:rsidRPr="00F042AC">
        <w:rPr>
          <w:rFonts w:cstheme="minorHAnsi"/>
          <w:b/>
          <w:bCs/>
          <w:i/>
          <w:iCs/>
          <w:color w:val="2F5496" w:themeColor="accent1" w:themeShade="BF"/>
          <w:szCs w:val="20"/>
        </w:rPr>
        <w:t xml:space="preserve"> consider the slide on Individual Risk Factors: Lack of Recent Exposure.</w:t>
      </w:r>
    </w:p>
    <w:p w:rsidR="00647B06" w14:paraId="19557ACD" w14:textId="4CCF69EB">
      <w:r>
        <w:br w:type="page"/>
      </w:r>
    </w:p>
    <w:p w:rsidR="005F39BB" w:rsidRPr="00F042AC" w:rsidP="005F39BB" w14:paraId="6228C0E3" w14:textId="77777777">
      <w:pPr>
        <w:spacing w:after="0" w:line="360" w:lineRule="auto"/>
      </w:pPr>
    </w:p>
    <w:p w:rsidR="00486C75" w:rsidP="00E55B82" w14:paraId="108A1C59" w14:textId="30695237">
      <w:pPr>
        <w:pStyle w:val="Heading2"/>
        <w:numPr>
          <w:ilvl w:val="0"/>
          <w:numId w:val="30"/>
        </w:numPr>
        <w:rPr>
          <w:rStyle w:val="Strong"/>
          <w:b/>
          <w:bCs w:val="0"/>
        </w:rPr>
      </w:pPr>
      <w:r w:rsidRPr="00E55B82">
        <w:rPr>
          <w:rStyle w:val="Strong"/>
          <w:b/>
          <w:bCs w:val="0"/>
        </w:rPr>
        <w:t>PRODUCT 1: RECOMMENDATIONS FOR HEAT STRESS CONTROL</w:t>
      </w:r>
      <w:r w:rsidR="00540B04">
        <w:rPr>
          <w:rStyle w:val="Strong"/>
          <w:b/>
          <w:bCs w:val="0"/>
        </w:rPr>
        <w:tab/>
      </w:r>
      <w:r w:rsidRPr="00E55B82" w:rsidR="00131496">
        <w:rPr>
          <w:rStyle w:val="Strong"/>
          <w:b/>
          <w:bCs w:val="0"/>
        </w:rPr>
        <w:t>15 MINUTES</w:t>
      </w:r>
    </w:p>
    <w:p w:rsidR="00E55B82" w:rsidRPr="00E55B82" w:rsidP="00E55B82" w14:paraId="3983DCDC" w14:textId="77777777"/>
    <w:p w:rsidR="00486C75" w:rsidRPr="00F042AC" w:rsidP="00486C75" w14:paraId="2732E1F6" w14:textId="3BBF873A">
      <w:pPr>
        <w:rPr>
          <w:rStyle w:val="Strong"/>
          <w:rFonts w:cstheme="minorHAnsi"/>
          <w:i/>
          <w:iCs/>
          <w:color w:val="2F5496" w:themeColor="accent1" w:themeShade="BF"/>
          <w:szCs w:val="20"/>
        </w:rPr>
      </w:pPr>
      <w:r w:rsidRPr="00F042AC">
        <w:rPr>
          <w:rFonts w:cstheme="minorHAnsi"/>
          <w:b/>
          <w:bCs/>
          <w:i/>
          <w:iCs/>
          <w:color w:val="2F5496" w:themeColor="accent1" w:themeShade="BF"/>
          <w:szCs w:val="20"/>
        </w:rPr>
        <w:t>MODERATOR: This last set of slides provides a couple</w:t>
      </w:r>
      <w:r w:rsidRPr="00F042AC" w:rsidR="00821A92">
        <w:rPr>
          <w:rFonts w:cstheme="minorHAnsi"/>
          <w:b/>
          <w:bCs/>
          <w:i/>
          <w:iCs/>
          <w:color w:val="2F5496" w:themeColor="accent1" w:themeShade="BF"/>
          <w:szCs w:val="20"/>
        </w:rPr>
        <w:t xml:space="preserve"> of</w:t>
      </w:r>
      <w:r w:rsidRPr="00F042AC">
        <w:rPr>
          <w:rFonts w:cstheme="minorHAnsi"/>
          <w:b/>
          <w:bCs/>
          <w:i/>
          <w:iCs/>
          <w:color w:val="2F5496" w:themeColor="accent1" w:themeShade="BF"/>
          <w:szCs w:val="20"/>
        </w:rPr>
        <w:t xml:space="preserve"> recommendations for heat stress control at the workplace. These particular recommendations are related to acclimatization and hydration.</w:t>
      </w:r>
    </w:p>
    <w:p w:rsidR="00486C75" w:rsidRPr="00F042AC" w:rsidP="00486C75" w14:paraId="66135BED" w14:textId="77777777">
      <w:pPr>
        <w:pStyle w:val="Heading2"/>
        <w:spacing w:line="360" w:lineRule="auto"/>
        <w:ind w:left="0"/>
      </w:pPr>
      <w:r w:rsidRPr="00F042AC">
        <w:t>IMPRESSIONS</w:t>
      </w:r>
    </w:p>
    <w:p w:rsidR="00486C75" w:rsidRPr="00F042AC" w:rsidP="007A7250" w14:paraId="0FBA90D5" w14:textId="77777777">
      <w:pPr>
        <w:pStyle w:val="ListParagraph"/>
        <w:numPr>
          <w:ilvl w:val="3"/>
          <w:numId w:val="45"/>
        </w:numPr>
        <w:spacing w:after="0" w:line="360" w:lineRule="auto"/>
        <w:ind w:left="720"/>
      </w:pPr>
      <w:r w:rsidRPr="00F042AC">
        <w:rPr>
          <w:rFonts w:cstheme="minorHAnsi"/>
        </w:rPr>
        <w:t>How would you sum up in just a few words your first impression of these slides?</w:t>
      </w:r>
    </w:p>
    <w:p w:rsidR="00486C75" w:rsidRPr="00F042AC" w:rsidP="00486C75" w14:paraId="0352E6EB" w14:textId="77777777">
      <w:pPr>
        <w:pStyle w:val="Heading2"/>
        <w:spacing w:line="360" w:lineRule="auto"/>
        <w:ind w:left="0"/>
      </w:pPr>
      <w:r w:rsidRPr="00F042AC">
        <w:t>LIKES/DISLIKES</w:t>
      </w:r>
    </w:p>
    <w:p w:rsidR="00486C75" w:rsidRPr="00540B04" w:rsidP="00540B04" w14:paraId="7F86ED69" w14:textId="324D41D7">
      <w:pPr>
        <w:pStyle w:val="ListParagraph"/>
        <w:numPr>
          <w:ilvl w:val="3"/>
          <w:numId w:val="45"/>
        </w:numPr>
        <w:spacing w:after="0" w:line="360" w:lineRule="auto"/>
        <w:ind w:left="720"/>
        <w:rPr>
          <w:rFonts w:cstheme="minorHAnsi"/>
        </w:rPr>
      </w:pPr>
      <w:r w:rsidRPr="00F042AC">
        <w:rPr>
          <w:rFonts w:cstheme="minorHAnsi"/>
        </w:rPr>
        <w:t xml:space="preserve">Are there </w:t>
      </w:r>
      <w:r w:rsidRPr="00F042AC" w:rsidR="00821A92">
        <w:rPr>
          <w:rFonts w:cstheme="minorHAnsi"/>
        </w:rPr>
        <w:t>specific</w:t>
      </w:r>
      <w:r w:rsidRPr="00F042AC">
        <w:rPr>
          <w:rFonts w:cstheme="minorHAnsi"/>
        </w:rPr>
        <w:t xml:space="preserve"> slides you like/dislike?  What makes you say that?</w:t>
      </w:r>
      <w:r w:rsidR="00540B04">
        <w:rPr>
          <w:rFonts w:cstheme="minorHAnsi"/>
        </w:rPr>
        <w:t xml:space="preserve">  </w:t>
      </w:r>
      <w:r w:rsidRPr="00540B04">
        <w:rPr>
          <w:rFonts w:cstheme="minorHAnsi"/>
          <w:b/>
          <w:bCs/>
        </w:rPr>
        <w:t>PROBE FOR:</w:t>
      </w:r>
    </w:p>
    <w:p w:rsidR="00486C75" w:rsidRPr="00F042AC" w:rsidP="00486C75" w14:paraId="764EDF62" w14:textId="77777777">
      <w:pPr>
        <w:pStyle w:val="ListParagraph"/>
        <w:numPr>
          <w:ilvl w:val="0"/>
          <w:numId w:val="28"/>
        </w:numPr>
        <w:spacing w:after="0" w:line="360" w:lineRule="auto"/>
        <w:rPr>
          <w:rFonts w:cstheme="minorHAnsi"/>
        </w:rPr>
      </w:pPr>
      <w:r w:rsidRPr="00F042AC">
        <w:rPr>
          <w:rFonts w:cstheme="minorHAnsi"/>
        </w:rPr>
        <w:t>Images?</w:t>
      </w:r>
    </w:p>
    <w:p w:rsidR="00486C75" w:rsidRPr="00F042AC" w:rsidP="00486C75" w14:paraId="4ADCB7C0" w14:textId="77777777">
      <w:pPr>
        <w:pStyle w:val="ListParagraph"/>
        <w:numPr>
          <w:ilvl w:val="0"/>
          <w:numId w:val="28"/>
        </w:numPr>
        <w:spacing w:after="0" w:line="360" w:lineRule="auto"/>
        <w:rPr>
          <w:rFonts w:cstheme="minorHAnsi"/>
        </w:rPr>
      </w:pPr>
      <w:r w:rsidRPr="00F042AC">
        <w:rPr>
          <w:rFonts w:cstheme="minorHAnsi"/>
        </w:rPr>
        <w:t>Colors and graphics?</w:t>
      </w:r>
    </w:p>
    <w:p w:rsidR="00486C75" w:rsidRPr="00F042AC" w:rsidP="00486C75" w14:paraId="1082120D" w14:textId="77777777">
      <w:pPr>
        <w:pStyle w:val="ListParagraph"/>
        <w:numPr>
          <w:ilvl w:val="0"/>
          <w:numId w:val="28"/>
        </w:numPr>
        <w:spacing w:after="0" w:line="360" w:lineRule="auto"/>
        <w:rPr>
          <w:rFonts w:cstheme="minorHAnsi"/>
        </w:rPr>
      </w:pPr>
      <w:r w:rsidRPr="00F042AC">
        <w:rPr>
          <w:rFonts w:cstheme="minorHAnsi"/>
        </w:rPr>
        <w:t>Font type/sizes?</w:t>
      </w:r>
    </w:p>
    <w:p w:rsidR="00486C75" w:rsidRPr="00F042AC" w:rsidP="00486C75" w14:paraId="68FB3345" w14:textId="77777777">
      <w:pPr>
        <w:pStyle w:val="ListParagraph"/>
        <w:numPr>
          <w:ilvl w:val="0"/>
          <w:numId w:val="7"/>
        </w:numPr>
        <w:spacing w:after="0" w:line="360" w:lineRule="auto"/>
        <w:ind w:left="1080"/>
        <w:rPr>
          <w:rFonts w:cstheme="minorHAnsi"/>
        </w:rPr>
      </w:pPr>
      <w:r w:rsidRPr="00F042AC">
        <w:rPr>
          <w:rFonts w:cstheme="minorHAnsi"/>
        </w:rPr>
        <w:t>Length of content? – Too wordy? Sparse?</w:t>
      </w:r>
    </w:p>
    <w:p w:rsidR="00486C75" w:rsidRPr="00F042AC" w:rsidP="007A7250" w14:paraId="53F7016F" w14:textId="77777777">
      <w:pPr>
        <w:pStyle w:val="ListParagraph"/>
        <w:numPr>
          <w:ilvl w:val="3"/>
          <w:numId w:val="45"/>
        </w:numPr>
        <w:spacing w:after="0" w:line="360" w:lineRule="auto"/>
        <w:ind w:left="720"/>
        <w:rPr>
          <w:rFonts w:cstheme="minorHAnsi"/>
        </w:rPr>
      </w:pPr>
      <w:r w:rsidRPr="00F042AC">
        <w:rPr>
          <w:rFonts w:cstheme="minorHAnsi"/>
        </w:rPr>
        <w:t>What do you like/dislike about how it is written?</w:t>
      </w:r>
    </w:p>
    <w:p w:rsidR="00486C75" w:rsidRPr="00F042AC" w:rsidP="007A7250" w14:paraId="45FEDCE9" w14:textId="77777777">
      <w:pPr>
        <w:pStyle w:val="ListParagraph"/>
        <w:numPr>
          <w:ilvl w:val="1"/>
          <w:numId w:val="45"/>
        </w:numPr>
        <w:spacing w:after="0" w:line="360" w:lineRule="auto"/>
        <w:rPr>
          <w:rFonts w:cstheme="minorHAnsi"/>
        </w:rPr>
      </w:pPr>
      <w:r w:rsidRPr="00F042AC">
        <w:rPr>
          <w:rFonts w:cstheme="minorHAnsi"/>
        </w:rPr>
        <w:t>Is it easy to read?</w:t>
      </w:r>
    </w:p>
    <w:p w:rsidR="00486C75" w:rsidRPr="00F042AC" w:rsidP="007A7250" w14:paraId="5D6DAB76" w14:textId="77777777">
      <w:pPr>
        <w:pStyle w:val="ListParagraph"/>
        <w:numPr>
          <w:ilvl w:val="1"/>
          <w:numId w:val="45"/>
        </w:numPr>
        <w:spacing w:after="0" w:line="360" w:lineRule="auto"/>
        <w:rPr>
          <w:rFonts w:cstheme="minorHAnsi"/>
        </w:rPr>
      </w:pPr>
      <w:r w:rsidRPr="00F042AC">
        <w:rPr>
          <w:rFonts w:cstheme="minorHAnsi"/>
        </w:rPr>
        <w:t>Are any words unfamiliar?</w:t>
      </w:r>
    </w:p>
    <w:p w:rsidR="00486C75" w:rsidRPr="00F042AC" w:rsidP="007A7250" w14:paraId="5357BF62" w14:textId="77777777">
      <w:pPr>
        <w:pStyle w:val="ListParagraph"/>
        <w:numPr>
          <w:ilvl w:val="1"/>
          <w:numId w:val="45"/>
        </w:numPr>
        <w:spacing w:after="0" w:line="360" w:lineRule="auto"/>
        <w:rPr>
          <w:rFonts w:cstheme="minorHAnsi"/>
        </w:rPr>
      </w:pPr>
      <w:r w:rsidRPr="00F042AC">
        <w:rPr>
          <w:rFonts w:cstheme="minorHAnsi"/>
        </w:rPr>
        <w:t>Any words/phrases you would replace?</w:t>
      </w:r>
    </w:p>
    <w:p w:rsidR="00486C75" w:rsidRPr="00F042AC" w:rsidP="007A7250" w14:paraId="6855F38E" w14:textId="77777777">
      <w:pPr>
        <w:pStyle w:val="ListParagraph"/>
        <w:numPr>
          <w:ilvl w:val="1"/>
          <w:numId w:val="45"/>
        </w:numPr>
        <w:spacing w:after="0" w:line="360" w:lineRule="auto"/>
        <w:rPr>
          <w:rFonts w:cstheme="minorHAnsi"/>
        </w:rPr>
      </w:pPr>
      <w:r w:rsidRPr="00F042AC">
        <w:rPr>
          <w:rFonts w:cstheme="minorHAnsi"/>
        </w:rPr>
        <w:t>Do the slides tell you everything you need to know? Anything missing?</w:t>
      </w:r>
    </w:p>
    <w:p w:rsidR="00486C75" w:rsidRPr="00F042AC" w:rsidP="00486C75" w14:paraId="446D9070" w14:textId="77777777">
      <w:pPr>
        <w:pStyle w:val="Heading2"/>
        <w:spacing w:line="360" w:lineRule="auto"/>
        <w:ind w:left="0"/>
      </w:pPr>
      <w:r w:rsidRPr="00F042AC">
        <w:t>IMPROVEMENTS</w:t>
      </w:r>
    </w:p>
    <w:p w:rsidR="00486C75" w:rsidRPr="00F042AC" w:rsidP="007D33D1" w14:paraId="3A4AEA36" w14:textId="507525EB">
      <w:pPr>
        <w:pStyle w:val="ListParagraph"/>
        <w:numPr>
          <w:ilvl w:val="0"/>
          <w:numId w:val="36"/>
        </w:numPr>
        <w:spacing w:after="0" w:line="360" w:lineRule="auto"/>
        <w:rPr>
          <w:rFonts w:cstheme="minorHAnsi"/>
        </w:rPr>
      </w:pPr>
      <w:r w:rsidRPr="00F042AC">
        <w:rPr>
          <w:rFonts w:cstheme="minorHAnsi"/>
        </w:rPr>
        <w:t xml:space="preserve">How can these slides be improved? </w:t>
      </w:r>
    </w:p>
    <w:p w:rsidR="00486C75" w:rsidRPr="00F042AC" w:rsidP="005416FE" w14:paraId="6707E511" w14:textId="19B85FC3">
      <w:pPr>
        <w:pStyle w:val="ListParagraph"/>
        <w:numPr>
          <w:ilvl w:val="0"/>
          <w:numId w:val="36"/>
        </w:numPr>
        <w:spacing w:after="0" w:line="360" w:lineRule="auto"/>
        <w:rPr>
          <w:rFonts w:cstheme="minorHAnsi"/>
        </w:rPr>
      </w:pPr>
      <w:r w:rsidRPr="00F042AC">
        <w:rPr>
          <w:rFonts w:cstheme="minorHAnsi"/>
        </w:rPr>
        <w:t xml:space="preserve">Anything you would change to </w:t>
      </w:r>
      <w:r w:rsidRPr="00F042AC" w:rsidR="00821A92">
        <w:rPr>
          <w:rFonts w:cstheme="minorHAnsi"/>
        </w:rPr>
        <w:t>illustrate the information/message better</w:t>
      </w:r>
      <w:r w:rsidRPr="00F042AC">
        <w:rPr>
          <w:rFonts w:cstheme="minorHAnsi"/>
        </w:rPr>
        <w:t>?</w:t>
      </w:r>
    </w:p>
    <w:p w:rsidR="00486C75" w:rsidP="00486C75" w14:paraId="524BA9BB" w14:textId="430E8863">
      <w:pPr>
        <w:pStyle w:val="ListParagraph"/>
        <w:numPr>
          <w:ilvl w:val="0"/>
          <w:numId w:val="36"/>
        </w:numPr>
        <w:spacing w:after="0" w:line="360" w:lineRule="auto"/>
        <w:rPr>
          <w:rFonts w:cstheme="minorHAnsi"/>
        </w:rPr>
      </w:pPr>
      <w:r w:rsidRPr="00F042AC">
        <w:rPr>
          <w:rFonts w:cstheme="minorHAnsi"/>
        </w:rPr>
        <w:t>Any slides you would suggest removing? Why?</w:t>
      </w:r>
    </w:p>
    <w:p w:rsidR="003B58CC" w:rsidRPr="00F042AC" w:rsidP="003B58CC" w14:paraId="1F9326B8" w14:textId="77777777">
      <w:pPr>
        <w:pStyle w:val="ListParagraph"/>
        <w:spacing w:after="0" w:line="360" w:lineRule="auto"/>
        <w:rPr>
          <w:rFonts w:cstheme="minorHAnsi"/>
        </w:rPr>
      </w:pPr>
    </w:p>
    <w:p w:rsidR="00486C75" w:rsidRPr="00F042AC" w:rsidP="00486C75" w14:paraId="19449D5F" w14:textId="3C3A1A69">
      <w:pPr>
        <w:rPr>
          <w:b/>
          <w:bCs/>
          <w:i/>
          <w:iCs/>
          <w:color w:val="2F5496" w:themeColor="accent1" w:themeShade="BF"/>
        </w:rPr>
      </w:pPr>
      <w:r w:rsidRPr="00F042AC">
        <w:rPr>
          <w:rFonts w:cstheme="minorHAnsi"/>
          <w:b/>
          <w:bCs/>
          <w:i/>
          <w:iCs/>
          <w:color w:val="2F5496" w:themeColor="accent1" w:themeShade="BF"/>
          <w:sz w:val="24"/>
        </w:rPr>
        <w:t xml:space="preserve">MODERATOR: For the </w:t>
      </w:r>
      <w:r w:rsidRPr="00F042AC" w:rsidR="00821A92">
        <w:rPr>
          <w:rFonts w:cstheme="minorHAnsi"/>
          <w:b/>
          <w:bCs/>
          <w:i/>
          <w:iCs/>
          <w:color w:val="2F5496" w:themeColor="accent1" w:themeShade="BF"/>
          <w:sz w:val="24"/>
        </w:rPr>
        <w:t>following</w:t>
      </w:r>
      <w:r w:rsidRPr="00F042AC">
        <w:rPr>
          <w:rFonts w:cstheme="minorHAnsi"/>
          <w:b/>
          <w:bCs/>
          <w:i/>
          <w:iCs/>
          <w:color w:val="2F5496" w:themeColor="accent1" w:themeShade="BF"/>
          <w:sz w:val="24"/>
        </w:rPr>
        <w:t xml:space="preserve"> questions, I want you </w:t>
      </w:r>
      <w:r w:rsidRPr="00F042AC" w:rsidR="00821A92">
        <w:rPr>
          <w:rFonts w:cstheme="minorHAnsi"/>
          <w:b/>
          <w:bCs/>
          <w:i/>
          <w:iCs/>
          <w:color w:val="2F5496" w:themeColor="accent1" w:themeShade="BF"/>
          <w:sz w:val="24"/>
        </w:rPr>
        <w:t>only to</w:t>
      </w:r>
      <w:r w:rsidRPr="00F042AC">
        <w:rPr>
          <w:rFonts w:cstheme="minorHAnsi"/>
          <w:b/>
          <w:bCs/>
          <w:i/>
          <w:iCs/>
          <w:color w:val="2F5496" w:themeColor="accent1" w:themeShade="BF"/>
          <w:sz w:val="24"/>
        </w:rPr>
        <w:t xml:space="preserve"> consider the slide on </w:t>
      </w:r>
      <w:r w:rsidR="003303FF">
        <w:rPr>
          <w:rFonts w:cstheme="minorHAnsi"/>
          <w:b/>
          <w:bCs/>
          <w:i/>
          <w:iCs/>
          <w:color w:val="2F5496" w:themeColor="accent1" w:themeShade="BF"/>
          <w:sz w:val="24"/>
        </w:rPr>
        <w:t>A</w:t>
      </w:r>
      <w:r w:rsidRPr="00F042AC">
        <w:rPr>
          <w:rFonts w:cstheme="minorHAnsi"/>
          <w:b/>
          <w:bCs/>
          <w:i/>
          <w:iCs/>
          <w:color w:val="2F5496" w:themeColor="accent1" w:themeShade="BF"/>
          <w:sz w:val="24"/>
        </w:rPr>
        <w:t>cclimatization.</w:t>
      </w:r>
    </w:p>
    <w:p w:rsidR="00486C75" w:rsidRPr="00F042AC" w:rsidP="00EA0177" w14:paraId="78561648" w14:textId="3F3944E2">
      <w:pPr>
        <w:pStyle w:val="Heading2"/>
        <w:spacing w:line="360" w:lineRule="auto"/>
        <w:ind w:left="0"/>
        <w:rPr>
          <w:rStyle w:val="Strong"/>
          <w:b/>
          <w:bCs w:val="0"/>
        </w:rPr>
      </w:pPr>
      <w:r w:rsidRPr="00F042AC">
        <w:t>COMPREHENSION (</w:t>
      </w:r>
      <w:r w:rsidRPr="00F042AC" w:rsidR="0041026C">
        <w:t>ACCLIM</w:t>
      </w:r>
      <w:r w:rsidRPr="00F042AC" w:rsidR="007D33D1">
        <w:t>ATIZATION</w:t>
      </w:r>
      <w:r w:rsidRPr="00F042AC">
        <w:t>)</w:t>
      </w:r>
    </w:p>
    <w:p w:rsidR="00486C75" w:rsidRPr="00F042AC" w:rsidP="00EA0177" w14:paraId="19A1C105" w14:textId="60FD161E">
      <w:pPr>
        <w:pStyle w:val="ListParagraph"/>
        <w:numPr>
          <w:ilvl w:val="0"/>
          <w:numId w:val="36"/>
        </w:numPr>
        <w:spacing w:after="0" w:line="360" w:lineRule="auto"/>
      </w:pPr>
      <w:r>
        <w:t>What do you think is the main idea of this slide</w:t>
      </w:r>
      <w:r w:rsidRPr="00F042AC">
        <w:t>?</w:t>
      </w:r>
    </w:p>
    <w:p w:rsidR="00486C75" w:rsidRPr="00F042AC" w:rsidP="00EA0177" w14:paraId="6D768FD7" w14:textId="77777777">
      <w:pPr>
        <w:numPr>
          <w:ilvl w:val="0"/>
          <w:numId w:val="36"/>
        </w:numPr>
        <w:spacing w:after="0" w:line="360" w:lineRule="auto"/>
        <w:contextualSpacing/>
      </w:pPr>
      <w:r w:rsidRPr="00F042AC">
        <w:t>What action would the message prompt you to take?</w:t>
      </w:r>
    </w:p>
    <w:p w:rsidR="00486C75" w:rsidRPr="00F042AC" w:rsidP="00EA0177" w14:paraId="78791FB1" w14:textId="77777777">
      <w:pPr>
        <w:numPr>
          <w:ilvl w:val="0"/>
          <w:numId w:val="36"/>
        </w:numPr>
        <w:spacing w:after="0" w:line="360" w:lineRule="auto"/>
        <w:contextualSpacing/>
      </w:pPr>
      <w:r w:rsidRPr="00F042AC">
        <w:t>Is there anything confusing, unclear, or hard to understand?</w:t>
      </w:r>
    </w:p>
    <w:p w:rsidR="009D1C37" w:rsidRPr="00F042AC" w:rsidP="00E2019C" w14:paraId="1615C078" w14:textId="46EA9F59">
      <w:pPr>
        <w:numPr>
          <w:ilvl w:val="0"/>
          <w:numId w:val="36"/>
        </w:numPr>
        <w:spacing w:after="0" w:line="360" w:lineRule="auto"/>
        <w:contextualSpacing/>
      </w:pPr>
      <w:r w:rsidRPr="00F042AC">
        <w:t>Were there any words that were unusual or unfamiliar?</w:t>
      </w:r>
    </w:p>
    <w:p w:rsidR="00E85B19" w:rsidRPr="00F042AC" w:rsidP="00E85B19" w14:paraId="4B67B970" w14:textId="54697D3D">
      <w:pPr>
        <w:pStyle w:val="Heading2"/>
        <w:spacing w:line="360" w:lineRule="auto"/>
        <w:ind w:left="0"/>
        <w:rPr>
          <w:rStyle w:val="Strong"/>
          <w:b/>
          <w:bCs w:val="0"/>
        </w:rPr>
      </w:pPr>
      <w:r w:rsidRPr="00F042AC">
        <w:t>BARRIERS TO USE (ACCLIMATIZATION)</w:t>
      </w:r>
    </w:p>
    <w:p w:rsidR="00BD411E" w:rsidRPr="00F042AC" w:rsidP="000A13A3" w14:paraId="556B3B6B" w14:textId="34EA97DC">
      <w:pPr>
        <w:pStyle w:val="ListParagraph"/>
        <w:numPr>
          <w:ilvl w:val="0"/>
          <w:numId w:val="36"/>
        </w:numPr>
        <w:spacing w:line="257" w:lineRule="auto"/>
      </w:pPr>
      <w:r w:rsidRPr="00F042AC">
        <w:t xml:space="preserve">SHOW OF HANDS:  </w:t>
      </w:r>
      <w:r w:rsidRPr="00F042AC">
        <w:t>Would you consider implementing an acclimatization plan?</w:t>
      </w:r>
      <w:r w:rsidRPr="00F042AC" w:rsidR="00EC0B8B">
        <w:t xml:space="preserve">  Why or why not?</w:t>
      </w:r>
    </w:p>
    <w:p w:rsidR="00BD411E" w:rsidRPr="00F042AC" w:rsidP="00BD411E" w14:paraId="0DD352EA" w14:textId="77777777">
      <w:pPr>
        <w:pStyle w:val="ListParagraph"/>
        <w:numPr>
          <w:ilvl w:val="0"/>
          <w:numId w:val="33"/>
        </w:numPr>
        <w:spacing w:line="256" w:lineRule="auto"/>
        <w:ind w:left="1080"/>
      </w:pPr>
      <w:r w:rsidRPr="00F042AC">
        <w:t>How feasible is it that you would try to do this? Please explain.</w:t>
      </w:r>
    </w:p>
    <w:p w:rsidR="00BD411E" w:rsidRPr="00F042AC" w:rsidP="00BD411E" w14:paraId="7F2082B7" w14:textId="77777777">
      <w:pPr>
        <w:pStyle w:val="ListParagraph"/>
        <w:numPr>
          <w:ilvl w:val="0"/>
          <w:numId w:val="33"/>
        </w:numPr>
        <w:spacing w:line="256" w:lineRule="auto"/>
        <w:ind w:left="1080"/>
      </w:pPr>
      <w:r w:rsidRPr="00F042AC">
        <w:t>What makes it hard to do this?</w:t>
      </w:r>
    </w:p>
    <w:p w:rsidR="00BD411E" w:rsidRPr="00F042AC" w:rsidP="00F402B6" w14:paraId="1D43B106" w14:textId="77777777">
      <w:pPr>
        <w:pStyle w:val="ListParagraph"/>
        <w:numPr>
          <w:ilvl w:val="0"/>
          <w:numId w:val="36"/>
        </w:numPr>
        <w:spacing w:line="256" w:lineRule="auto"/>
      </w:pPr>
      <w:r w:rsidRPr="00F042AC">
        <w:t>How easy are these recommendations for you to follow and understand?</w:t>
      </w:r>
    </w:p>
    <w:p w:rsidR="00BD411E" w:rsidRPr="00F042AC" w:rsidP="00BD411E" w14:paraId="48EB0779" w14:textId="31F6E0FB">
      <w:pPr>
        <w:pStyle w:val="ListParagraph"/>
        <w:numPr>
          <w:ilvl w:val="0"/>
          <w:numId w:val="38"/>
        </w:numPr>
        <w:spacing w:line="256" w:lineRule="auto"/>
        <w:ind w:left="1080"/>
      </w:pPr>
      <w:r w:rsidRPr="00F042AC">
        <w:t>What, if anything, makes it difficult to follow? How might this be presented in an easier way?</w:t>
      </w:r>
    </w:p>
    <w:p w:rsidR="00BE6D6B" w:rsidRPr="00F042AC" w:rsidP="00BE6D6B" w14:paraId="6721BED2" w14:textId="197AD987">
      <w:pPr>
        <w:spacing w:line="256" w:lineRule="auto"/>
      </w:pPr>
    </w:p>
    <w:p w:rsidR="00BE6D6B" w:rsidRPr="00F042AC" w:rsidP="00512CAC" w14:paraId="12A480CF" w14:textId="0CE263C6">
      <w:pPr>
        <w:pStyle w:val="Heading2"/>
        <w:numPr>
          <w:ilvl w:val="0"/>
          <w:numId w:val="30"/>
        </w:numPr>
      </w:pPr>
      <w:r w:rsidRPr="00F042AC">
        <w:t xml:space="preserve">PRODUCT 1: </w:t>
      </w:r>
      <w:r w:rsidRPr="00F042AC" w:rsidR="00013D19">
        <w:t>REVIEW OF ALL TRAINING SLIDES</w:t>
      </w:r>
      <w:r w:rsidRPr="00F042AC" w:rsidR="00131496">
        <w:tab/>
      </w:r>
      <w:r w:rsidRPr="00F042AC" w:rsidR="00131496">
        <w:tab/>
      </w:r>
      <w:r w:rsidRPr="00F042AC" w:rsidR="00131496">
        <w:tab/>
        <w:t>5 MINUTES</w:t>
      </w:r>
    </w:p>
    <w:p w:rsidR="00512CAC" w:rsidP="00BD411E" w14:paraId="3DA7AA9C" w14:textId="77777777">
      <w:pPr>
        <w:rPr>
          <w:b/>
          <w:bCs/>
          <w:i/>
          <w:iCs/>
          <w:color w:val="2F5496" w:themeColor="accent1" w:themeShade="BF"/>
          <w:sz w:val="24"/>
        </w:rPr>
      </w:pPr>
    </w:p>
    <w:p w:rsidR="00BD411E" w:rsidRPr="00F042AC" w:rsidP="00BD411E" w14:paraId="7B8A940E" w14:textId="08659F94">
      <w:pPr>
        <w:rPr>
          <w:b/>
          <w:bCs/>
          <w:i/>
          <w:iCs/>
          <w:color w:val="2F5496" w:themeColor="accent1" w:themeShade="BF"/>
        </w:rPr>
      </w:pPr>
      <w:r w:rsidRPr="00F042AC">
        <w:rPr>
          <w:b/>
          <w:bCs/>
          <w:i/>
          <w:iCs/>
          <w:color w:val="2F5496" w:themeColor="accent1" w:themeShade="BF"/>
          <w:sz w:val="24"/>
        </w:rPr>
        <w:t>MODERATOR:</w:t>
      </w:r>
      <w:r w:rsidRPr="00F042AC">
        <w:rPr>
          <w:b/>
          <w:bCs/>
          <w:i/>
          <w:iCs/>
          <w:color w:val="2F5496" w:themeColor="accent1" w:themeShade="BF"/>
        </w:rPr>
        <w:t xml:space="preserve"> For these last questions, consider all the training slides you have just seen.</w:t>
      </w:r>
    </w:p>
    <w:p w:rsidR="00BD411E" w:rsidRPr="00F042AC" w:rsidP="007C3E21" w14:paraId="0E5EDAE5" w14:textId="77777777">
      <w:pPr>
        <w:pStyle w:val="ListParagraph"/>
        <w:numPr>
          <w:ilvl w:val="0"/>
          <w:numId w:val="39"/>
        </w:numPr>
        <w:spacing w:line="360" w:lineRule="auto"/>
      </w:pPr>
      <w:r w:rsidRPr="00F042AC">
        <w:t>Does this training make you want to do anything new or different at work?</w:t>
      </w:r>
    </w:p>
    <w:p w:rsidR="00BD411E" w:rsidRPr="00F042AC" w:rsidP="007C3E21" w14:paraId="680035C4" w14:textId="128E1B70">
      <w:pPr>
        <w:pStyle w:val="ListParagraph"/>
        <w:numPr>
          <w:ilvl w:val="0"/>
          <w:numId w:val="39"/>
        </w:numPr>
        <w:spacing w:line="360" w:lineRule="auto"/>
      </w:pPr>
      <w:r w:rsidRPr="00F042AC">
        <w:t>Would this make you interested in finding out about heat stress prevention in your workplace?</w:t>
      </w:r>
    </w:p>
    <w:p w:rsidR="00BD411E" w:rsidRPr="00F042AC" w:rsidP="007C3E21" w14:paraId="6B1B9158" w14:textId="19756451">
      <w:pPr>
        <w:pStyle w:val="ListParagraph"/>
        <w:numPr>
          <w:ilvl w:val="0"/>
          <w:numId w:val="39"/>
        </w:numPr>
        <w:spacing w:line="360" w:lineRule="auto"/>
      </w:pPr>
      <w:r w:rsidRPr="00F042AC">
        <w:t>Is there anything that could be changed to make it more likely you would be motivated to learn more about heat stress and create or modify your own workplace heat safety plans?</w:t>
      </w:r>
    </w:p>
    <w:p w:rsidR="009D1C37" w:rsidRPr="00F042AC" w:rsidP="00E2019C" w14:paraId="2C637CB0" w14:textId="0373B632">
      <w:pPr>
        <w:spacing w:after="0" w:line="360" w:lineRule="auto"/>
      </w:pPr>
    </w:p>
    <w:p w:rsidR="00055055" w:rsidRPr="00F042AC" w:rsidP="00E2019C" w14:paraId="1476870E" w14:textId="77777777">
      <w:pPr>
        <w:spacing w:after="0" w:line="360" w:lineRule="auto"/>
        <w:rPr>
          <w:rFonts w:cstheme="minorHAnsi"/>
          <w:b/>
          <w:bCs/>
          <w:caps/>
          <w:sz w:val="24"/>
          <w:szCs w:val="24"/>
        </w:rPr>
      </w:pPr>
    </w:p>
    <w:p w:rsidR="00055055" w:rsidRPr="000B2709" w:rsidP="000B2709" w14:paraId="02B3E931" w14:textId="4326D25B">
      <w:pPr>
        <w:pStyle w:val="Heading1"/>
        <w:numPr>
          <w:ilvl w:val="0"/>
          <w:numId w:val="5"/>
        </w:numPr>
        <w:spacing w:line="360" w:lineRule="auto"/>
        <w:ind w:left="360" w:hanging="360"/>
        <w:rPr>
          <w:b w:val="0"/>
          <w:bCs/>
        </w:rPr>
      </w:pPr>
      <w:r w:rsidRPr="00F042AC">
        <w:rPr>
          <w:rStyle w:val="Strong"/>
        </w:rPr>
        <w:t>Product 2: OSHA-NIOSH Heat Safety Tool App</w:t>
      </w:r>
      <w:r w:rsidRPr="00F042AC">
        <w:rPr>
          <w:rStyle w:val="Strong"/>
        </w:rPr>
        <w:tab/>
      </w:r>
      <w:r w:rsidRPr="00F042AC">
        <w:rPr>
          <w:rStyle w:val="Strong"/>
        </w:rPr>
        <w:tab/>
        <w:t>20 MINUTES</w:t>
      </w:r>
    </w:p>
    <w:p w:rsidR="00AC1216" w:rsidRPr="00E864AE" w:rsidP="00E2019C" w14:paraId="14BA0DF7" w14:textId="72445EF9">
      <w:pPr>
        <w:spacing w:after="0" w:line="360" w:lineRule="auto"/>
        <w:rPr>
          <w:b/>
          <w:bCs/>
          <w:i/>
          <w:iCs/>
          <w:caps/>
          <w:color w:val="4472C4" w:themeColor="accent1"/>
          <w:sz w:val="24"/>
          <w:szCs w:val="24"/>
        </w:rPr>
      </w:pPr>
      <w:r w:rsidRPr="00E864AE">
        <w:rPr>
          <w:rFonts w:cstheme="minorHAnsi"/>
          <w:b/>
          <w:bCs/>
          <w:i/>
          <w:iCs/>
          <w:caps/>
          <w:color w:val="4472C4" w:themeColor="accent1"/>
          <w:sz w:val="24"/>
          <w:szCs w:val="24"/>
        </w:rPr>
        <w:t>H</w:t>
      </w:r>
      <w:r w:rsidRPr="00E864AE" w:rsidR="00192459">
        <w:rPr>
          <w:rFonts w:cstheme="minorHAnsi"/>
          <w:b/>
          <w:bCs/>
          <w:i/>
          <w:iCs/>
          <w:color w:val="4472C4" w:themeColor="accent1"/>
          <w:sz w:val="24"/>
          <w:szCs w:val="24"/>
        </w:rPr>
        <w:t>opefully, everyone has downloaded the OSHA-NIOSH Heat Safety Tool app onto their smartphone. Please go ahead and open the app and look at the home</w:t>
      </w:r>
      <w:r w:rsidRPr="00E864AE" w:rsidR="00367BA0">
        <w:rPr>
          <w:rFonts w:cstheme="minorHAnsi"/>
          <w:b/>
          <w:bCs/>
          <w:i/>
          <w:iCs/>
          <w:color w:val="4472C4" w:themeColor="accent1"/>
          <w:sz w:val="24"/>
          <w:szCs w:val="24"/>
        </w:rPr>
        <w:t xml:space="preserve"> </w:t>
      </w:r>
      <w:r w:rsidRPr="00E864AE" w:rsidR="00192459">
        <w:rPr>
          <w:rFonts w:cstheme="minorHAnsi"/>
          <w:b/>
          <w:bCs/>
          <w:i/>
          <w:iCs/>
          <w:color w:val="4472C4" w:themeColor="accent1"/>
          <w:sz w:val="24"/>
          <w:szCs w:val="24"/>
        </w:rPr>
        <w:t xml:space="preserve">screen where you should see </w:t>
      </w:r>
      <w:r w:rsidRPr="00E864AE" w:rsidR="00367BA0">
        <w:rPr>
          <w:rFonts w:cstheme="minorHAnsi"/>
          <w:b/>
          <w:bCs/>
          <w:i/>
          <w:iCs/>
          <w:color w:val="4472C4" w:themeColor="accent1"/>
          <w:sz w:val="24"/>
          <w:szCs w:val="24"/>
        </w:rPr>
        <w:t xml:space="preserve">a meter that displays the heat index. </w:t>
      </w:r>
    </w:p>
    <w:p w:rsidR="00981C88" w:rsidRPr="00F042AC" w:rsidP="00A778A9" w14:paraId="622445C5" w14:textId="3069E46F">
      <w:pPr>
        <w:pStyle w:val="Heading2"/>
        <w:spacing w:line="360" w:lineRule="auto"/>
        <w:ind w:left="0"/>
      </w:pPr>
      <w:bookmarkStart w:id="2" w:name="_Hlk77323921"/>
      <w:r w:rsidRPr="00F042AC">
        <w:t>IMPRESSIONS</w:t>
      </w:r>
    </w:p>
    <w:p w:rsidR="009776E7" w:rsidRPr="00F042AC" w:rsidP="00EB716E" w14:paraId="1EBDCE8F" w14:textId="5DCCB5EB">
      <w:pPr>
        <w:pStyle w:val="ListParagraph"/>
        <w:numPr>
          <w:ilvl w:val="0"/>
          <w:numId w:val="39"/>
        </w:numPr>
        <w:spacing w:line="360" w:lineRule="auto"/>
        <w:rPr>
          <w:rFonts w:cstheme="minorHAnsi"/>
        </w:rPr>
      </w:pPr>
      <w:r w:rsidRPr="00F042AC">
        <w:rPr>
          <w:rFonts w:cstheme="minorHAnsi"/>
        </w:rPr>
        <w:t xml:space="preserve">How would you sum up </w:t>
      </w:r>
      <w:r w:rsidRPr="00F042AC" w:rsidR="00821A92">
        <w:rPr>
          <w:rFonts w:cstheme="minorHAnsi"/>
        </w:rPr>
        <w:t>your first impression of the app’s home screen in just a few words</w:t>
      </w:r>
      <w:r w:rsidRPr="00F042AC">
        <w:rPr>
          <w:rFonts w:cstheme="minorHAnsi"/>
        </w:rPr>
        <w:t xml:space="preserve">? </w:t>
      </w:r>
    </w:p>
    <w:p w:rsidR="009776E7" w:rsidRPr="00F042AC" w:rsidP="00EB716E" w14:paraId="72A9F446" w14:textId="12F44D6B">
      <w:pPr>
        <w:pStyle w:val="ListParagraph"/>
        <w:numPr>
          <w:ilvl w:val="0"/>
          <w:numId w:val="39"/>
        </w:numPr>
        <w:spacing w:line="360" w:lineRule="auto"/>
        <w:rPr>
          <w:rFonts w:cstheme="minorHAnsi"/>
        </w:rPr>
      </w:pPr>
      <w:r w:rsidRPr="00F042AC">
        <w:rPr>
          <w:rFonts w:cstheme="minorHAnsi"/>
        </w:rPr>
        <w:t>Have you heard of this app before? Where? In what setting?</w:t>
      </w:r>
    </w:p>
    <w:p w:rsidR="009776E7" w:rsidRPr="00F042AC" w:rsidP="00A40BC0" w14:paraId="7D0D27B3" w14:textId="77777777">
      <w:pPr>
        <w:pStyle w:val="Heading2"/>
        <w:spacing w:line="360" w:lineRule="auto"/>
        <w:ind w:left="0"/>
      </w:pPr>
      <w:r w:rsidRPr="00F042AC">
        <w:t>LIKES/DISLIKES</w:t>
      </w:r>
    </w:p>
    <w:p w:rsidR="009776E7" w:rsidRPr="00F042AC" w:rsidP="002A56B8" w14:paraId="5D1E1049" w14:textId="01C9273B">
      <w:pPr>
        <w:pStyle w:val="ListParagraph"/>
        <w:numPr>
          <w:ilvl w:val="0"/>
          <w:numId w:val="39"/>
        </w:numPr>
        <w:spacing w:after="0" w:line="360" w:lineRule="auto"/>
        <w:rPr>
          <w:rFonts w:cstheme="minorHAnsi"/>
        </w:rPr>
      </w:pPr>
      <w:r w:rsidRPr="00F042AC">
        <w:rPr>
          <w:rFonts w:cstheme="minorHAnsi"/>
        </w:rPr>
        <w:t xml:space="preserve">What do you like/dislike about the app’s </w:t>
      </w:r>
      <w:r w:rsidRPr="00F042AC" w:rsidR="00DB18CC">
        <w:rPr>
          <w:rFonts w:cstheme="minorHAnsi"/>
        </w:rPr>
        <w:t>appearance?</w:t>
      </w:r>
      <w:r w:rsidRPr="00F042AC">
        <w:rPr>
          <w:rFonts w:cstheme="minorHAnsi"/>
        </w:rPr>
        <w:t xml:space="preserve">  </w:t>
      </w:r>
      <w:r w:rsidRPr="00F042AC">
        <w:rPr>
          <w:rFonts w:cstheme="minorHAnsi"/>
          <w:b/>
          <w:bCs/>
        </w:rPr>
        <w:t>PROBE</w:t>
      </w:r>
      <w:r w:rsidRPr="00F042AC" w:rsidR="005C3AC8">
        <w:rPr>
          <w:rFonts w:cstheme="minorHAnsi"/>
          <w:b/>
          <w:bCs/>
        </w:rPr>
        <w:t xml:space="preserve"> FOR:</w:t>
      </w:r>
    </w:p>
    <w:p w:rsidR="009776E7" w:rsidRPr="00F042AC" w:rsidP="00A40BC0" w14:paraId="3D02609B" w14:textId="1B6D1334">
      <w:pPr>
        <w:numPr>
          <w:ilvl w:val="0"/>
          <w:numId w:val="44"/>
        </w:numPr>
        <w:spacing w:after="0" w:line="360" w:lineRule="auto"/>
        <w:contextualSpacing/>
        <w:rPr>
          <w:rFonts w:cstheme="minorHAnsi"/>
        </w:rPr>
      </w:pPr>
      <w:r w:rsidRPr="00F042AC">
        <w:rPr>
          <w:rFonts w:cstheme="minorHAnsi"/>
        </w:rPr>
        <w:t>Images</w:t>
      </w:r>
      <w:r w:rsidRPr="00F042AC" w:rsidR="00210951">
        <w:rPr>
          <w:rFonts w:cstheme="minorHAnsi"/>
        </w:rPr>
        <w:t xml:space="preserve"> – Are they helpful and engaging?</w:t>
      </w:r>
    </w:p>
    <w:p w:rsidR="009776E7" w:rsidRPr="00F042AC" w:rsidP="00A40BC0" w14:paraId="1F40F580" w14:textId="6C01067E">
      <w:pPr>
        <w:numPr>
          <w:ilvl w:val="0"/>
          <w:numId w:val="44"/>
        </w:numPr>
        <w:spacing w:after="0" w:line="360" w:lineRule="auto"/>
        <w:contextualSpacing/>
        <w:rPr>
          <w:rFonts w:cstheme="minorHAnsi"/>
        </w:rPr>
      </w:pPr>
      <w:r w:rsidRPr="00F042AC">
        <w:rPr>
          <w:rFonts w:cstheme="minorHAnsi"/>
        </w:rPr>
        <w:t>Colors and graphics?</w:t>
      </w:r>
    </w:p>
    <w:p w:rsidR="001120E4" w:rsidRPr="00F042AC" w:rsidP="002A56B8" w14:paraId="634E3CC4" w14:textId="563B58B5">
      <w:pPr>
        <w:pStyle w:val="ListParagraph"/>
        <w:numPr>
          <w:ilvl w:val="0"/>
          <w:numId w:val="39"/>
        </w:numPr>
        <w:spacing w:line="360" w:lineRule="auto"/>
      </w:pPr>
      <w:r>
        <w:t>Do you like how it is written in the precautions list or More Info&gt;More Tips</w:t>
      </w:r>
      <w:r w:rsidRPr="00F042AC">
        <w:t xml:space="preserve">? </w:t>
      </w:r>
    </w:p>
    <w:p w:rsidR="001120E4" w:rsidRPr="00F042AC" w:rsidP="00260DC8" w14:paraId="0102CBBA" w14:textId="28D45976">
      <w:pPr>
        <w:pStyle w:val="ListParagraph"/>
        <w:numPr>
          <w:ilvl w:val="0"/>
          <w:numId w:val="39"/>
        </w:numPr>
        <w:spacing w:line="360" w:lineRule="auto"/>
      </w:pPr>
      <w:r w:rsidRPr="00F042AC">
        <w:t xml:space="preserve">Is there anything confusing, unclear, or hard to understand on the </w:t>
      </w:r>
      <w:r w:rsidRPr="00F042AC" w:rsidR="00752034">
        <w:t>main home screen of the app?</w:t>
      </w:r>
    </w:p>
    <w:p w:rsidR="00752034" w:rsidRPr="00F042AC" w:rsidP="00260DC8" w14:paraId="7578BA69" w14:textId="4862F194">
      <w:pPr>
        <w:pStyle w:val="ListParagraph"/>
        <w:numPr>
          <w:ilvl w:val="0"/>
          <w:numId w:val="39"/>
        </w:numPr>
        <w:spacing w:line="360" w:lineRule="auto"/>
      </w:pPr>
      <w:r w:rsidRPr="00F042AC">
        <w:t>Are there any words or phrases that bother you or that could be said differently?</w:t>
      </w:r>
    </w:p>
    <w:p w:rsidR="00752034" w:rsidP="00260DC8" w14:paraId="16DAA265" w14:textId="64FAE311">
      <w:pPr>
        <w:pStyle w:val="ListParagraph"/>
        <w:numPr>
          <w:ilvl w:val="0"/>
          <w:numId w:val="39"/>
        </w:numPr>
        <w:spacing w:line="360" w:lineRule="auto"/>
      </w:pPr>
      <w:r w:rsidRPr="00F042AC">
        <w:t>Does the app tell you everything you need to know</w:t>
      </w:r>
      <w:r w:rsidR="005300BE">
        <w:t>,</w:t>
      </w:r>
      <w:r w:rsidRPr="00F042AC" w:rsidR="004D0E8C">
        <w:t xml:space="preserve"> or is something missing?</w:t>
      </w:r>
    </w:p>
    <w:p w:rsidR="00F1087A" w:rsidRPr="00F042AC" w:rsidP="00260DC8" w14:paraId="07E5E5C7" w14:textId="29A44F51">
      <w:pPr>
        <w:pStyle w:val="ListParagraph"/>
        <w:numPr>
          <w:ilvl w:val="0"/>
          <w:numId w:val="39"/>
        </w:numPr>
        <w:spacing w:line="360" w:lineRule="auto"/>
      </w:pPr>
      <w:r>
        <w:t>Looking at the image on the app home screen, what is the main idea of this illustration?</w:t>
      </w:r>
    </w:p>
    <w:p w:rsidR="009776E7" w:rsidRPr="00F042AC" w:rsidP="00A40BC0" w14:paraId="263087A0" w14:textId="77777777">
      <w:pPr>
        <w:pStyle w:val="Heading2"/>
        <w:spacing w:before="120" w:after="120" w:line="360" w:lineRule="auto"/>
      </w:pPr>
      <w:r w:rsidRPr="00F042AC">
        <w:t>BARRIERS TO USE</w:t>
      </w:r>
    </w:p>
    <w:p w:rsidR="00890402" w:rsidP="00260DC8" w14:paraId="4B5F470E" w14:textId="77777777">
      <w:pPr>
        <w:pStyle w:val="ListParagraph"/>
        <w:numPr>
          <w:ilvl w:val="0"/>
          <w:numId w:val="39"/>
        </w:numPr>
        <w:spacing w:line="360" w:lineRule="auto"/>
      </w:pPr>
      <w:r>
        <w:t>Would you introduce this app to your workers?  Why or why not?</w:t>
      </w:r>
    </w:p>
    <w:p w:rsidR="00C234A5" w:rsidP="00260DC8" w14:paraId="111171F2" w14:textId="4F4BD271">
      <w:pPr>
        <w:pStyle w:val="ListParagraph"/>
        <w:numPr>
          <w:ilvl w:val="0"/>
          <w:numId w:val="39"/>
        </w:numPr>
        <w:spacing w:line="360" w:lineRule="auto"/>
      </w:pPr>
      <w:r>
        <w:t xml:space="preserve">What are the barriers to using this app </w:t>
      </w:r>
      <w:r>
        <w:t>in the workplace?</w:t>
      </w:r>
      <w:r w:rsidR="00135D7C">
        <w:t xml:space="preserve">  </w:t>
      </w:r>
    </w:p>
    <w:p w:rsidR="00982681" w:rsidP="00260DC8" w14:paraId="1936ED51" w14:textId="5D35DDEC">
      <w:pPr>
        <w:pStyle w:val="ListParagraph"/>
        <w:numPr>
          <w:ilvl w:val="0"/>
          <w:numId w:val="39"/>
        </w:numPr>
        <w:spacing w:line="360" w:lineRule="auto"/>
      </w:pPr>
      <w:r>
        <w:t>Will you download the app for your own use?</w:t>
      </w:r>
    </w:p>
    <w:p w:rsidR="008B4D28" w:rsidP="00260DC8" w14:paraId="3E6E8761" w14:textId="1A972264">
      <w:pPr>
        <w:pStyle w:val="ListParagraph"/>
        <w:numPr>
          <w:ilvl w:val="0"/>
          <w:numId w:val="39"/>
        </w:numPr>
        <w:spacing w:line="360" w:lineRule="auto"/>
      </w:pPr>
      <w:r>
        <w:t>Are there any t</w:t>
      </w:r>
      <w:r w:rsidR="00982681">
        <w:t>ips</w:t>
      </w:r>
      <w:r>
        <w:t xml:space="preserve"> on this app that you would not follow or recommend to your workers?</w:t>
      </w:r>
    </w:p>
    <w:p w:rsidR="0027492D" w:rsidP="00260DC8" w14:paraId="330F24EE" w14:textId="38A9E87B">
      <w:pPr>
        <w:pStyle w:val="ListParagraph"/>
        <w:numPr>
          <w:ilvl w:val="0"/>
          <w:numId w:val="39"/>
        </w:numPr>
        <w:spacing w:line="360" w:lineRule="auto"/>
      </w:pPr>
      <w:r>
        <w:t>What recommendations are difficult/easy?</w:t>
      </w:r>
    </w:p>
    <w:p w:rsidR="00CB0AAA" w:rsidP="00260DC8" w14:paraId="34F75EA6" w14:textId="6D002CD1">
      <w:pPr>
        <w:pStyle w:val="ListParagraph"/>
        <w:numPr>
          <w:ilvl w:val="0"/>
          <w:numId w:val="39"/>
        </w:numPr>
        <w:spacing w:line="360" w:lineRule="auto"/>
      </w:pPr>
      <w:r>
        <w:t>When looking</w:t>
      </w:r>
      <w:r>
        <w:t xml:space="preserve"> at the heat index feature, what does it motivate you to do?</w:t>
      </w:r>
    </w:p>
    <w:p w:rsidR="00FC7385" w:rsidP="00FC7385" w14:paraId="1D59CD5C" w14:textId="3D7C6C0A">
      <w:pPr>
        <w:pStyle w:val="ListParagraph"/>
        <w:numPr>
          <w:ilvl w:val="0"/>
          <w:numId w:val="39"/>
        </w:numPr>
        <w:spacing w:line="360" w:lineRule="auto"/>
      </w:pPr>
      <w:r w:rsidRPr="00F042AC">
        <w:t xml:space="preserve">When looking at the “Precautions,” </w:t>
      </w:r>
      <w:r>
        <w:t>is it doable? How easy/difficult is it to do?</w:t>
      </w:r>
    </w:p>
    <w:p w:rsidR="008E3060" w:rsidRPr="00F042AC" w:rsidP="00A40BC0" w14:paraId="621D27FF" w14:textId="6F3BA6AD">
      <w:pPr>
        <w:pStyle w:val="Heading2"/>
        <w:spacing w:line="360" w:lineRule="auto"/>
      </w:pPr>
      <w:r w:rsidRPr="00F042AC">
        <w:t>IMPROVEMENTS</w:t>
      </w:r>
    </w:p>
    <w:p w:rsidR="008E3060" w:rsidRPr="00F042AC" w:rsidP="00260DC8" w14:paraId="13943B07" w14:textId="47DFAD8B">
      <w:pPr>
        <w:pStyle w:val="ListParagraph"/>
        <w:numPr>
          <w:ilvl w:val="0"/>
          <w:numId w:val="39"/>
        </w:numPr>
        <w:spacing w:line="360" w:lineRule="auto"/>
      </w:pPr>
      <w:r w:rsidRPr="00F042AC">
        <w:t>What would you change to make this app better or more useful?</w:t>
      </w:r>
    </w:p>
    <w:bookmarkEnd w:id="2"/>
    <w:p w:rsidR="00A31A12" w:rsidRPr="00F042AC" w:rsidP="00A40BC0" w14:paraId="2D88DDB0" w14:textId="3495014E">
      <w:pPr>
        <w:spacing w:after="0" w:line="360" w:lineRule="auto"/>
        <w:rPr>
          <w:rFonts w:cstheme="minorHAnsi"/>
        </w:rPr>
      </w:pPr>
    </w:p>
    <w:p w:rsidR="00A31A12" w:rsidRPr="00A31A12" w:rsidP="00513432" w14:paraId="77EF4FF0" w14:textId="0C95F96A">
      <w:pPr>
        <w:spacing w:after="0" w:line="360" w:lineRule="auto"/>
        <w:ind w:firstLine="360"/>
        <w:rPr>
          <w:rFonts w:cstheme="minorHAnsi"/>
          <w:b/>
          <w:bCs/>
        </w:rPr>
      </w:pPr>
      <w:r w:rsidRPr="0097688C">
        <w:rPr>
          <w:rFonts w:cstheme="minorHAnsi"/>
          <w:b/>
          <w:bCs/>
          <w:highlight w:val="yellow"/>
        </w:rPr>
        <w:t xml:space="preserve">TOTAL ESTIMATED TIMING:   </w:t>
      </w:r>
      <w:r w:rsidRPr="0097688C" w:rsidR="00B953B2">
        <w:rPr>
          <w:rFonts w:cstheme="minorHAnsi"/>
          <w:b/>
          <w:bCs/>
          <w:highlight w:val="yellow"/>
        </w:rPr>
        <w:tab/>
      </w:r>
      <w:r w:rsidR="006213B2">
        <w:rPr>
          <w:rFonts w:cstheme="minorHAnsi"/>
          <w:b/>
          <w:bCs/>
          <w:highlight w:val="yellow"/>
        </w:rPr>
        <w:t>90</w:t>
      </w:r>
      <w:r w:rsidRPr="0097688C" w:rsidR="00B953B2">
        <w:rPr>
          <w:rFonts w:cstheme="minorHAnsi"/>
          <w:b/>
          <w:bCs/>
          <w:highlight w:val="yellow"/>
        </w:rPr>
        <w:t xml:space="preserve"> MINUTES</w:t>
      </w:r>
    </w:p>
    <w:sectPr>
      <w:headerReference w:type="even" r:id="rId4"/>
      <w:headerReference w:type="default" r:id="rId5"/>
      <w:footerReference w:type="even" r:id="rId6"/>
      <w:footerReference w:type="default" r:id="rId7"/>
      <w:headerReference w:type="first" r:id="rId8"/>
      <w:footerReference w:type="first" r:id="rId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87A15" w14:paraId="617AEDE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203917016"/>
      <w:docPartObj>
        <w:docPartGallery w:val="Page Numbers (Bottom of Page)"/>
        <w:docPartUnique/>
      </w:docPartObj>
    </w:sdtPr>
    <w:sdtEndPr>
      <w:rPr>
        <w:noProof/>
      </w:rPr>
    </w:sdtEndPr>
    <w:sdtContent>
      <w:p w:rsidR="00433A7D" w14:paraId="00443816" w14:textId="288B60F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433A7D" w14:paraId="2020F842"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87A15" w14:paraId="16453FF2"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87A15" w14:paraId="599F4DB7"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33A7D" w:rsidP="00180AF2" w14:paraId="0AD29FC3" w14:textId="2F3D2383">
    <w:pPr>
      <w:pStyle w:val="Header"/>
      <w:tabs>
        <w:tab w:val="left" w:pos="4149"/>
        <w:tab w:val="clear" w:pos="4680"/>
        <w:tab w:val="clear" w:pos="936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87A15" w14:paraId="2BADA228"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C461B41"/>
    <w:multiLevelType w:val="hybridMultilevel"/>
    <w:tmpl w:val="78361D9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10B17975"/>
    <w:multiLevelType w:val="hybridMultilevel"/>
    <w:tmpl w:val="66AEB558"/>
    <w:lvl w:ilvl="0">
      <w:start w:val="1"/>
      <w:numFmt w:val="bullet"/>
      <w:lvlText w:val=""/>
      <w:lvlJc w:val="left"/>
      <w:pPr>
        <w:ind w:left="1080" w:hanging="360"/>
      </w:pPr>
      <w:rPr>
        <w:rFonts w:ascii="Symbol" w:hAnsi="Symbol" w:hint="default"/>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
    <w:nsid w:val="10EA0BB5"/>
    <w:multiLevelType w:val="hybridMultilevel"/>
    <w:tmpl w:val="95205454"/>
    <w:lvl w:ilvl="0">
      <w:start w:val="1"/>
      <w:numFmt w:val="upperRoman"/>
      <w:lvlText w:val="%1."/>
      <w:lvlJc w:val="left"/>
      <w:pPr>
        <w:ind w:left="720" w:hanging="720"/>
      </w:pPr>
      <w:rPr>
        <w:rFonts w:hint="default"/>
      </w:rPr>
    </w:lvl>
    <w:lvl w:ilvl="1">
      <w:start w:val="1"/>
      <w:numFmt w:val="bullet"/>
      <w:lvlText w:val=""/>
      <w:lvlJc w:val="left"/>
      <w:pPr>
        <w:ind w:left="1080" w:hanging="360"/>
      </w:pPr>
      <w:rPr>
        <w:rFonts w:ascii="Symbol" w:hAnsi="Symbol" w:hint="default"/>
      </w:rPr>
    </w:lvl>
    <w:lvl w:ilvl="2">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
    <w:nsid w:val="14FF3345"/>
    <w:multiLevelType w:val="hybridMultilevel"/>
    <w:tmpl w:val="5B8222B0"/>
    <w:lvl w:ilvl="0">
      <w:start w:val="1"/>
      <w:numFmt w:val="bullet"/>
      <w:lvlText w:val=""/>
      <w:lvlJc w:val="left"/>
      <w:pPr>
        <w:ind w:left="1440" w:hanging="360"/>
      </w:pPr>
      <w:rPr>
        <w:rFonts w:ascii="Symbol" w:hAnsi="Symbol" w:hint="default"/>
      </w:rPr>
    </w:lvl>
    <w:lvl w:ilvl="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4">
    <w:nsid w:val="1CA2208F"/>
    <w:multiLevelType w:val="hybridMultilevel"/>
    <w:tmpl w:val="A1DCEB48"/>
    <w:lvl w:ilvl="0">
      <w:start w:val="1"/>
      <w:numFmt w:val="bullet"/>
      <w:lvlText w:val=""/>
      <w:lvlJc w:val="left"/>
      <w:pPr>
        <w:ind w:left="1080" w:hanging="360"/>
      </w:pPr>
      <w:rPr>
        <w:rFonts w:ascii="Symbol" w:hAnsi="Symbol" w:hint="default"/>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
    <w:nsid w:val="1D784B98"/>
    <w:multiLevelType w:val="hybridMultilevel"/>
    <w:tmpl w:val="775A4DCE"/>
    <w:lvl w:ilvl="0">
      <w:start w:val="1"/>
      <w:numFmt w:val="upperRoman"/>
      <w:lvlText w:val="%1."/>
      <w:lvlJc w:val="left"/>
      <w:pPr>
        <w:ind w:left="720" w:hanging="720"/>
      </w:pPr>
      <w:rPr>
        <w:rFonts w:hint="default"/>
      </w:rPr>
    </w:lvl>
    <w:lvl w:ilvl="1">
      <w:start w:val="1"/>
      <w:numFmt w:val="decimal"/>
      <w:lvlText w:val="%2."/>
      <w:lvlJc w:val="left"/>
      <w:pPr>
        <w:ind w:left="1080" w:hanging="360"/>
      </w:pPr>
      <w:rPr>
        <w:rFonts w:hint="default"/>
      </w:rPr>
    </w:lvl>
    <w:lvl w:ilvl="2">
      <w:start w:val="1"/>
      <w:numFmt w:val="bullet"/>
      <w:lvlText w:val=""/>
      <w:lvlJc w:val="left"/>
      <w:pPr>
        <w:ind w:left="1800" w:hanging="180"/>
      </w:pPr>
      <w:rPr>
        <w:rFonts w:ascii="Symbol" w:hAnsi="Symbol" w:hint="default"/>
      </w:r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
    <w:nsid w:val="1D8369BF"/>
    <w:multiLevelType w:val="hybridMultilevel"/>
    <w:tmpl w:val="E5349B98"/>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1EBB157C"/>
    <w:multiLevelType w:val="hybridMultilevel"/>
    <w:tmpl w:val="4EC443BE"/>
    <w:lvl w:ilvl="0">
      <w:start w:val="1"/>
      <w:numFmt w:val="lowerLetter"/>
      <w:lvlText w:val="%1."/>
      <w:lvlJc w:val="left"/>
      <w:pPr>
        <w:ind w:left="1440" w:hanging="360"/>
      </w:pPr>
      <w:rPr>
        <w:rFonts w:hint="default"/>
      </w:rPr>
    </w:lvl>
    <w:lvl w:ilvl="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8">
    <w:nsid w:val="1EE27073"/>
    <w:multiLevelType w:val="hybridMultilevel"/>
    <w:tmpl w:val="98EE8D5C"/>
    <w:lvl w:ilvl="0">
      <w:start w:val="1"/>
      <w:numFmt w:val="bullet"/>
      <w:lvlText w:val=""/>
      <w:lvlJc w:val="left"/>
      <w:pPr>
        <w:ind w:left="1080" w:hanging="360"/>
      </w:pPr>
      <w:rPr>
        <w:rFonts w:ascii="Symbol" w:hAnsi="Symbol" w:hint="default"/>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9">
    <w:nsid w:val="218A5746"/>
    <w:multiLevelType w:val="hybridMultilevel"/>
    <w:tmpl w:val="9CBE9860"/>
    <w:lvl w:ilvl="0">
      <w:start w:val="1"/>
      <w:numFmt w:val="upperRoman"/>
      <w:lvlText w:val="%1."/>
      <w:lvlJc w:val="left"/>
      <w:pPr>
        <w:ind w:left="720" w:hanging="720"/>
      </w:pPr>
      <w:rPr>
        <w:rFonts w:hint="default"/>
      </w:rPr>
    </w:lvl>
    <w:lvl w:ilvl="1">
      <w:start w:val="1"/>
      <w:numFmt w:val="bullet"/>
      <w:lvlText w:val=""/>
      <w:lvlJc w:val="left"/>
      <w:pPr>
        <w:ind w:left="1080" w:hanging="360"/>
      </w:pPr>
      <w:rPr>
        <w:rFonts w:ascii="Symbol" w:hAnsi="Symbol" w:hint="default"/>
      </w:r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0">
    <w:nsid w:val="2582170C"/>
    <w:multiLevelType w:val="hybridMultilevel"/>
    <w:tmpl w:val="D8606870"/>
    <w:lvl w:ilvl="0">
      <w:start w:val="1"/>
      <w:numFmt w:val="bullet"/>
      <w:lvlText w:val=""/>
      <w:lvlJc w:val="left"/>
      <w:pPr>
        <w:ind w:left="1080" w:hanging="360"/>
      </w:pPr>
      <w:rPr>
        <w:rFonts w:ascii="Symbol" w:hAnsi="Symbol" w:hint="default"/>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1">
    <w:nsid w:val="26652B06"/>
    <w:multiLevelType w:val="hybridMultilevel"/>
    <w:tmpl w:val="26281EAA"/>
    <w:lvl w:ilvl="0">
      <w:start w:val="4"/>
      <w:numFmt w:val="decimal"/>
      <w:lvlText w:val="%1."/>
      <w:lvlJc w:val="left"/>
      <w:pPr>
        <w:ind w:left="1080" w:hanging="360"/>
      </w:pPr>
      <w:rPr>
        <w:rFonts w:hint="default"/>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2">
    <w:nsid w:val="27466B16"/>
    <w:multiLevelType w:val="hybridMultilevel"/>
    <w:tmpl w:val="E454EE30"/>
    <w:lvl w:ilvl="0">
      <w:start w:val="1"/>
      <w:numFmt w:val="decimal"/>
      <w:lvlText w:val="%1."/>
      <w:lvlJc w:val="left"/>
      <w:pPr>
        <w:ind w:left="1800" w:hanging="36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13">
    <w:nsid w:val="28190A74"/>
    <w:multiLevelType w:val="hybridMultilevel"/>
    <w:tmpl w:val="696CE846"/>
    <w:lvl w:ilvl="0">
      <w:start w:val="1"/>
      <w:numFmt w:val="bullet"/>
      <w:lvlText w:val=""/>
      <w:lvlJc w:val="left"/>
      <w:pPr>
        <w:ind w:left="1440" w:hanging="360"/>
      </w:pPr>
      <w:rPr>
        <w:rFonts w:ascii="Symbol" w:hAnsi="Symbol" w:hint="default"/>
      </w:rPr>
    </w:lvl>
    <w:lvl w:ilvl="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4">
    <w:nsid w:val="2CD343CF"/>
    <w:multiLevelType w:val="hybridMultilevel"/>
    <w:tmpl w:val="43DE3184"/>
    <w:lvl w:ilvl="0">
      <w:start w:val="1"/>
      <w:numFmt w:val="decimal"/>
      <w:lvlText w:val="%1."/>
      <w:lvlJc w:val="left"/>
      <w:pPr>
        <w:ind w:left="1800" w:hanging="36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15">
    <w:nsid w:val="2E466F0B"/>
    <w:multiLevelType w:val="hybridMultilevel"/>
    <w:tmpl w:val="4EC443BE"/>
    <w:lvl w:ilvl="0">
      <w:start w:val="1"/>
      <w:numFmt w:val="lowerLetter"/>
      <w:lvlText w:val="%1."/>
      <w:lvlJc w:val="left"/>
      <w:pPr>
        <w:ind w:left="1440" w:hanging="360"/>
      </w:pPr>
      <w:rPr>
        <w:rFonts w:hint="default"/>
      </w:rPr>
    </w:lvl>
    <w:lvl w:ilvl="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6">
    <w:nsid w:val="2EF655BD"/>
    <w:multiLevelType w:val="hybridMultilevel"/>
    <w:tmpl w:val="FF40E57E"/>
    <w:lvl w:ilvl="0">
      <w:start w:val="1"/>
      <w:numFmt w:val="decimal"/>
      <w:lvlText w:val="%1."/>
      <w:lvlJc w:val="left"/>
      <w:pPr>
        <w:ind w:left="108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31635AD3"/>
    <w:multiLevelType w:val="hybridMultilevel"/>
    <w:tmpl w:val="5DFE629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392F0F28"/>
    <w:multiLevelType w:val="hybridMultilevel"/>
    <w:tmpl w:val="7AAEC0EC"/>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9">
    <w:nsid w:val="393C613E"/>
    <w:multiLevelType w:val="hybridMultilevel"/>
    <w:tmpl w:val="C52A596A"/>
    <w:lvl w:ilvl="0">
      <w:start w:val="4"/>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3A7F5543"/>
    <w:multiLevelType w:val="hybridMultilevel"/>
    <w:tmpl w:val="42121D72"/>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1">
    <w:nsid w:val="3DE35C20"/>
    <w:multiLevelType w:val="hybridMultilevel"/>
    <w:tmpl w:val="F27AE590"/>
    <w:lvl w:ilvl="0">
      <w:start w:val="1"/>
      <w:numFmt w:val="upperRoman"/>
      <w:lvlText w:val="%1."/>
      <w:lvlJc w:val="left"/>
      <w:pPr>
        <w:ind w:left="720" w:hanging="720"/>
      </w:pPr>
      <w:rPr>
        <w:rFonts w:hint="default"/>
      </w:rPr>
    </w:lvl>
    <w:lvl w:ilvl="1">
      <w:start w:val="1"/>
      <w:numFmt w:val="bullet"/>
      <w:lvlText w:val=""/>
      <w:lvlJc w:val="left"/>
      <w:pPr>
        <w:ind w:left="1080" w:hanging="360"/>
      </w:pPr>
      <w:rPr>
        <w:rFonts w:ascii="Symbol" w:hAnsi="Symbol" w:hint="default"/>
      </w:rPr>
    </w:lvl>
    <w:lvl w:ilvl="2">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2">
    <w:nsid w:val="3E6F76A2"/>
    <w:multiLevelType w:val="hybridMultilevel"/>
    <w:tmpl w:val="FEB878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42561A88"/>
    <w:multiLevelType w:val="hybridMultilevel"/>
    <w:tmpl w:val="9A8A18B4"/>
    <w:lvl w:ilvl="0">
      <w:start w:val="1"/>
      <w:numFmt w:val="bullet"/>
      <w:lvlText w:val=""/>
      <w:lvlJc w:val="left"/>
      <w:pPr>
        <w:ind w:left="1440" w:hanging="360"/>
      </w:pPr>
      <w:rPr>
        <w:rFonts w:ascii="Symbol" w:hAnsi="Symbol" w:hint="default"/>
      </w:rPr>
    </w:lvl>
    <w:lvl w:ilvl="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4">
    <w:nsid w:val="426D1CAF"/>
    <w:multiLevelType w:val="hybridMultilevel"/>
    <w:tmpl w:val="22C44288"/>
    <w:lvl w:ilvl="0">
      <w:start w:val="1"/>
      <w:numFmt w:val="lowerLetter"/>
      <w:lvlText w:val="%1."/>
      <w:lvlJc w:val="left"/>
      <w:pPr>
        <w:ind w:left="1440" w:hanging="360"/>
      </w:pPr>
      <w:rPr>
        <w:rFonts w:hint="default"/>
      </w:rPr>
    </w:lvl>
    <w:lvl w:ilvl="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5">
    <w:nsid w:val="43E26B48"/>
    <w:multiLevelType w:val="hybridMultilevel"/>
    <w:tmpl w:val="FF40E57E"/>
    <w:lvl w:ilvl="0">
      <w:start w:val="1"/>
      <w:numFmt w:val="decimal"/>
      <w:lvlText w:val="%1."/>
      <w:lvlJc w:val="left"/>
      <w:pPr>
        <w:ind w:left="108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449B22F2"/>
    <w:multiLevelType w:val="hybridMultilevel"/>
    <w:tmpl w:val="C2BA04BC"/>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7">
    <w:nsid w:val="472B7B6B"/>
    <w:multiLevelType w:val="hybridMultilevel"/>
    <w:tmpl w:val="9808F548"/>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8">
    <w:nsid w:val="4BA9620D"/>
    <w:multiLevelType w:val="hybridMultilevel"/>
    <w:tmpl w:val="9A900E9A"/>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9">
    <w:nsid w:val="4E747E54"/>
    <w:multiLevelType w:val="hybridMultilevel"/>
    <w:tmpl w:val="5B8A376C"/>
    <w:lvl w:ilvl="0">
      <w:start w:val="1"/>
      <w:numFmt w:val="upperRoman"/>
      <w:lvlText w:val="%1."/>
      <w:lvlJc w:val="left"/>
      <w:pPr>
        <w:ind w:left="720" w:hanging="720"/>
      </w:pPr>
      <w:rPr>
        <w:rFonts w:hint="default"/>
      </w:rPr>
    </w:lvl>
    <w:lvl w:ilvl="1">
      <w:start w:val="1"/>
      <w:numFmt w:val="bullet"/>
      <w:lvlText w:val=""/>
      <w:lvlJc w:val="left"/>
      <w:pPr>
        <w:ind w:left="1080" w:hanging="360"/>
      </w:pPr>
      <w:rPr>
        <w:rFonts w:ascii="Symbol" w:hAnsi="Symbol" w:hint="default"/>
      </w:rPr>
    </w:lvl>
    <w:lvl w:ilvl="2">
      <w:start w:val="1"/>
      <w:numFmt w:val="bullet"/>
      <w:lvlText w:val=""/>
      <w:lvlJc w:val="left"/>
      <w:pPr>
        <w:ind w:left="1800" w:hanging="180"/>
      </w:pPr>
      <w:rPr>
        <w:rFonts w:ascii="Symbol" w:hAnsi="Symbol" w:hint="default"/>
      </w:rPr>
    </w:lvl>
    <w:lvl w:ilvl="3">
      <w:start w:val="1"/>
      <w:numFmt w:val="decimal"/>
      <w:lvlText w:val="%4."/>
      <w:lvlJc w:val="left"/>
      <w:pPr>
        <w:ind w:left="2520" w:hanging="360"/>
      </w:pPr>
      <w:rPr>
        <w:rFonts w:cstheme="minorHAnsi" w:hint="default"/>
      </w:rPr>
    </w:lvl>
    <w:lvl w:ilvl="4">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0">
    <w:nsid w:val="4FC20803"/>
    <w:multiLevelType w:val="hybridMultilevel"/>
    <w:tmpl w:val="9F88B646"/>
    <w:lvl w:ilvl="0">
      <w:start w:val="1"/>
      <w:numFmt w:val="lowerLetter"/>
      <w:lvlText w:val="%1."/>
      <w:lvlJc w:val="left"/>
      <w:pPr>
        <w:ind w:left="1440" w:hanging="360"/>
      </w:pPr>
      <w:rPr>
        <w:rFonts w:hint="default"/>
      </w:rPr>
    </w:lvl>
    <w:lvl w:ilvl="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1">
    <w:nsid w:val="522A5F0C"/>
    <w:multiLevelType w:val="hybridMultilevel"/>
    <w:tmpl w:val="A4BA139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2">
    <w:nsid w:val="533C6457"/>
    <w:multiLevelType w:val="hybridMultilevel"/>
    <w:tmpl w:val="45B48A9C"/>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3">
    <w:nsid w:val="575E715B"/>
    <w:multiLevelType w:val="hybridMultilevel"/>
    <w:tmpl w:val="E4E858B4"/>
    <w:lvl w:ilvl="0">
      <w:start w:val="1"/>
      <w:numFmt w:val="bullet"/>
      <w:lvlText w:val=""/>
      <w:lvlJc w:val="left"/>
      <w:pPr>
        <w:ind w:left="1800" w:hanging="720"/>
      </w:pPr>
      <w:rPr>
        <w:rFonts w:ascii="Symbol" w:hAnsi="Symbol" w:hint="default"/>
      </w:rPr>
    </w:lvl>
    <w:lvl w:ilvl="1">
      <w:start w:val="1"/>
      <w:numFmt w:val="decimal"/>
      <w:lvlText w:val="%2."/>
      <w:lvlJc w:val="left"/>
      <w:pPr>
        <w:ind w:left="2160" w:hanging="360"/>
      </w:pPr>
      <w:rPr>
        <w:rFonts w:hint="default"/>
      </w:r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4">
    <w:nsid w:val="5952745A"/>
    <w:multiLevelType w:val="hybridMultilevel"/>
    <w:tmpl w:val="8E502606"/>
    <w:lvl w:ilvl="0">
      <w:start w:val="1"/>
      <w:numFmt w:val="upp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5">
    <w:nsid w:val="5A9A0CC7"/>
    <w:multiLevelType w:val="hybridMultilevel"/>
    <w:tmpl w:val="490A932C"/>
    <w:lvl w:ilvl="0">
      <w:start w:val="4"/>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nsid w:val="5B744A5E"/>
    <w:multiLevelType w:val="hybridMultilevel"/>
    <w:tmpl w:val="662AF9AC"/>
    <w:lvl w:ilvl="0">
      <w:start w:val="1"/>
      <w:numFmt w:val="bullet"/>
      <w:lvlText w:val=""/>
      <w:lvlJc w:val="left"/>
      <w:pPr>
        <w:ind w:left="1080" w:hanging="360"/>
      </w:pPr>
      <w:rPr>
        <w:rFonts w:ascii="Symbol" w:hAnsi="Symbol" w:hint="default"/>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7">
    <w:nsid w:val="5F410606"/>
    <w:multiLevelType w:val="hybridMultilevel"/>
    <w:tmpl w:val="DA20A74E"/>
    <w:lvl w:ilvl="0">
      <w:start w:val="1"/>
      <w:numFmt w:val="upperLetter"/>
      <w:pStyle w:val="Heading1"/>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8">
    <w:nsid w:val="62BC7F10"/>
    <w:multiLevelType w:val="hybridMultilevel"/>
    <w:tmpl w:val="A254F76A"/>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9">
    <w:nsid w:val="63546C96"/>
    <w:multiLevelType w:val="hybridMultilevel"/>
    <w:tmpl w:val="E88E1F56"/>
    <w:lvl w:ilvl="0">
      <w:start w:val="1"/>
      <w:numFmt w:val="upperRoman"/>
      <w:lvlText w:val="%1."/>
      <w:lvlJc w:val="left"/>
      <w:pPr>
        <w:ind w:left="720" w:hanging="720"/>
      </w:pPr>
      <w:rPr>
        <w:rFonts w:hint="default"/>
      </w:rPr>
    </w:lvl>
    <w:lvl w:ilvl="1">
      <w:start w:val="1"/>
      <w:numFmt w:val="bullet"/>
      <w:lvlText w:val=""/>
      <w:lvlJc w:val="left"/>
      <w:pPr>
        <w:ind w:left="1080" w:hanging="360"/>
      </w:pPr>
      <w:rPr>
        <w:rFonts w:ascii="Symbol" w:hAnsi="Symbol" w:hint="default"/>
      </w:rPr>
    </w:lvl>
    <w:lvl w:ilvl="2">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0">
    <w:nsid w:val="672423E5"/>
    <w:multiLevelType w:val="hybridMultilevel"/>
    <w:tmpl w:val="8876BD54"/>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1">
    <w:nsid w:val="68111AED"/>
    <w:multiLevelType w:val="hybridMultilevel"/>
    <w:tmpl w:val="4EC443BE"/>
    <w:lvl w:ilvl="0">
      <w:start w:val="1"/>
      <w:numFmt w:val="lowerLetter"/>
      <w:lvlText w:val="%1."/>
      <w:lvlJc w:val="left"/>
      <w:pPr>
        <w:ind w:left="2160" w:hanging="360"/>
      </w:pPr>
      <w:rPr>
        <w:rFonts w:hint="default"/>
      </w:rPr>
    </w:lvl>
    <w:lvl w:ilvl="1">
      <w:start w:val="1"/>
      <w:numFmt w:val="lowerLetter"/>
      <w:lvlText w:val="%2."/>
      <w:lvlJc w:val="left"/>
      <w:pPr>
        <w:ind w:left="2880" w:hanging="360"/>
      </w:pPr>
    </w:lvl>
    <w:lvl w:ilvl="2" w:tentative="1">
      <w:start w:val="1"/>
      <w:numFmt w:val="lowerRoman"/>
      <w:lvlText w:val="%3."/>
      <w:lvlJc w:val="right"/>
      <w:pPr>
        <w:ind w:left="3600" w:hanging="180"/>
      </w:pPr>
    </w:lvl>
    <w:lvl w:ilvl="3" w:tentative="1">
      <w:start w:val="1"/>
      <w:numFmt w:val="decimal"/>
      <w:lvlText w:val="%4."/>
      <w:lvlJc w:val="left"/>
      <w:pPr>
        <w:ind w:left="4320" w:hanging="360"/>
      </w:pPr>
    </w:lvl>
    <w:lvl w:ilvl="4" w:tentative="1">
      <w:start w:val="1"/>
      <w:numFmt w:val="lowerLetter"/>
      <w:lvlText w:val="%5."/>
      <w:lvlJc w:val="left"/>
      <w:pPr>
        <w:ind w:left="5040" w:hanging="360"/>
      </w:pPr>
    </w:lvl>
    <w:lvl w:ilvl="5" w:tentative="1">
      <w:start w:val="1"/>
      <w:numFmt w:val="lowerRoman"/>
      <w:lvlText w:val="%6."/>
      <w:lvlJc w:val="right"/>
      <w:pPr>
        <w:ind w:left="5760" w:hanging="180"/>
      </w:pPr>
    </w:lvl>
    <w:lvl w:ilvl="6" w:tentative="1">
      <w:start w:val="1"/>
      <w:numFmt w:val="decimal"/>
      <w:lvlText w:val="%7."/>
      <w:lvlJc w:val="left"/>
      <w:pPr>
        <w:ind w:left="6480" w:hanging="360"/>
      </w:pPr>
    </w:lvl>
    <w:lvl w:ilvl="7" w:tentative="1">
      <w:start w:val="1"/>
      <w:numFmt w:val="lowerLetter"/>
      <w:lvlText w:val="%8."/>
      <w:lvlJc w:val="left"/>
      <w:pPr>
        <w:ind w:left="7200" w:hanging="360"/>
      </w:pPr>
    </w:lvl>
    <w:lvl w:ilvl="8" w:tentative="1">
      <w:start w:val="1"/>
      <w:numFmt w:val="lowerRoman"/>
      <w:lvlText w:val="%9."/>
      <w:lvlJc w:val="right"/>
      <w:pPr>
        <w:ind w:left="7920" w:hanging="180"/>
      </w:pPr>
    </w:lvl>
  </w:abstractNum>
  <w:abstractNum w:abstractNumId="42">
    <w:nsid w:val="6BED3C8A"/>
    <w:multiLevelType w:val="hybridMultilevel"/>
    <w:tmpl w:val="555294A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3">
    <w:nsid w:val="6E1B526F"/>
    <w:multiLevelType w:val="hybridMultilevel"/>
    <w:tmpl w:val="7EC84C52"/>
    <w:lvl w:ilvl="0">
      <w:start w:val="1"/>
      <w:numFmt w:val="upperLetter"/>
      <w:lvlText w:val="%1."/>
      <w:lvlJc w:val="left"/>
      <w:pPr>
        <w:ind w:left="720" w:hanging="360"/>
      </w:pPr>
      <w:rPr>
        <w:rFonts w:hint="default"/>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4">
    <w:nsid w:val="6FBF4702"/>
    <w:multiLevelType w:val="hybridMultilevel"/>
    <w:tmpl w:val="9F52AA0A"/>
    <w:lvl w:ilvl="0">
      <w:start w:val="1"/>
      <w:numFmt w:val="bullet"/>
      <w:lvlText w:val=""/>
      <w:lvlJc w:val="left"/>
      <w:pPr>
        <w:ind w:left="1080" w:hanging="360"/>
      </w:pPr>
      <w:rPr>
        <w:rFonts w:ascii="Symbol" w:hAnsi="Symbol" w:hint="default"/>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5">
    <w:nsid w:val="72D24143"/>
    <w:multiLevelType w:val="hybridMultilevel"/>
    <w:tmpl w:val="DA1AC88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6">
    <w:nsid w:val="74F70BC6"/>
    <w:multiLevelType w:val="hybridMultilevel"/>
    <w:tmpl w:val="CFC202F6"/>
    <w:lvl w:ilvl="0">
      <w:start w:val="1"/>
      <w:numFmt w:val="bullet"/>
      <w:lvlText w:val=""/>
      <w:lvlJc w:val="left"/>
      <w:pPr>
        <w:ind w:left="1080" w:hanging="360"/>
      </w:pPr>
      <w:rPr>
        <w:rFonts w:ascii="Symbol" w:hAnsi="Symbol" w:hint="default"/>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7">
    <w:nsid w:val="78A7727A"/>
    <w:multiLevelType w:val="hybridMultilevel"/>
    <w:tmpl w:val="742E8ACA"/>
    <w:lvl w:ilvl="0">
      <w:start w:val="1"/>
      <w:numFmt w:val="upperRoman"/>
      <w:lvlText w:val="%1."/>
      <w:lvlJc w:val="left"/>
      <w:pPr>
        <w:ind w:left="720" w:hanging="720"/>
      </w:pPr>
      <w:rPr>
        <w:rFonts w:hint="default"/>
      </w:rPr>
    </w:lvl>
    <w:lvl w:ilvl="1">
      <w:start w:val="1"/>
      <w:numFmt w:val="decimal"/>
      <w:lvlText w:val="%2."/>
      <w:lvlJc w:val="left"/>
      <w:pPr>
        <w:ind w:left="1080" w:hanging="360"/>
      </w:pPr>
      <w:rPr>
        <w:rFonts w:hint="default"/>
      </w:rPr>
    </w:lvl>
    <w:lvl w:ilvl="2">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8">
    <w:nsid w:val="7A7A76BC"/>
    <w:multiLevelType w:val="hybridMultilevel"/>
    <w:tmpl w:val="9B6CFE8C"/>
    <w:lvl w:ilvl="0">
      <w:start w:val="1"/>
      <w:numFmt w:val="bullet"/>
      <w:lvlText w:val=""/>
      <w:lvlJc w:val="left"/>
      <w:pPr>
        <w:ind w:left="1080" w:hanging="360"/>
      </w:pPr>
      <w:rPr>
        <w:rFonts w:ascii="Symbol" w:hAnsi="Symbol" w:hint="default"/>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num w:numId="1" w16cid:durableId="2116750824">
    <w:abstractNumId w:val="22"/>
  </w:num>
  <w:num w:numId="2" w16cid:durableId="956178481">
    <w:abstractNumId w:val="37"/>
  </w:num>
  <w:num w:numId="3" w16cid:durableId="1507473900">
    <w:abstractNumId w:val="42"/>
  </w:num>
  <w:num w:numId="4" w16cid:durableId="1391809114">
    <w:abstractNumId w:val="0"/>
  </w:num>
  <w:num w:numId="5" w16cid:durableId="1005091646">
    <w:abstractNumId w:val="47"/>
  </w:num>
  <w:num w:numId="6" w16cid:durableId="1528371488">
    <w:abstractNumId w:val="40"/>
  </w:num>
  <w:num w:numId="7" w16cid:durableId="788933122">
    <w:abstractNumId w:val="23"/>
  </w:num>
  <w:num w:numId="8" w16cid:durableId="1255015818">
    <w:abstractNumId w:val="13"/>
  </w:num>
  <w:num w:numId="9" w16cid:durableId="553614333">
    <w:abstractNumId w:val="33"/>
  </w:num>
  <w:num w:numId="10" w16cid:durableId="661473208">
    <w:abstractNumId w:val="41"/>
  </w:num>
  <w:num w:numId="11" w16cid:durableId="1994068502">
    <w:abstractNumId w:val="9"/>
  </w:num>
  <w:num w:numId="12" w16cid:durableId="1484202402">
    <w:abstractNumId w:val="2"/>
  </w:num>
  <w:num w:numId="13" w16cid:durableId="180976648">
    <w:abstractNumId w:val="15"/>
  </w:num>
  <w:num w:numId="14" w16cid:durableId="130942931">
    <w:abstractNumId w:val="30"/>
  </w:num>
  <w:num w:numId="15" w16cid:durableId="256326223">
    <w:abstractNumId w:val="10"/>
  </w:num>
  <w:num w:numId="16" w16cid:durableId="1810436403">
    <w:abstractNumId w:val="1"/>
  </w:num>
  <w:num w:numId="17" w16cid:durableId="1172338857">
    <w:abstractNumId w:val="24"/>
  </w:num>
  <w:num w:numId="18" w16cid:durableId="1098907996">
    <w:abstractNumId w:val="39"/>
  </w:num>
  <w:num w:numId="19" w16cid:durableId="664280592">
    <w:abstractNumId w:val="21"/>
  </w:num>
  <w:num w:numId="20" w16cid:durableId="1161582602">
    <w:abstractNumId w:val="7"/>
  </w:num>
  <w:num w:numId="21" w16cid:durableId="1805266538">
    <w:abstractNumId w:val="44"/>
  </w:num>
  <w:num w:numId="22" w16cid:durableId="1304507942">
    <w:abstractNumId w:val="48"/>
  </w:num>
  <w:num w:numId="23" w16cid:durableId="1438326292">
    <w:abstractNumId w:val="46"/>
  </w:num>
  <w:num w:numId="24" w16cid:durableId="905994911">
    <w:abstractNumId w:val="8"/>
  </w:num>
  <w:num w:numId="25" w16cid:durableId="1998146746">
    <w:abstractNumId w:val="36"/>
  </w:num>
  <w:num w:numId="26" w16cid:durableId="613369536">
    <w:abstractNumId w:val="5"/>
  </w:num>
  <w:num w:numId="27" w16cid:durableId="1186599494">
    <w:abstractNumId w:val="29"/>
  </w:num>
  <w:num w:numId="28" w16cid:durableId="1850682282">
    <w:abstractNumId w:val="4"/>
  </w:num>
  <w:num w:numId="29" w16cid:durableId="1359966200">
    <w:abstractNumId w:val="6"/>
  </w:num>
  <w:num w:numId="30" w16cid:durableId="355278494">
    <w:abstractNumId w:val="34"/>
  </w:num>
  <w:num w:numId="31" w16cid:durableId="2066682674">
    <w:abstractNumId w:val="25"/>
  </w:num>
  <w:num w:numId="32" w16cid:durableId="116028334">
    <w:abstractNumId w:val="17"/>
  </w:num>
  <w:num w:numId="33" w16cid:durableId="543909628">
    <w:abstractNumId w:val="27"/>
  </w:num>
  <w:num w:numId="34" w16cid:durableId="1830367839">
    <w:abstractNumId w:val="16"/>
  </w:num>
  <w:num w:numId="35" w16cid:durableId="108205812">
    <w:abstractNumId w:val="11"/>
  </w:num>
  <w:num w:numId="36" w16cid:durableId="89588613">
    <w:abstractNumId w:val="19"/>
  </w:num>
  <w:num w:numId="37" w16cid:durableId="754133707">
    <w:abstractNumId w:val="32"/>
  </w:num>
  <w:num w:numId="38" w16cid:durableId="177739012">
    <w:abstractNumId w:val="26"/>
  </w:num>
  <w:num w:numId="39" w16cid:durableId="81025289">
    <w:abstractNumId w:val="45"/>
  </w:num>
  <w:num w:numId="40" w16cid:durableId="1034044290">
    <w:abstractNumId w:val="38"/>
  </w:num>
  <w:num w:numId="41" w16cid:durableId="1039667927">
    <w:abstractNumId w:val="31"/>
  </w:num>
  <w:num w:numId="42" w16cid:durableId="543953536">
    <w:abstractNumId w:val="20"/>
  </w:num>
  <w:num w:numId="43" w16cid:durableId="45837410">
    <w:abstractNumId w:val="18"/>
  </w:num>
  <w:num w:numId="44" w16cid:durableId="372732128">
    <w:abstractNumId w:val="3"/>
  </w:num>
  <w:num w:numId="45" w16cid:durableId="408894098">
    <w:abstractNumId w:val="35"/>
  </w:num>
  <w:num w:numId="46" w16cid:durableId="1459836746">
    <w:abstractNumId w:val="28"/>
  </w:num>
  <w:num w:numId="47" w16cid:durableId="1020814765">
    <w:abstractNumId w:val="14"/>
  </w:num>
  <w:num w:numId="48" w16cid:durableId="1577863008">
    <w:abstractNumId w:val="12"/>
  </w:num>
  <w:num w:numId="49" w16cid:durableId="1578783483">
    <w:abstractNumId w:val="43"/>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D0F1C"/>
    <w:rsid w:val="000019B2"/>
    <w:rsid w:val="00005529"/>
    <w:rsid w:val="000068FF"/>
    <w:rsid w:val="000100A4"/>
    <w:rsid w:val="00010864"/>
    <w:rsid w:val="00010D5D"/>
    <w:rsid w:val="00013CDF"/>
    <w:rsid w:val="00013D19"/>
    <w:rsid w:val="000162B8"/>
    <w:rsid w:val="00021D04"/>
    <w:rsid w:val="000227E5"/>
    <w:rsid w:val="00023F1A"/>
    <w:rsid w:val="00026B09"/>
    <w:rsid w:val="000308E3"/>
    <w:rsid w:val="00032C79"/>
    <w:rsid w:val="0003786C"/>
    <w:rsid w:val="00040DF1"/>
    <w:rsid w:val="000415DA"/>
    <w:rsid w:val="00041D50"/>
    <w:rsid w:val="00043B4C"/>
    <w:rsid w:val="00055055"/>
    <w:rsid w:val="00056F3C"/>
    <w:rsid w:val="00057200"/>
    <w:rsid w:val="00060F86"/>
    <w:rsid w:val="0006181A"/>
    <w:rsid w:val="00066F65"/>
    <w:rsid w:val="00067338"/>
    <w:rsid w:val="000732DE"/>
    <w:rsid w:val="0007416A"/>
    <w:rsid w:val="000749B8"/>
    <w:rsid w:val="00074C11"/>
    <w:rsid w:val="000774F3"/>
    <w:rsid w:val="00080D74"/>
    <w:rsid w:val="00085D0B"/>
    <w:rsid w:val="000934C6"/>
    <w:rsid w:val="00093885"/>
    <w:rsid w:val="00093D6D"/>
    <w:rsid w:val="00094A77"/>
    <w:rsid w:val="000958C6"/>
    <w:rsid w:val="00097CCB"/>
    <w:rsid w:val="000A13A3"/>
    <w:rsid w:val="000A5D18"/>
    <w:rsid w:val="000A618F"/>
    <w:rsid w:val="000A6344"/>
    <w:rsid w:val="000A66C7"/>
    <w:rsid w:val="000A6DFB"/>
    <w:rsid w:val="000A6EC0"/>
    <w:rsid w:val="000B1156"/>
    <w:rsid w:val="000B2527"/>
    <w:rsid w:val="000B2709"/>
    <w:rsid w:val="000B578E"/>
    <w:rsid w:val="000B70DC"/>
    <w:rsid w:val="000C1271"/>
    <w:rsid w:val="000C3B49"/>
    <w:rsid w:val="000C3FA2"/>
    <w:rsid w:val="000C48A4"/>
    <w:rsid w:val="000C6390"/>
    <w:rsid w:val="000C7038"/>
    <w:rsid w:val="000C707A"/>
    <w:rsid w:val="000C7752"/>
    <w:rsid w:val="000D4BA7"/>
    <w:rsid w:val="000D4EDB"/>
    <w:rsid w:val="000D597E"/>
    <w:rsid w:val="000D6833"/>
    <w:rsid w:val="000D6D43"/>
    <w:rsid w:val="000E1A1B"/>
    <w:rsid w:val="000E1F6F"/>
    <w:rsid w:val="000E2C48"/>
    <w:rsid w:val="000E5F83"/>
    <w:rsid w:val="000E6F82"/>
    <w:rsid w:val="000E7581"/>
    <w:rsid w:val="000F14CA"/>
    <w:rsid w:val="000F1E0C"/>
    <w:rsid w:val="000F36D4"/>
    <w:rsid w:val="000F58DB"/>
    <w:rsid w:val="000F6B0B"/>
    <w:rsid w:val="00100C6D"/>
    <w:rsid w:val="00106254"/>
    <w:rsid w:val="001069CC"/>
    <w:rsid w:val="00107F39"/>
    <w:rsid w:val="0011059E"/>
    <w:rsid w:val="00110964"/>
    <w:rsid w:val="00110A75"/>
    <w:rsid w:val="00110E99"/>
    <w:rsid w:val="001117FA"/>
    <w:rsid w:val="001120E4"/>
    <w:rsid w:val="0011383B"/>
    <w:rsid w:val="00115689"/>
    <w:rsid w:val="00116F4C"/>
    <w:rsid w:val="0012271B"/>
    <w:rsid w:val="001238FF"/>
    <w:rsid w:val="001239A1"/>
    <w:rsid w:val="00124CEF"/>
    <w:rsid w:val="00125B57"/>
    <w:rsid w:val="00126552"/>
    <w:rsid w:val="00131496"/>
    <w:rsid w:val="00131FEA"/>
    <w:rsid w:val="00133052"/>
    <w:rsid w:val="00135D7C"/>
    <w:rsid w:val="001365F1"/>
    <w:rsid w:val="0014266C"/>
    <w:rsid w:val="00143780"/>
    <w:rsid w:val="001451C0"/>
    <w:rsid w:val="001515A3"/>
    <w:rsid w:val="001517E2"/>
    <w:rsid w:val="001537FC"/>
    <w:rsid w:val="001538D9"/>
    <w:rsid w:val="0015404E"/>
    <w:rsid w:val="00156658"/>
    <w:rsid w:val="00156E97"/>
    <w:rsid w:val="00160653"/>
    <w:rsid w:val="00162072"/>
    <w:rsid w:val="00163325"/>
    <w:rsid w:val="00163910"/>
    <w:rsid w:val="00163AF3"/>
    <w:rsid w:val="00167078"/>
    <w:rsid w:val="00171DDB"/>
    <w:rsid w:val="001724C9"/>
    <w:rsid w:val="00174AC6"/>
    <w:rsid w:val="00175B3E"/>
    <w:rsid w:val="0018041C"/>
    <w:rsid w:val="00180AF2"/>
    <w:rsid w:val="00182685"/>
    <w:rsid w:val="00185FEF"/>
    <w:rsid w:val="001873E8"/>
    <w:rsid w:val="001902D2"/>
    <w:rsid w:val="00190DCA"/>
    <w:rsid w:val="00191586"/>
    <w:rsid w:val="00192182"/>
    <w:rsid w:val="00192459"/>
    <w:rsid w:val="001934E6"/>
    <w:rsid w:val="001949EA"/>
    <w:rsid w:val="0019509E"/>
    <w:rsid w:val="0019570B"/>
    <w:rsid w:val="0019583E"/>
    <w:rsid w:val="001960E7"/>
    <w:rsid w:val="0019619B"/>
    <w:rsid w:val="001A3B35"/>
    <w:rsid w:val="001A40FC"/>
    <w:rsid w:val="001A4C6E"/>
    <w:rsid w:val="001A708E"/>
    <w:rsid w:val="001A712B"/>
    <w:rsid w:val="001B1BF7"/>
    <w:rsid w:val="001B3786"/>
    <w:rsid w:val="001B5797"/>
    <w:rsid w:val="001B5B4F"/>
    <w:rsid w:val="001B5CA9"/>
    <w:rsid w:val="001B617C"/>
    <w:rsid w:val="001B7586"/>
    <w:rsid w:val="001C10AC"/>
    <w:rsid w:val="001C1C01"/>
    <w:rsid w:val="001C315A"/>
    <w:rsid w:val="001C52BE"/>
    <w:rsid w:val="001C5A78"/>
    <w:rsid w:val="001C622E"/>
    <w:rsid w:val="001C62D4"/>
    <w:rsid w:val="001C6DCC"/>
    <w:rsid w:val="001D2AD5"/>
    <w:rsid w:val="001D2BBE"/>
    <w:rsid w:val="001D44E2"/>
    <w:rsid w:val="001D6099"/>
    <w:rsid w:val="001D680C"/>
    <w:rsid w:val="001E064C"/>
    <w:rsid w:val="001E19CC"/>
    <w:rsid w:val="001E391B"/>
    <w:rsid w:val="001E40ED"/>
    <w:rsid w:val="001E71BF"/>
    <w:rsid w:val="001E71D5"/>
    <w:rsid w:val="001F04C6"/>
    <w:rsid w:val="001F2916"/>
    <w:rsid w:val="001F3DAD"/>
    <w:rsid w:val="001F4EA8"/>
    <w:rsid w:val="00200505"/>
    <w:rsid w:val="0020279E"/>
    <w:rsid w:val="002031E7"/>
    <w:rsid w:val="002032E6"/>
    <w:rsid w:val="0020559E"/>
    <w:rsid w:val="002069DE"/>
    <w:rsid w:val="00207D60"/>
    <w:rsid w:val="00210951"/>
    <w:rsid w:val="002117B3"/>
    <w:rsid w:val="0021477E"/>
    <w:rsid w:val="00217540"/>
    <w:rsid w:val="00223D05"/>
    <w:rsid w:val="00226F40"/>
    <w:rsid w:val="002272C1"/>
    <w:rsid w:val="0023145D"/>
    <w:rsid w:val="00231EE9"/>
    <w:rsid w:val="002323D3"/>
    <w:rsid w:val="00232A09"/>
    <w:rsid w:val="00232B08"/>
    <w:rsid w:val="00234BF3"/>
    <w:rsid w:val="00236F39"/>
    <w:rsid w:val="002401E2"/>
    <w:rsid w:val="0024336A"/>
    <w:rsid w:val="00245A0A"/>
    <w:rsid w:val="00245D0C"/>
    <w:rsid w:val="00250941"/>
    <w:rsid w:val="0025262C"/>
    <w:rsid w:val="00252D86"/>
    <w:rsid w:val="00255D27"/>
    <w:rsid w:val="00255DFF"/>
    <w:rsid w:val="0025692B"/>
    <w:rsid w:val="00257511"/>
    <w:rsid w:val="00260062"/>
    <w:rsid w:val="00260DC8"/>
    <w:rsid w:val="0026123D"/>
    <w:rsid w:val="00261744"/>
    <w:rsid w:val="00261AEC"/>
    <w:rsid w:val="00262276"/>
    <w:rsid w:val="0026468B"/>
    <w:rsid w:val="002666DC"/>
    <w:rsid w:val="00266D22"/>
    <w:rsid w:val="00266DA9"/>
    <w:rsid w:val="00266FFB"/>
    <w:rsid w:val="00267761"/>
    <w:rsid w:val="00273466"/>
    <w:rsid w:val="00274388"/>
    <w:rsid w:val="0027492D"/>
    <w:rsid w:val="0027734C"/>
    <w:rsid w:val="00283491"/>
    <w:rsid w:val="002856D3"/>
    <w:rsid w:val="0028585F"/>
    <w:rsid w:val="0028625F"/>
    <w:rsid w:val="00290BC1"/>
    <w:rsid w:val="00290D72"/>
    <w:rsid w:val="002939FC"/>
    <w:rsid w:val="002968BA"/>
    <w:rsid w:val="002979B4"/>
    <w:rsid w:val="002A025B"/>
    <w:rsid w:val="002A11C2"/>
    <w:rsid w:val="002A1A5B"/>
    <w:rsid w:val="002A26BC"/>
    <w:rsid w:val="002A3741"/>
    <w:rsid w:val="002A4E9E"/>
    <w:rsid w:val="002A56B8"/>
    <w:rsid w:val="002B03DB"/>
    <w:rsid w:val="002B0766"/>
    <w:rsid w:val="002B35DB"/>
    <w:rsid w:val="002B4406"/>
    <w:rsid w:val="002B4C21"/>
    <w:rsid w:val="002B5C17"/>
    <w:rsid w:val="002B6DA2"/>
    <w:rsid w:val="002B76DD"/>
    <w:rsid w:val="002C03B0"/>
    <w:rsid w:val="002C1C89"/>
    <w:rsid w:val="002C1E17"/>
    <w:rsid w:val="002C2BAD"/>
    <w:rsid w:val="002C30AE"/>
    <w:rsid w:val="002C3389"/>
    <w:rsid w:val="002C39E4"/>
    <w:rsid w:val="002C448D"/>
    <w:rsid w:val="002C5D5F"/>
    <w:rsid w:val="002C6651"/>
    <w:rsid w:val="002D1173"/>
    <w:rsid w:val="002D32A7"/>
    <w:rsid w:val="002D3827"/>
    <w:rsid w:val="002D3BA2"/>
    <w:rsid w:val="002D53A1"/>
    <w:rsid w:val="002D60B0"/>
    <w:rsid w:val="002D7645"/>
    <w:rsid w:val="002D7F8F"/>
    <w:rsid w:val="002E2413"/>
    <w:rsid w:val="002E25D6"/>
    <w:rsid w:val="002E5FA6"/>
    <w:rsid w:val="002E71B8"/>
    <w:rsid w:val="002E75CC"/>
    <w:rsid w:val="002E7671"/>
    <w:rsid w:val="002E7A6A"/>
    <w:rsid w:val="002F1905"/>
    <w:rsid w:val="002F4EBF"/>
    <w:rsid w:val="00300F76"/>
    <w:rsid w:val="003060B8"/>
    <w:rsid w:val="00312DA8"/>
    <w:rsid w:val="00313050"/>
    <w:rsid w:val="0031591F"/>
    <w:rsid w:val="00316B16"/>
    <w:rsid w:val="003175EB"/>
    <w:rsid w:val="00320CE5"/>
    <w:rsid w:val="00322686"/>
    <w:rsid w:val="003227AD"/>
    <w:rsid w:val="00322CD9"/>
    <w:rsid w:val="0032354D"/>
    <w:rsid w:val="00323999"/>
    <w:rsid w:val="0032428D"/>
    <w:rsid w:val="00325172"/>
    <w:rsid w:val="003303FF"/>
    <w:rsid w:val="00330E4A"/>
    <w:rsid w:val="00334AD5"/>
    <w:rsid w:val="003365E4"/>
    <w:rsid w:val="003416A6"/>
    <w:rsid w:val="00342400"/>
    <w:rsid w:val="00342814"/>
    <w:rsid w:val="00343082"/>
    <w:rsid w:val="003442D2"/>
    <w:rsid w:val="00344500"/>
    <w:rsid w:val="003456EE"/>
    <w:rsid w:val="00345FEA"/>
    <w:rsid w:val="00346FF2"/>
    <w:rsid w:val="003479F7"/>
    <w:rsid w:val="00352A0E"/>
    <w:rsid w:val="00352E8E"/>
    <w:rsid w:val="00354F7F"/>
    <w:rsid w:val="00355BE9"/>
    <w:rsid w:val="00356280"/>
    <w:rsid w:val="003639E5"/>
    <w:rsid w:val="0036418F"/>
    <w:rsid w:val="00364765"/>
    <w:rsid w:val="00366A59"/>
    <w:rsid w:val="00367BA0"/>
    <w:rsid w:val="0037305E"/>
    <w:rsid w:val="00373587"/>
    <w:rsid w:val="003737E6"/>
    <w:rsid w:val="003764C3"/>
    <w:rsid w:val="00376697"/>
    <w:rsid w:val="0037783A"/>
    <w:rsid w:val="003847FE"/>
    <w:rsid w:val="003858B5"/>
    <w:rsid w:val="003869A6"/>
    <w:rsid w:val="003876F9"/>
    <w:rsid w:val="00392A51"/>
    <w:rsid w:val="0039608D"/>
    <w:rsid w:val="003A142C"/>
    <w:rsid w:val="003A14CA"/>
    <w:rsid w:val="003A2469"/>
    <w:rsid w:val="003A3B1B"/>
    <w:rsid w:val="003A4C5E"/>
    <w:rsid w:val="003A5709"/>
    <w:rsid w:val="003A7F38"/>
    <w:rsid w:val="003B0836"/>
    <w:rsid w:val="003B1ABB"/>
    <w:rsid w:val="003B2362"/>
    <w:rsid w:val="003B2435"/>
    <w:rsid w:val="003B39E5"/>
    <w:rsid w:val="003B5323"/>
    <w:rsid w:val="003B58CC"/>
    <w:rsid w:val="003B63CD"/>
    <w:rsid w:val="003B7570"/>
    <w:rsid w:val="003C013C"/>
    <w:rsid w:val="003C2D6F"/>
    <w:rsid w:val="003C50D0"/>
    <w:rsid w:val="003D0264"/>
    <w:rsid w:val="003D037E"/>
    <w:rsid w:val="003D6B32"/>
    <w:rsid w:val="003D7D71"/>
    <w:rsid w:val="003E434A"/>
    <w:rsid w:val="003F276E"/>
    <w:rsid w:val="003F2FD8"/>
    <w:rsid w:val="003F39DF"/>
    <w:rsid w:val="003F4BDE"/>
    <w:rsid w:val="003F5303"/>
    <w:rsid w:val="003F6422"/>
    <w:rsid w:val="003F67BB"/>
    <w:rsid w:val="003F704A"/>
    <w:rsid w:val="003F794D"/>
    <w:rsid w:val="00401D15"/>
    <w:rsid w:val="00402721"/>
    <w:rsid w:val="00404437"/>
    <w:rsid w:val="0040523E"/>
    <w:rsid w:val="0040690F"/>
    <w:rsid w:val="00406EB5"/>
    <w:rsid w:val="0040774E"/>
    <w:rsid w:val="0041026C"/>
    <w:rsid w:val="00411E68"/>
    <w:rsid w:val="0041212D"/>
    <w:rsid w:val="004125C0"/>
    <w:rsid w:val="004162E5"/>
    <w:rsid w:val="00416598"/>
    <w:rsid w:val="00417EE6"/>
    <w:rsid w:val="004214C7"/>
    <w:rsid w:val="0042301E"/>
    <w:rsid w:val="00426491"/>
    <w:rsid w:val="0042690A"/>
    <w:rsid w:val="0042715F"/>
    <w:rsid w:val="00430A45"/>
    <w:rsid w:val="00430A60"/>
    <w:rsid w:val="00431CBB"/>
    <w:rsid w:val="00433A7D"/>
    <w:rsid w:val="0043457D"/>
    <w:rsid w:val="00434A50"/>
    <w:rsid w:val="00434C2C"/>
    <w:rsid w:val="0043542C"/>
    <w:rsid w:val="00435BA0"/>
    <w:rsid w:val="00435C03"/>
    <w:rsid w:val="004375F6"/>
    <w:rsid w:val="0043792C"/>
    <w:rsid w:val="0044652F"/>
    <w:rsid w:val="004477DF"/>
    <w:rsid w:val="004478D7"/>
    <w:rsid w:val="004524D5"/>
    <w:rsid w:val="0045577E"/>
    <w:rsid w:val="004558BA"/>
    <w:rsid w:val="00455A4B"/>
    <w:rsid w:val="004563E6"/>
    <w:rsid w:val="00456E88"/>
    <w:rsid w:val="00462241"/>
    <w:rsid w:val="00467EB9"/>
    <w:rsid w:val="00473625"/>
    <w:rsid w:val="004760FD"/>
    <w:rsid w:val="004763BB"/>
    <w:rsid w:val="00476D60"/>
    <w:rsid w:val="00476E44"/>
    <w:rsid w:val="004812BB"/>
    <w:rsid w:val="00482CB4"/>
    <w:rsid w:val="004844B8"/>
    <w:rsid w:val="00486326"/>
    <w:rsid w:val="00486C75"/>
    <w:rsid w:val="00487500"/>
    <w:rsid w:val="00491CE7"/>
    <w:rsid w:val="00494222"/>
    <w:rsid w:val="0049471C"/>
    <w:rsid w:val="004958C1"/>
    <w:rsid w:val="004A0875"/>
    <w:rsid w:val="004A10CA"/>
    <w:rsid w:val="004A348A"/>
    <w:rsid w:val="004A3FEE"/>
    <w:rsid w:val="004A408D"/>
    <w:rsid w:val="004A4FE1"/>
    <w:rsid w:val="004A52DC"/>
    <w:rsid w:val="004A537B"/>
    <w:rsid w:val="004A53B6"/>
    <w:rsid w:val="004A692C"/>
    <w:rsid w:val="004A6C1C"/>
    <w:rsid w:val="004A7317"/>
    <w:rsid w:val="004B1B19"/>
    <w:rsid w:val="004B1DE2"/>
    <w:rsid w:val="004B1E20"/>
    <w:rsid w:val="004B54BC"/>
    <w:rsid w:val="004B553E"/>
    <w:rsid w:val="004B665A"/>
    <w:rsid w:val="004B6B43"/>
    <w:rsid w:val="004C1B92"/>
    <w:rsid w:val="004C23C3"/>
    <w:rsid w:val="004C3C0C"/>
    <w:rsid w:val="004C47E4"/>
    <w:rsid w:val="004C4CF8"/>
    <w:rsid w:val="004C625D"/>
    <w:rsid w:val="004C648B"/>
    <w:rsid w:val="004C6877"/>
    <w:rsid w:val="004C7084"/>
    <w:rsid w:val="004D0E8C"/>
    <w:rsid w:val="004D18DA"/>
    <w:rsid w:val="004D4580"/>
    <w:rsid w:val="004D49E2"/>
    <w:rsid w:val="004D7C6D"/>
    <w:rsid w:val="004E274C"/>
    <w:rsid w:val="004E2A59"/>
    <w:rsid w:val="004E481B"/>
    <w:rsid w:val="004E48DB"/>
    <w:rsid w:val="004E52D6"/>
    <w:rsid w:val="004F2034"/>
    <w:rsid w:val="004F237A"/>
    <w:rsid w:val="004F2CC6"/>
    <w:rsid w:val="004F2EA9"/>
    <w:rsid w:val="004F3160"/>
    <w:rsid w:val="004F3ECA"/>
    <w:rsid w:val="004F40F4"/>
    <w:rsid w:val="004F4A5C"/>
    <w:rsid w:val="00500D2B"/>
    <w:rsid w:val="005037D9"/>
    <w:rsid w:val="00503B5A"/>
    <w:rsid w:val="0050423C"/>
    <w:rsid w:val="0050527B"/>
    <w:rsid w:val="00506B3A"/>
    <w:rsid w:val="00512CAC"/>
    <w:rsid w:val="00513432"/>
    <w:rsid w:val="005136C2"/>
    <w:rsid w:val="00513E33"/>
    <w:rsid w:val="00516AAE"/>
    <w:rsid w:val="00520D98"/>
    <w:rsid w:val="0052508C"/>
    <w:rsid w:val="00527F90"/>
    <w:rsid w:val="005300BE"/>
    <w:rsid w:val="00531A43"/>
    <w:rsid w:val="00532058"/>
    <w:rsid w:val="00534259"/>
    <w:rsid w:val="00534D31"/>
    <w:rsid w:val="00536A40"/>
    <w:rsid w:val="00536A8A"/>
    <w:rsid w:val="00540B04"/>
    <w:rsid w:val="005416FE"/>
    <w:rsid w:val="00542565"/>
    <w:rsid w:val="00544626"/>
    <w:rsid w:val="00545F29"/>
    <w:rsid w:val="00551414"/>
    <w:rsid w:val="00552922"/>
    <w:rsid w:val="00552992"/>
    <w:rsid w:val="005558FB"/>
    <w:rsid w:val="00555D99"/>
    <w:rsid w:val="0055739D"/>
    <w:rsid w:val="00557AAA"/>
    <w:rsid w:val="00557E2F"/>
    <w:rsid w:val="0056063B"/>
    <w:rsid w:val="00560E82"/>
    <w:rsid w:val="00562708"/>
    <w:rsid w:val="0056547B"/>
    <w:rsid w:val="00565D02"/>
    <w:rsid w:val="005671B3"/>
    <w:rsid w:val="0056778F"/>
    <w:rsid w:val="00570909"/>
    <w:rsid w:val="00572EC9"/>
    <w:rsid w:val="0057348B"/>
    <w:rsid w:val="00575F09"/>
    <w:rsid w:val="00577722"/>
    <w:rsid w:val="005804E4"/>
    <w:rsid w:val="00582755"/>
    <w:rsid w:val="0058299A"/>
    <w:rsid w:val="005844C9"/>
    <w:rsid w:val="0058484F"/>
    <w:rsid w:val="00584EF2"/>
    <w:rsid w:val="00585273"/>
    <w:rsid w:val="00587506"/>
    <w:rsid w:val="00590AAD"/>
    <w:rsid w:val="00591014"/>
    <w:rsid w:val="00593FE8"/>
    <w:rsid w:val="005979F6"/>
    <w:rsid w:val="005A0465"/>
    <w:rsid w:val="005A0603"/>
    <w:rsid w:val="005A1370"/>
    <w:rsid w:val="005A348E"/>
    <w:rsid w:val="005A3DED"/>
    <w:rsid w:val="005A4EAF"/>
    <w:rsid w:val="005A7324"/>
    <w:rsid w:val="005B2089"/>
    <w:rsid w:val="005B2290"/>
    <w:rsid w:val="005B529A"/>
    <w:rsid w:val="005B695C"/>
    <w:rsid w:val="005B785A"/>
    <w:rsid w:val="005C2EDB"/>
    <w:rsid w:val="005C3AC8"/>
    <w:rsid w:val="005C529E"/>
    <w:rsid w:val="005C654B"/>
    <w:rsid w:val="005C7DF9"/>
    <w:rsid w:val="005D09CA"/>
    <w:rsid w:val="005D1DFD"/>
    <w:rsid w:val="005D23E8"/>
    <w:rsid w:val="005D3C80"/>
    <w:rsid w:val="005D667E"/>
    <w:rsid w:val="005D6B8D"/>
    <w:rsid w:val="005E1DB8"/>
    <w:rsid w:val="005E314A"/>
    <w:rsid w:val="005E32FD"/>
    <w:rsid w:val="005E4D85"/>
    <w:rsid w:val="005E5145"/>
    <w:rsid w:val="005E6CE0"/>
    <w:rsid w:val="005E7C04"/>
    <w:rsid w:val="005E7D80"/>
    <w:rsid w:val="005E7F37"/>
    <w:rsid w:val="005F266A"/>
    <w:rsid w:val="005F2CBF"/>
    <w:rsid w:val="005F39BB"/>
    <w:rsid w:val="005F40AD"/>
    <w:rsid w:val="005F5684"/>
    <w:rsid w:val="005F68ED"/>
    <w:rsid w:val="005F7710"/>
    <w:rsid w:val="005F7B4F"/>
    <w:rsid w:val="005F7BA6"/>
    <w:rsid w:val="006008B3"/>
    <w:rsid w:val="00601D76"/>
    <w:rsid w:val="006029BB"/>
    <w:rsid w:val="00603C2B"/>
    <w:rsid w:val="00605A0E"/>
    <w:rsid w:val="00607A78"/>
    <w:rsid w:val="00607C3B"/>
    <w:rsid w:val="00607D91"/>
    <w:rsid w:val="006108CC"/>
    <w:rsid w:val="00611661"/>
    <w:rsid w:val="00612409"/>
    <w:rsid w:val="00613BA8"/>
    <w:rsid w:val="00616CCB"/>
    <w:rsid w:val="006211B9"/>
    <w:rsid w:val="006213B2"/>
    <w:rsid w:val="00621E67"/>
    <w:rsid w:val="00623085"/>
    <w:rsid w:val="00623216"/>
    <w:rsid w:val="006236ED"/>
    <w:rsid w:val="00623A10"/>
    <w:rsid w:val="006244B0"/>
    <w:rsid w:val="00624AFD"/>
    <w:rsid w:val="006254C6"/>
    <w:rsid w:val="00627F0C"/>
    <w:rsid w:val="00631333"/>
    <w:rsid w:val="00632673"/>
    <w:rsid w:val="0063293F"/>
    <w:rsid w:val="00633653"/>
    <w:rsid w:val="006336FD"/>
    <w:rsid w:val="00634FB8"/>
    <w:rsid w:val="0063541F"/>
    <w:rsid w:val="00635696"/>
    <w:rsid w:val="00637234"/>
    <w:rsid w:val="0063798A"/>
    <w:rsid w:val="0064562B"/>
    <w:rsid w:val="006475E3"/>
    <w:rsid w:val="00647B06"/>
    <w:rsid w:val="006526D3"/>
    <w:rsid w:val="00653DE9"/>
    <w:rsid w:val="00653F44"/>
    <w:rsid w:val="00654AB2"/>
    <w:rsid w:val="00662622"/>
    <w:rsid w:val="006645BD"/>
    <w:rsid w:val="006647C7"/>
    <w:rsid w:val="00665BED"/>
    <w:rsid w:val="0066766C"/>
    <w:rsid w:val="00667DF5"/>
    <w:rsid w:val="00675A00"/>
    <w:rsid w:val="00675ADE"/>
    <w:rsid w:val="00676C92"/>
    <w:rsid w:val="00680F4F"/>
    <w:rsid w:val="006824A2"/>
    <w:rsid w:val="00682B8A"/>
    <w:rsid w:val="00682D36"/>
    <w:rsid w:val="006832C6"/>
    <w:rsid w:val="006835B1"/>
    <w:rsid w:val="00683B9B"/>
    <w:rsid w:val="00683BBF"/>
    <w:rsid w:val="00683F0D"/>
    <w:rsid w:val="0068647B"/>
    <w:rsid w:val="006900BD"/>
    <w:rsid w:val="0069424C"/>
    <w:rsid w:val="00694297"/>
    <w:rsid w:val="00695F16"/>
    <w:rsid w:val="006A0FD9"/>
    <w:rsid w:val="006A2579"/>
    <w:rsid w:val="006A4061"/>
    <w:rsid w:val="006A59A7"/>
    <w:rsid w:val="006B066E"/>
    <w:rsid w:val="006B23A1"/>
    <w:rsid w:val="006B3056"/>
    <w:rsid w:val="006B71FA"/>
    <w:rsid w:val="006C0EC6"/>
    <w:rsid w:val="006C34A2"/>
    <w:rsid w:val="006C3AEC"/>
    <w:rsid w:val="006C5220"/>
    <w:rsid w:val="006C53B8"/>
    <w:rsid w:val="006C662D"/>
    <w:rsid w:val="006C694F"/>
    <w:rsid w:val="006C7121"/>
    <w:rsid w:val="006C74A1"/>
    <w:rsid w:val="006D02CD"/>
    <w:rsid w:val="006D13DD"/>
    <w:rsid w:val="006D220A"/>
    <w:rsid w:val="006D378A"/>
    <w:rsid w:val="006D413F"/>
    <w:rsid w:val="006D462C"/>
    <w:rsid w:val="006D53AC"/>
    <w:rsid w:val="006D56E2"/>
    <w:rsid w:val="006D6691"/>
    <w:rsid w:val="006D6DCC"/>
    <w:rsid w:val="006E1080"/>
    <w:rsid w:val="006E1AD1"/>
    <w:rsid w:val="006E5C74"/>
    <w:rsid w:val="006E6A3E"/>
    <w:rsid w:val="006E7253"/>
    <w:rsid w:val="006F0232"/>
    <w:rsid w:val="006F0CD6"/>
    <w:rsid w:val="006F2AB2"/>
    <w:rsid w:val="006F3753"/>
    <w:rsid w:val="006F4DC5"/>
    <w:rsid w:val="006F68AF"/>
    <w:rsid w:val="006F6CDD"/>
    <w:rsid w:val="006F7B9C"/>
    <w:rsid w:val="00702731"/>
    <w:rsid w:val="00704138"/>
    <w:rsid w:val="007047BF"/>
    <w:rsid w:val="007069E3"/>
    <w:rsid w:val="00710977"/>
    <w:rsid w:val="00710AF9"/>
    <w:rsid w:val="00711E9D"/>
    <w:rsid w:val="00712636"/>
    <w:rsid w:val="0071459A"/>
    <w:rsid w:val="00714C8A"/>
    <w:rsid w:val="00724F81"/>
    <w:rsid w:val="0072741B"/>
    <w:rsid w:val="0073347F"/>
    <w:rsid w:val="0073378D"/>
    <w:rsid w:val="007376EF"/>
    <w:rsid w:val="00737D30"/>
    <w:rsid w:val="00742284"/>
    <w:rsid w:val="007431DA"/>
    <w:rsid w:val="00744908"/>
    <w:rsid w:val="00746F9D"/>
    <w:rsid w:val="00751F84"/>
    <w:rsid w:val="00752034"/>
    <w:rsid w:val="00754745"/>
    <w:rsid w:val="00757CA7"/>
    <w:rsid w:val="00760FA9"/>
    <w:rsid w:val="0076314C"/>
    <w:rsid w:val="0076333D"/>
    <w:rsid w:val="0076537A"/>
    <w:rsid w:val="0076544A"/>
    <w:rsid w:val="00767B6E"/>
    <w:rsid w:val="00770FE8"/>
    <w:rsid w:val="007726BB"/>
    <w:rsid w:val="00775477"/>
    <w:rsid w:val="00775952"/>
    <w:rsid w:val="00776A20"/>
    <w:rsid w:val="00776B0A"/>
    <w:rsid w:val="007815D3"/>
    <w:rsid w:val="007825D6"/>
    <w:rsid w:val="00783085"/>
    <w:rsid w:val="007856CE"/>
    <w:rsid w:val="00785B76"/>
    <w:rsid w:val="00786F69"/>
    <w:rsid w:val="00791696"/>
    <w:rsid w:val="00793403"/>
    <w:rsid w:val="0079465F"/>
    <w:rsid w:val="00794A1C"/>
    <w:rsid w:val="00796127"/>
    <w:rsid w:val="00796DC9"/>
    <w:rsid w:val="007A18A9"/>
    <w:rsid w:val="007A274D"/>
    <w:rsid w:val="007A358E"/>
    <w:rsid w:val="007A4D88"/>
    <w:rsid w:val="007A5949"/>
    <w:rsid w:val="007A688B"/>
    <w:rsid w:val="007A7250"/>
    <w:rsid w:val="007A78B3"/>
    <w:rsid w:val="007B097C"/>
    <w:rsid w:val="007B3D78"/>
    <w:rsid w:val="007B3DEF"/>
    <w:rsid w:val="007B708A"/>
    <w:rsid w:val="007C0618"/>
    <w:rsid w:val="007C3E21"/>
    <w:rsid w:val="007D0522"/>
    <w:rsid w:val="007D108B"/>
    <w:rsid w:val="007D33D1"/>
    <w:rsid w:val="007D4ED1"/>
    <w:rsid w:val="007D7662"/>
    <w:rsid w:val="007E073F"/>
    <w:rsid w:val="007E10A6"/>
    <w:rsid w:val="007E1A1E"/>
    <w:rsid w:val="007E309B"/>
    <w:rsid w:val="007E78D6"/>
    <w:rsid w:val="007F5484"/>
    <w:rsid w:val="0080295B"/>
    <w:rsid w:val="00802CAC"/>
    <w:rsid w:val="0081003A"/>
    <w:rsid w:val="00810FE7"/>
    <w:rsid w:val="0081221D"/>
    <w:rsid w:val="0081299D"/>
    <w:rsid w:val="00815C66"/>
    <w:rsid w:val="00815D6D"/>
    <w:rsid w:val="00816F4A"/>
    <w:rsid w:val="00817B1E"/>
    <w:rsid w:val="00820052"/>
    <w:rsid w:val="00821960"/>
    <w:rsid w:val="00821A92"/>
    <w:rsid w:val="008220E2"/>
    <w:rsid w:val="00822180"/>
    <w:rsid w:val="00825245"/>
    <w:rsid w:val="008273E2"/>
    <w:rsid w:val="0082752C"/>
    <w:rsid w:val="0083361E"/>
    <w:rsid w:val="00834DD8"/>
    <w:rsid w:val="00840F42"/>
    <w:rsid w:val="00842501"/>
    <w:rsid w:val="0084525A"/>
    <w:rsid w:val="00846649"/>
    <w:rsid w:val="00847141"/>
    <w:rsid w:val="00847FFB"/>
    <w:rsid w:val="008507BC"/>
    <w:rsid w:val="0085159D"/>
    <w:rsid w:val="00854110"/>
    <w:rsid w:val="00857A7F"/>
    <w:rsid w:val="008608BB"/>
    <w:rsid w:val="008617B4"/>
    <w:rsid w:val="00861BF3"/>
    <w:rsid w:val="0086206A"/>
    <w:rsid w:val="0086229A"/>
    <w:rsid w:val="00864265"/>
    <w:rsid w:val="008652BF"/>
    <w:rsid w:val="008654DD"/>
    <w:rsid w:val="00865D5C"/>
    <w:rsid w:val="00865F4A"/>
    <w:rsid w:val="00866C59"/>
    <w:rsid w:val="00870E58"/>
    <w:rsid w:val="00871917"/>
    <w:rsid w:val="0087496D"/>
    <w:rsid w:val="00876346"/>
    <w:rsid w:val="0087671F"/>
    <w:rsid w:val="00882091"/>
    <w:rsid w:val="00884A2D"/>
    <w:rsid w:val="00886927"/>
    <w:rsid w:val="0089025A"/>
    <w:rsid w:val="00890402"/>
    <w:rsid w:val="008949D8"/>
    <w:rsid w:val="008954DB"/>
    <w:rsid w:val="00896E44"/>
    <w:rsid w:val="008A22B1"/>
    <w:rsid w:val="008A54F7"/>
    <w:rsid w:val="008A5B51"/>
    <w:rsid w:val="008A6C19"/>
    <w:rsid w:val="008B024D"/>
    <w:rsid w:val="008B0820"/>
    <w:rsid w:val="008B0E61"/>
    <w:rsid w:val="008B27C8"/>
    <w:rsid w:val="008B2D87"/>
    <w:rsid w:val="008B4599"/>
    <w:rsid w:val="008B4D28"/>
    <w:rsid w:val="008B5966"/>
    <w:rsid w:val="008B7477"/>
    <w:rsid w:val="008C0566"/>
    <w:rsid w:val="008C07B1"/>
    <w:rsid w:val="008C0F55"/>
    <w:rsid w:val="008C1E05"/>
    <w:rsid w:val="008C2AF5"/>
    <w:rsid w:val="008C2C7C"/>
    <w:rsid w:val="008C30DC"/>
    <w:rsid w:val="008C55FB"/>
    <w:rsid w:val="008C7B81"/>
    <w:rsid w:val="008C7B8F"/>
    <w:rsid w:val="008D0F1C"/>
    <w:rsid w:val="008D10E3"/>
    <w:rsid w:val="008D1BB4"/>
    <w:rsid w:val="008D2705"/>
    <w:rsid w:val="008D480F"/>
    <w:rsid w:val="008D546C"/>
    <w:rsid w:val="008D60F8"/>
    <w:rsid w:val="008E0501"/>
    <w:rsid w:val="008E0A75"/>
    <w:rsid w:val="008E1259"/>
    <w:rsid w:val="008E3060"/>
    <w:rsid w:val="008E3782"/>
    <w:rsid w:val="008E764D"/>
    <w:rsid w:val="008F2444"/>
    <w:rsid w:val="008F5488"/>
    <w:rsid w:val="008F557D"/>
    <w:rsid w:val="008F6CDE"/>
    <w:rsid w:val="008F6EBD"/>
    <w:rsid w:val="00900BA6"/>
    <w:rsid w:val="009020AE"/>
    <w:rsid w:val="00903911"/>
    <w:rsid w:val="00904C99"/>
    <w:rsid w:val="00911D44"/>
    <w:rsid w:val="0091295B"/>
    <w:rsid w:val="00917739"/>
    <w:rsid w:val="00917ABE"/>
    <w:rsid w:val="0092043B"/>
    <w:rsid w:val="0092246A"/>
    <w:rsid w:val="00922C4E"/>
    <w:rsid w:val="00922DF9"/>
    <w:rsid w:val="00923E06"/>
    <w:rsid w:val="0093089B"/>
    <w:rsid w:val="00930981"/>
    <w:rsid w:val="00931B37"/>
    <w:rsid w:val="00934AFF"/>
    <w:rsid w:val="009360C8"/>
    <w:rsid w:val="00936A39"/>
    <w:rsid w:val="00940F46"/>
    <w:rsid w:val="00941F62"/>
    <w:rsid w:val="0094281A"/>
    <w:rsid w:val="00942BEE"/>
    <w:rsid w:val="00944397"/>
    <w:rsid w:val="00946976"/>
    <w:rsid w:val="00950D32"/>
    <w:rsid w:val="00952500"/>
    <w:rsid w:val="00952C6A"/>
    <w:rsid w:val="00954C1C"/>
    <w:rsid w:val="009557C9"/>
    <w:rsid w:val="00956156"/>
    <w:rsid w:val="00956B15"/>
    <w:rsid w:val="00957EAB"/>
    <w:rsid w:val="00961608"/>
    <w:rsid w:val="009629EC"/>
    <w:rsid w:val="0096354C"/>
    <w:rsid w:val="00963FEE"/>
    <w:rsid w:val="00965AEE"/>
    <w:rsid w:val="0096764B"/>
    <w:rsid w:val="00972926"/>
    <w:rsid w:val="00972DCB"/>
    <w:rsid w:val="00974C6F"/>
    <w:rsid w:val="0097568D"/>
    <w:rsid w:val="0097688C"/>
    <w:rsid w:val="009768EB"/>
    <w:rsid w:val="009770A1"/>
    <w:rsid w:val="009776E7"/>
    <w:rsid w:val="00980CD0"/>
    <w:rsid w:val="00981B58"/>
    <w:rsid w:val="00981C88"/>
    <w:rsid w:val="00982002"/>
    <w:rsid w:val="00982681"/>
    <w:rsid w:val="009831FE"/>
    <w:rsid w:val="009846A0"/>
    <w:rsid w:val="00985FBB"/>
    <w:rsid w:val="009860FD"/>
    <w:rsid w:val="00991BC1"/>
    <w:rsid w:val="00992162"/>
    <w:rsid w:val="00995540"/>
    <w:rsid w:val="00996AA9"/>
    <w:rsid w:val="00997BA8"/>
    <w:rsid w:val="009A0AB1"/>
    <w:rsid w:val="009A16CC"/>
    <w:rsid w:val="009A2945"/>
    <w:rsid w:val="009A44E4"/>
    <w:rsid w:val="009A5885"/>
    <w:rsid w:val="009A5AE6"/>
    <w:rsid w:val="009A75DC"/>
    <w:rsid w:val="009A7916"/>
    <w:rsid w:val="009B0217"/>
    <w:rsid w:val="009B1A6D"/>
    <w:rsid w:val="009B593D"/>
    <w:rsid w:val="009B5AA5"/>
    <w:rsid w:val="009B6C1D"/>
    <w:rsid w:val="009B6D29"/>
    <w:rsid w:val="009B7931"/>
    <w:rsid w:val="009C103C"/>
    <w:rsid w:val="009C39FC"/>
    <w:rsid w:val="009C40A0"/>
    <w:rsid w:val="009C5F04"/>
    <w:rsid w:val="009C621B"/>
    <w:rsid w:val="009D0E61"/>
    <w:rsid w:val="009D1C37"/>
    <w:rsid w:val="009D5403"/>
    <w:rsid w:val="009D550C"/>
    <w:rsid w:val="009D75A8"/>
    <w:rsid w:val="009D75DB"/>
    <w:rsid w:val="009E04C7"/>
    <w:rsid w:val="009E1E02"/>
    <w:rsid w:val="009E29B4"/>
    <w:rsid w:val="009E336B"/>
    <w:rsid w:val="009E4570"/>
    <w:rsid w:val="009E4E4B"/>
    <w:rsid w:val="009E57A0"/>
    <w:rsid w:val="009E57D5"/>
    <w:rsid w:val="009E665D"/>
    <w:rsid w:val="009E716D"/>
    <w:rsid w:val="009E7DC2"/>
    <w:rsid w:val="009F0C3F"/>
    <w:rsid w:val="009F55E7"/>
    <w:rsid w:val="009F574B"/>
    <w:rsid w:val="009F7BB1"/>
    <w:rsid w:val="00A03D43"/>
    <w:rsid w:val="00A050A1"/>
    <w:rsid w:val="00A05345"/>
    <w:rsid w:val="00A07D80"/>
    <w:rsid w:val="00A10319"/>
    <w:rsid w:val="00A10D51"/>
    <w:rsid w:val="00A12A68"/>
    <w:rsid w:val="00A13728"/>
    <w:rsid w:val="00A13E2F"/>
    <w:rsid w:val="00A1535C"/>
    <w:rsid w:val="00A161FC"/>
    <w:rsid w:val="00A20925"/>
    <w:rsid w:val="00A22DCB"/>
    <w:rsid w:val="00A23789"/>
    <w:rsid w:val="00A25CA2"/>
    <w:rsid w:val="00A26493"/>
    <w:rsid w:val="00A2797D"/>
    <w:rsid w:val="00A30440"/>
    <w:rsid w:val="00A31A12"/>
    <w:rsid w:val="00A346DF"/>
    <w:rsid w:val="00A34A32"/>
    <w:rsid w:val="00A35CC4"/>
    <w:rsid w:val="00A36CE7"/>
    <w:rsid w:val="00A370DF"/>
    <w:rsid w:val="00A370FA"/>
    <w:rsid w:val="00A4023C"/>
    <w:rsid w:val="00A40BC0"/>
    <w:rsid w:val="00A40C13"/>
    <w:rsid w:val="00A41466"/>
    <w:rsid w:val="00A429DB"/>
    <w:rsid w:val="00A4367D"/>
    <w:rsid w:val="00A43FBF"/>
    <w:rsid w:val="00A44113"/>
    <w:rsid w:val="00A4716A"/>
    <w:rsid w:val="00A50D7F"/>
    <w:rsid w:val="00A52E6D"/>
    <w:rsid w:val="00A543CF"/>
    <w:rsid w:val="00A5463E"/>
    <w:rsid w:val="00A5477B"/>
    <w:rsid w:val="00A56E1B"/>
    <w:rsid w:val="00A57493"/>
    <w:rsid w:val="00A60D8A"/>
    <w:rsid w:val="00A64F95"/>
    <w:rsid w:val="00A650DD"/>
    <w:rsid w:val="00A652B6"/>
    <w:rsid w:val="00A656D8"/>
    <w:rsid w:val="00A714D5"/>
    <w:rsid w:val="00A73773"/>
    <w:rsid w:val="00A778A9"/>
    <w:rsid w:val="00A808C9"/>
    <w:rsid w:val="00A8092F"/>
    <w:rsid w:val="00A82FB7"/>
    <w:rsid w:val="00A83370"/>
    <w:rsid w:val="00A86A90"/>
    <w:rsid w:val="00A87BDA"/>
    <w:rsid w:val="00A87EC2"/>
    <w:rsid w:val="00A90428"/>
    <w:rsid w:val="00A9056A"/>
    <w:rsid w:val="00A94AFD"/>
    <w:rsid w:val="00A95393"/>
    <w:rsid w:val="00A9663B"/>
    <w:rsid w:val="00AA0139"/>
    <w:rsid w:val="00AA056E"/>
    <w:rsid w:val="00AA071C"/>
    <w:rsid w:val="00AA1250"/>
    <w:rsid w:val="00AA4D03"/>
    <w:rsid w:val="00AA6B42"/>
    <w:rsid w:val="00AB0843"/>
    <w:rsid w:val="00AB5D7A"/>
    <w:rsid w:val="00AB640B"/>
    <w:rsid w:val="00AB69D4"/>
    <w:rsid w:val="00AB6AD7"/>
    <w:rsid w:val="00AC0268"/>
    <w:rsid w:val="00AC0916"/>
    <w:rsid w:val="00AC1216"/>
    <w:rsid w:val="00AC19E3"/>
    <w:rsid w:val="00AC34CA"/>
    <w:rsid w:val="00AD022B"/>
    <w:rsid w:val="00AD053C"/>
    <w:rsid w:val="00AD2965"/>
    <w:rsid w:val="00AD3222"/>
    <w:rsid w:val="00AD7392"/>
    <w:rsid w:val="00AE1289"/>
    <w:rsid w:val="00AE74FE"/>
    <w:rsid w:val="00AF096C"/>
    <w:rsid w:val="00AF1113"/>
    <w:rsid w:val="00AF3644"/>
    <w:rsid w:val="00AF46C7"/>
    <w:rsid w:val="00AF4FBF"/>
    <w:rsid w:val="00AF5439"/>
    <w:rsid w:val="00AF67AE"/>
    <w:rsid w:val="00B01148"/>
    <w:rsid w:val="00B025CC"/>
    <w:rsid w:val="00B045D7"/>
    <w:rsid w:val="00B17AF6"/>
    <w:rsid w:val="00B2135F"/>
    <w:rsid w:val="00B228A6"/>
    <w:rsid w:val="00B24DAD"/>
    <w:rsid w:val="00B25B8F"/>
    <w:rsid w:val="00B2627C"/>
    <w:rsid w:val="00B278F7"/>
    <w:rsid w:val="00B32411"/>
    <w:rsid w:val="00B32F65"/>
    <w:rsid w:val="00B333D6"/>
    <w:rsid w:val="00B3501C"/>
    <w:rsid w:val="00B364F2"/>
    <w:rsid w:val="00B36C17"/>
    <w:rsid w:val="00B3723A"/>
    <w:rsid w:val="00B4086F"/>
    <w:rsid w:val="00B42AAE"/>
    <w:rsid w:val="00B43470"/>
    <w:rsid w:val="00B44AEB"/>
    <w:rsid w:val="00B472AE"/>
    <w:rsid w:val="00B5226F"/>
    <w:rsid w:val="00B53F0B"/>
    <w:rsid w:val="00B53FFE"/>
    <w:rsid w:val="00B54C89"/>
    <w:rsid w:val="00B56840"/>
    <w:rsid w:val="00B575FA"/>
    <w:rsid w:val="00B57C59"/>
    <w:rsid w:val="00B622A9"/>
    <w:rsid w:val="00B63E4A"/>
    <w:rsid w:val="00B66EAD"/>
    <w:rsid w:val="00B67C02"/>
    <w:rsid w:val="00B73441"/>
    <w:rsid w:val="00B7355A"/>
    <w:rsid w:val="00B73C42"/>
    <w:rsid w:val="00B744D6"/>
    <w:rsid w:val="00B76E64"/>
    <w:rsid w:val="00B7746C"/>
    <w:rsid w:val="00B80D3C"/>
    <w:rsid w:val="00B8186A"/>
    <w:rsid w:val="00B84887"/>
    <w:rsid w:val="00B85D7B"/>
    <w:rsid w:val="00B87FC0"/>
    <w:rsid w:val="00B91EBA"/>
    <w:rsid w:val="00B92621"/>
    <w:rsid w:val="00B9263A"/>
    <w:rsid w:val="00B93824"/>
    <w:rsid w:val="00B93BED"/>
    <w:rsid w:val="00B953B2"/>
    <w:rsid w:val="00B95C2A"/>
    <w:rsid w:val="00B972CC"/>
    <w:rsid w:val="00B97B8F"/>
    <w:rsid w:val="00BA0B07"/>
    <w:rsid w:val="00BA2C8E"/>
    <w:rsid w:val="00BA33D5"/>
    <w:rsid w:val="00BA351B"/>
    <w:rsid w:val="00BA36C7"/>
    <w:rsid w:val="00BA44CE"/>
    <w:rsid w:val="00BA6A0D"/>
    <w:rsid w:val="00BB1216"/>
    <w:rsid w:val="00BB1822"/>
    <w:rsid w:val="00BB281D"/>
    <w:rsid w:val="00BB51B1"/>
    <w:rsid w:val="00BB5DD9"/>
    <w:rsid w:val="00BB5E8E"/>
    <w:rsid w:val="00BB6826"/>
    <w:rsid w:val="00BC025A"/>
    <w:rsid w:val="00BC0A21"/>
    <w:rsid w:val="00BC1567"/>
    <w:rsid w:val="00BC28D5"/>
    <w:rsid w:val="00BC5CDC"/>
    <w:rsid w:val="00BC62ED"/>
    <w:rsid w:val="00BC69A7"/>
    <w:rsid w:val="00BD05E5"/>
    <w:rsid w:val="00BD411E"/>
    <w:rsid w:val="00BE07FD"/>
    <w:rsid w:val="00BE0CB9"/>
    <w:rsid w:val="00BE3368"/>
    <w:rsid w:val="00BE3536"/>
    <w:rsid w:val="00BE6D6B"/>
    <w:rsid w:val="00BF1468"/>
    <w:rsid w:val="00BF3F02"/>
    <w:rsid w:val="00BF4CF9"/>
    <w:rsid w:val="00BF5821"/>
    <w:rsid w:val="00BF64BA"/>
    <w:rsid w:val="00C01A94"/>
    <w:rsid w:val="00C06539"/>
    <w:rsid w:val="00C0698D"/>
    <w:rsid w:val="00C139E6"/>
    <w:rsid w:val="00C14682"/>
    <w:rsid w:val="00C146BF"/>
    <w:rsid w:val="00C15DF2"/>
    <w:rsid w:val="00C21EF7"/>
    <w:rsid w:val="00C2202F"/>
    <w:rsid w:val="00C2236A"/>
    <w:rsid w:val="00C225BC"/>
    <w:rsid w:val="00C2277E"/>
    <w:rsid w:val="00C2338B"/>
    <w:rsid w:val="00C234A5"/>
    <w:rsid w:val="00C2374E"/>
    <w:rsid w:val="00C2577D"/>
    <w:rsid w:val="00C25A0B"/>
    <w:rsid w:val="00C25A8F"/>
    <w:rsid w:val="00C30CD9"/>
    <w:rsid w:val="00C31182"/>
    <w:rsid w:val="00C3175F"/>
    <w:rsid w:val="00C31E15"/>
    <w:rsid w:val="00C321FD"/>
    <w:rsid w:val="00C3352C"/>
    <w:rsid w:val="00C337AC"/>
    <w:rsid w:val="00C3440C"/>
    <w:rsid w:val="00C352DB"/>
    <w:rsid w:val="00C35EE7"/>
    <w:rsid w:val="00C361C1"/>
    <w:rsid w:val="00C36AB2"/>
    <w:rsid w:val="00C44A37"/>
    <w:rsid w:val="00C46F29"/>
    <w:rsid w:val="00C51145"/>
    <w:rsid w:val="00C530C9"/>
    <w:rsid w:val="00C569A9"/>
    <w:rsid w:val="00C56F31"/>
    <w:rsid w:val="00C57FA5"/>
    <w:rsid w:val="00C60803"/>
    <w:rsid w:val="00C612BF"/>
    <w:rsid w:val="00C61619"/>
    <w:rsid w:val="00C6278E"/>
    <w:rsid w:val="00C62DEF"/>
    <w:rsid w:val="00C63C93"/>
    <w:rsid w:val="00C70460"/>
    <w:rsid w:val="00C70AA1"/>
    <w:rsid w:val="00C7121E"/>
    <w:rsid w:val="00C7234E"/>
    <w:rsid w:val="00C73FFF"/>
    <w:rsid w:val="00C750F3"/>
    <w:rsid w:val="00C7643D"/>
    <w:rsid w:val="00C76A14"/>
    <w:rsid w:val="00C76ECC"/>
    <w:rsid w:val="00C7713C"/>
    <w:rsid w:val="00C80877"/>
    <w:rsid w:val="00C84217"/>
    <w:rsid w:val="00C87A15"/>
    <w:rsid w:val="00C90952"/>
    <w:rsid w:val="00C90D44"/>
    <w:rsid w:val="00C9275E"/>
    <w:rsid w:val="00C93AA5"/>
    <w:rsid w:val="00C94683"/>
    <w:rsid w:val="00C961DF"/>
    <w:rsid w:val="00C96302"/>
    <w:rsid w:val="00CA0D00"/>
    <w:rsid w:val="00CA36C7"/>
    <w:rsid w:val="00CA6067"/>
    <w:rsid w:val="00CA6FD3"/>
    <w:rsid w:val="00CA78EE"/>
    <w:rsid w:val="00CB0AAA"/>
    <w:rsid w:val="00CB3538"/>
    <w:rsid w:val="00CB39EC"/>
    <w:rsid w:val="00CB441A"/>
    <w:rsid w:val="00CB603E"/>
    <w:rsid w:val="00CB6B7F"/>
    <w:rsid w:val="00CB6D2A"/>
    <w:rsid w:val="00CC0775"/>
    <w:rsid w:val="00CC1165"/>
    <w:rsid w:val="00CC64A2"/>
    <w:rsid w:val="00CC76E5"/>
    <w:rsid w:val="00CD1592"/>
    <w:rsid w:val="00CD372F"/>
    <w:rsid w:val="00CD39AC"/>
    <w:rsid w:val="00CD48AB"/>
    <w:rsid w:val="00CD5E43"/>
    <w:rsid w:val="00CD704F"/>
    <w:rsid w:val="00CE1687"/>
    <w:rsid w:val="00CE2621"/>
    <w:rsid w:val="00CE4B95"/>
    <w:rsid w:val="00CE63CC"/>
    <w:rsid w:val="00CE7932"/>
    <w:rsid w:val="00CF04F2"/>
    <w:rsid w:val="00CF2D62"/>
    <w:rsid w:val="00CF358E"/>
    <w:rsid w:val="00CF4177"/>
    <w:rsid w:val="00CF6011"/>
    <w:rsid w:val="00CF6689"/>
    <w:rsid w:val="00CF723C"/>
    <w:rsid w:val="00D057AF"/>
    <w:rsid w:val="00D0726A"/>
    <w:rsid w:val="00D11093"/>
    <w:rsid w:val="00D11631"/>
    <w:rsid w:val="00D11F51"/>
    <w:rsid w:val="00D12C4A"/>
    <w:rsid w:val="00D1595B"/>
    <w:rsid w:val="00D1605E"/>
    <w:rsid w:val="00D21770"/>
    <w:rsid w:val="00D26DB9"/>
    <w:rsid w:val="00D27B9E"/>
    <w:rsid w:val="00D31D23"/>
    <w:rsid w:val="00D327FC"/>
    <w:rsid w:val="00D32EB2"/>
    <w:rsid w:val="00D35E3A"/>
    <w:rsid w:val="00D37391"/>
    <w:rsid w:val="00D37AD5"/>
    <w:rsid w:val="00D37FFA"/>
    <w:rsid w:val="00D40362"/>
    <w:rsid w:val="00D40F3A"/>
    <w:rsid w:val="00D416E6"/>
    <w:rsid w:val="00D41D14"/>
    <w:rsid w:val="00D436C0"/>
    <w:rsid w:val="00D44598"/>
    <w:rsid w:val="00D44F98"/>
    <w:rsid w:val="00D45AE0"/>
    <w:rsid w:val="00D46605"/>
    <w:rsid w:val="00D47929"/>
    <w:rsid w:val="00D50765"/>
    <w:rsid w:val="00D50A56"/>
    <w:rsid w:val="00D50B7B"/>
    <w:rsid w:val="00D50E63"/>
    <w:rsid w:val="00D5260B"/>
    <w:rsid w:val="00D53186"/>
    <w:rsid w:val="00D5491B"/>
    <w:rsid w:val="00D54C20"/>
    <w:rsid w:val="00D5614E"/>
    <w:rsid w:val="00D56ABD"/>
    <w:rsid w:val="00D62691"/>
    <w:rsid w:val="00D62B54"/>
    <w:rsid w:val="00D678B2"/>
    <w:rsid w:val="00D67950"/>
    <w:rsid w:val="00D70685"/>
    <w:rsid w:val="00D71B33"/>
    <w:rsid w:val="00D720E3"/>
    <w:rsid w:val="00D722B3"/>
    <w:rsid w:val="00D72CA1"/>
    <w:rsid w:val="00D76A89"/>
    <w:rsid w:val="00D77110"/>
    <w:rsid w:val="00D771DF"/>
    <w:rsid w:val="00D77DEF"/>
    <w:rsid w:val="00D834BC"/>
    <w:rsid w:val="00D851B2"/>
    <w:rsid w:val="00D92134"/>
    <w:rsid w:val="00D923A0"/>
    <w:rsid w:val="00D92449"/>
    <w:rsid w:val="00D92E31"/>
    <w:rsid w:val="00D93C33"/>
    <w:rsid w:val="00D93FA3"/>
    <w:rsid w:val="00D96026"/>
    <w:rsid w:val="00D972F1"/>
    <w:rsid w:val="00D97B91"/>
    <w:rsid w:val="00DA46B1"/>
    <w:rsid w:val="00DA4EC4"/>
    <w:rsid w:val="00DA5400"/>
    <w:rsid w:val="00DA5936"/>
    <w:rsid w:val="00DA7192"/>
    <w:rsid w:val="00DA77B3"/>
    <w:rsid w:val="00DB00AD"/>
    <w:rsid w:val="00DB0E5B"/>
    <w:rsid w:val="00DB18CC"/>
    <w:rsid w:val="00DB1FE5"/>
    <w:rsid w:val="00DB4379"/>
    <w:rsid w:val="00DB485A"/>
    <w:rsid w:val="00DB6030"/>
    <w:rsid w:val="00DB6739"/>
    <w:rsid w:val="00DB7190"/>
    <w:rsid w:val="00DB71FE"/>
    <w:rsid w:val="00DB772A"/>
    <w:rsid w:val="00DC105C"/>
    <w:rsid w:val="00DC1A4D"/>
    <w:rsid w:val="00DC2938"/>
    <w:rsid w:val="00DC335A"/>
    <w:rsid w:val="00DC3695"/>
    <w:rsid w:val="00DC5464"/>
    <w:rsid w:val="00DC61EC"/>
    <w:rsid w:val="00DD0565"/>
    <w:rsid w:val="00DD0D50"/>
    <w:rsid w:val="00DD10C5"/>
    <w:rsid w:val="00DD1919"/>
    <w:rsid w:val="00DD293B"/>
    <w:rsid w:val="00DD4E45"/>
    <w:rsid w:val="00DD4F7C"/>
    <w:rsid w:val="00DD50F6"/>
    <w:rsid w:val="00DE29FF"/>
    <w:rsid w:val="00DE30D7"/>
    <w:rsid w:val="00DE43CA"/>
    <w:rsid w:val="00DE5C5C"/>
    <w:rsid w:val="00DE649C"/>
    <w:rsid w:val="00DE7037"/>
    <w:rsid w:val="00DF2504"/>
    <w:rsid w:val="00DF35DB"/>
    <w:rsid w:val="00DF3A42"/>
    <w:rsid w:val="00DF5019"/>
    <w:rsid w:val="00DF503C"/>
    <w:rsid w:val="00DF786E"/>
    <w:rsid w:val="00E0177B"/>
    <w:rsid w:val="00E02370"/>
    <w:rsid w:val="00E05177"/>
    <w:rsid w:val="00E05352"/>
    <w:rsid w:val="00E11768"/>
    <w:rsid w:val="00E11A62"/>
    <w:rsid w:val="00E161CA"/>
    <w:rsid w:val="00E16D42"/>
    <w:rsid w:val="00E16F4A"/>
    <w:rsid w:val="00E2019C"/>
    <w:rsid w:val="00E2044F"/>
    <w:rsid w:val="00E204D0"/>
    <w:rsid w:val="00E2250D"/>
    <w:rsid w:val="00E2448E"/>
    <w:rsid w:val="00E24568"/>
    <w:rsid w:val="00E24B5D"/>
    <w:rsid w:val="00E24E82"/>
    <w:rsid w:val="00E277FC"/>
    <w:rsid w:val="00E303A3"/>
    <w:rsid w:val="00E31370"/>
    <w:rsid w:val="00E3225A"/>
    <w:rsid w:val="00E32738"/>
    <w:rsid w:val="00E33357"/>
    <w:rsid w:val="00E34555"/>
    <w:rsid w:val="00E345F4"/>
    <w:rsid w:val="00E363AE"/>
    <w:rsid w:val="00E37FBE"/>
    <w:rsid w:val="00E40B54"/>
    <w:rsid w:val="00E43324"/>
    <w:rsid w:val="00E43493"/>
    <w:rsid w:val="00E43516"/>
    <w:rsid w:val="00E43DD7"/>
    <w:rsid w:val="00E45764"/>
    <w:rsid w:val="00E50769"/>
    <w:rsid w:val="00E52239"/>
    <w:rsid w:val="00E536A4"/>
    <w:rsid w:val="00E543BB"/>
    <w:rsid w:val="00E54D50"/>
    <w:rsid w:val="00E55A90"/>
    <w:rsid w:val="00E55B82"/>
    <w:rsid w:val="00E562B1"/>
    <w:rsid w:val="00E57004"/>
    <w:rsid w:val="00E576BB"/>
    <w:rsid w:val="00E61194"/>
    <w:rsid w:val="00E61C98"/>
    <w:rsid w:val="00E6229C"/>
    <w:rsid w:val="00E62905"/>
    <w:rsid w:val="00E62F09"/>
    <w:rsid w:val="00E64198"/>
    <w:rsid w:val="00E67692"/>
    <w:rsid w:val="00E676C7"/>
    <w:rsid w:val="00E67D78"/>
    <w:rsid w:val="00E74D8F"/>
    <w:rsid w:val="00E777D1"/>
    <w:rsid w:val="00E825EA"/>
    <w:rsid w:val="00E83BA8"/>
    <w:rsid w:val="00E84B39"/>
    <w:rsid w:val="00E85B19"/>
    <w:rsid w:val="00E864AE"/>
    <w:rsid w:val="00E86BC5"/>
    <w:rsid w:val="00E910ED"/>
    <w:rsid w:val="00E91845"/>
    <w:rsid w:val="00E91D72"/>
    <w:rsid w:val="00E93164"/>
    <w:rsid w:val="00E93AC9"/>
    <w:rsid w:val="00E952FD"/>
    <w:rsid w:val="00E97168"/>
    <w:rsid w:val="00EA0177"/>
    <w:rsid w:val="00EA1685"/>
    <w:rsid w:val="00EA198C"/>
    <w:rsid w:val="00EA2308"/>
    <w:rsid w:val="00EA2B65"/>
    <w:rsid w:val="00EA57C4"/>
    <w:rsid w:val="00EA6C17"/>
    <w:rsid w:val="00EB0521"/>
    <w:rsid w:val="00EB0C3C"/>
    <w:rsid w:val="00EB3BDE"/>
    <w:rsid w:val="00EB4668"/>
    <w:rsid w:val="00EB4721"/>
    <w:rsid w:val="00EB506D"/>
    <w:rsid w:val="00EB716E"/>
    <w:rsid w:val="00EC0B29"/>
    <w:rsid w:val="00EC0B8B"/>
    <w:rsid w:val="00EC0FC5"/>
    <w:rsid w:val="00EC1AF1"/>
    <w:rsid w:val="00EC1CD3"/>
    <w:rsid w:val="00EC42F6"/>
    <w:rsid w:val="00ED03B6"/>
    <w:rsid w:val="00ED2589"/>
    <w:rsid w:val="00ED3AA9"/>
    <w:rsid w:val="00ED4FB6"/>
    <w:rsid w:val="00ED5693"/>
    <w:rsid w:val="00EE0E4E"/>
    <w:rsid w:val="00EE12C0"/>
    <w:rsid w:val="00EE219C"/>
    <w:rsid w:val="00EE2954"/>
    <w:rsid w:val="00EE3964"/>
    <w:rsid w:val="00EE48A2"/>
    <w:rsid w:val="00EE5214"/>
    <w:rsid w:val="00EE7828"/>
    <w:rsid w:val="00EF17BA"/>
    <w:rsid w:val="00EF2801"/>
    <w:rsid w:val="00EF3088"/>
    <w:rsid w:val="00EF3A96"/>
    <w:rsid w:val="00EF50A4"/>
    <w:rsid w:val="00EF5CD4"/>
    <w:rsid w:val="00EF6EB1"/>
    <w:rsid w:val="00F00654"/>
    <w:rsid w:val="00F0101E"/>
    <w:rsid w:val="00F01117"/>
    <w:rsid w:val="00F011C0"/>
    <w:rsid w:val="00F02702"/>
    <w:rsid w:val="00F03E4A"/>
    <w:rsid w:val="00F042AC"/>
    <w:rsid w:val="00F04867"/>
    <w:rsid w:val="00F04975"/>
    <w:rsid w:val="00F053AD"/>
    <w:rsid w:val="00F07A44"/>
    <w:rsid w:val="00F1087A"/>
    <w:rsid w:val="00F10BBF"/>
    <w:rsid w:val="00F11803"/>
    <w:rsid w:val="00F13832"/>
    <w:rsid w:val="00F14F8B"/>
    <w:rsid w:val="00F16E75"/>
    <w:rsid w:val="00F16F1C"/>
    <w:rsid w:val="00F20174"/>
    <w:rsid w:val="00F20CAC"/>
    <w:rsid w:val="00F22586"/>
    <w:rsid w:val="00F22A0F"/>
    <w:rsid w:val="00F22A87"/>
    <w:rsid w:val="00F24B6C"/>
    <w:rsid w:val="00F25E73"/>
    <w:rsid w:val="00F26685"/>
    <w:rsid w:val="00F30BE1"/>
    <w:rsid w:val="00F31F79"/>
    <w:rsid w:val="00F320BC"/>
    <w:rsid w:val="00F32DED"/>
    <w:rsid w:val="00F336A9"/>
    <w:rsid w:val="00F33F3C"/>
    <w:rsid w:val="00F34DF9"/>
    <w:rsid w:val="00F35110"/>
    <w:rsid w:val="00F351E9"/>
    <w:rsid w:val="00F354F3"/>
    <w:rsid w:val="00F35572"/>
    <w:rsid w:val="00F355EF"/>
    <w:rsid w:val="00F37330"/>
    <w:rsid w:val="00F37A86"/>
    <w:rsid w:val="00F37C15"/>
    <w:rsid w:val="00F37CE4"/>
    <w:rsid w:val="00F402B6"/>
    <w:rsid w:val="00F40CF2"/>
    <w:rsid w:val="00F4143E"/>
    <w:rsid w:val="00F42EBD"/>
    <w:rsid w:val="00F44F23"/>
    <w:rsid w:val="00F45562"/>
    <w:rsid w:val="00F458D9"/>
    <w:rsid w:val="00F4660F"/>
    <w:rsid w:val="00F50FDF"/>
    <w:rsid w:val="00F5167E"/>
    <w:rsid w:val="00F53508"/>
    <w:rsid w:val="00F54E39"/>
    <w:rsid w:val="00F55452"/>
    <w:rsid w:val="00F57807"/>
    <w:rsid w:val="00F60064"/>
    <w:rsid w:val="00F6180A"/>
    <w:rsid w:val="00F6404A"/>
    <w:rsid w:val="00F664F1"/>
    <w:rsid w:val="00F66B2B"/>
    <w:rsid w:val="00F66B52"/>
    <w:rsid w:val="00F66D14"/>
    <w:rsid w:val="00F7136C"/>
    <w:rsid w:val="00F7180C"/>
    <w:rsid w:val="00F71D12"/>
    <w:rsid w:val="00F7414F"/>
    <w:rsid w:val="00F751C0"/>
    <w:rsid w:val="00F80110"/>
    <w:rsid w:val="00F82522"/>
    <w:rsid w:val="00F82AED"/>
    <w:rsid w:val="00F834C6"/>
    <w:rsid w:val="00F83545"/>
    <w:rsid w:val="00F83AAD"/>
    <w:rsid w:val="00F8579D"/>
    <w:rsid w:val="00F85B57"/>
    <w:rsid w:val="00F869A9"/>
    <w:rsid w:val="00F87EED"/>
    <w:rsid w:val="00F92D57"/>
    <w:rsid w:val="00F948BB"/>
    <w:rsid w:val="00F94B12"/>
    <w:rsid w:val="00F968A8"/>
    <w:rsid w:val="00F96B82"/>
    <w:rsid w:val="00FA08AB"/>
    <w:rsid w:val="00FA0FE8"/>
    <w:rsid w:val="00FA4362"/>
    <w:rsid w:val="00FA438C"/>
    <w:rsid w:val="00FA63DB"/>
    <w:rsid w:val="00FB1329"/>
    <w:rsid w:val="00FB3B78"/>
    <w:rsid w:val="00FB3BE9"/>
    <w:rsid w:val="00FB4DD2"/>
    <w:rsid w:val="00FB7618"/>
    <w:rsid w:val="00FB7815"/>
    <w:rsid w:val="00FC049E"/>
    <w:rsid w:val="00FC21F0"/>
    <w:rsid w:val="00FC27EA"/>
    <w:rsid w:val="00FC4944"/>
    <w:rsid w:val="00FC6149"/>
    <w:rsid w:val="00FC662B"/>
    <w:rsid w:val="00FC70FA"/>
    <w:rsid w:val="00FC7385"/>
    <w:rsid w:val="00FC777D"/>
    <w:rsid w:val="00FD00D8"/>
    <w:rsid w:val="00FD10E5"/>
    <w:rsid w:val="00FD1445"/>
    <w:rsid w:val="00FD213B"/>
    <w:rsid w:val="00FD424F"/>
    <w:rsid w:val="00FD51F0"/>
    <w:rsid w:val="00FD62F3"/>
    <w:rsid w:val="00FD6C82"/>
    <w:rsid w:val="00FD6CA7"/>
    <w:rsid w:val="00FE177C"/>
    <w:rsid w:val="00FE18FC"/>
    <w:rsid w:val="00FE27D4"/>
    <w:rsid w:val="00FE2AF1"/>
    <w:rsid w:val="00FE3FB0"/>
    <w:rsid w:val="00FE41B1"/>
    <w:rsid w:val="00FE5362"/>
    <w:rsid w:val="00FE70E0"/>
    <w:rsid w:val="00FE71A9"/>
    <w:rsid w:val="00FE731D"/>
    <w:rsid w:val="00FF0E28"/>
    <w:rsid w:val="00FF1115"/>
    <w:rsid w:val="00FF2252"/>
    <w:rsid w:val="00FF250C"/>
    <w:rsid w:val="00FF2B3B"/>
    <w:rsid w:val="00FF2B78"/>
    <w:rsid w:val="00FF4B6E"/>
    <w:rsid w:val="00FF5FA5"/>
    <w:rsid w:val="00FF6B57"/>
  </w:rsids>
  <w:docVars>
    <w:docVar w:name="__Grammarly_42___1" w:val="H4sIAAAAAAAEAKtWcslP9kxRslIyNDYyNzYwtDAxMbY0MjI0tDRW0lEKTi0uzszPAykwrgUAMSMhl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0037DE2F"/>
  <w15:chartTrackingRefBased/>
  <w15:docId w15:val="{858C33FF-586A-4E07-BC71-6376DC47E2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86C75"/>
  </w:style>
  <w:style w:type="paragraph" w:styleId="Heading1">
    <w:name w:val="heading 1"/>
    <w:basedOn w:val="Normal"/>
    <w:next w:val="Normal"/>
    <w:link w:val="Heading1Char"/>
    <w:uiPriority w:val="9"/>
    <w:qFormat/>
    <w:rsid w:val="00AE74FE"/>
    <w:pPr>
      <w:numPr>
        <w:numId w:val="2"/>
      </w:numPr>
      <w:spacing w:line="256" w:lineRule="auto"/>
      <w:outlineLvl w:val="0"/>
    </w:pPr>
    <w:rPr>
      <w:rFonts w:ascii="Times New Roman" w:eastAsia="Times New Roman" w:hAnsi="Times New Roman" w:cs="Times New Roman"/>
      <w:b/>
      <w:sz w:val="28"/>
      <w:szCs w:val="24"/>
    </w:rPr>
  </w:style>
  <w:style w:type="paragraph" w:styleId="Heading2">
    <w:name w:val="heading 2"/>
    <w:basedOn w:val="Normal"/>
    <w:next w:val="Normal"/>
    <w:link w:val="Heading2Char"/>
    <w:uiPriority w:val="9"/>
    <w:unhideWhenUsed/>
    <w:qFormat/>
    <w:rsid w:val="00E93164"/>
    <w:pPr>
      <w:keepNext/>
      <w:keepLines/>
      <w:spacing w:before="40" w:after="0" w:line="256" w:lineRule="auto"/>
      <w:ind w:left="360"/>
      <w:outlineLvl w:val="1"/>
    </w:pPr>
    <w:rPr>
      <w:rFonts w:eastAsiaTheme="majorEastAsia" w:cstheme="minorHAnsi"/>
      <w:b/>
      <w:i/>
      <w:sz w:val="26"/>
      <w:szCs w:val="26"/>
    </w:rPr>
  </w:style>
  <w:style w:type="paragraph" w:styleId="Heading3">
    <w:name w:val="heading 3"/>
    <w:basedOn w:val="Normal"/>
    <w:next w:val="Normal"/>
    <w:link w:val="Heading3Char"/>
    <w:uiPriority w:val="9"/>
    <w:unhideWhenUsed/>
    <w:qFormat/>
    <w:rsid w:val="008654DD"/>
    <w:pPr>
      <w:keepNext/>
      <w:keepLines/>
      <w:spacing w:before="40" w:after="0"/>
      <w:outlineLvl w:val="2"/>
    </w:pPr>
    <w:rPr>
      <w:rFonts w:asciiTheme="majorHAnsi" w:eastAsiaTheme="majorEastAsia" w:hAnsiTheme="majorHAnsi" w:cstheme="majorBidi"/>
      <w:b/>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3,Bullet List,Bulletr List Paragraph,Colorful List - Accent 11,Colorful List Accent 1,FooterText,List Paragraph1,List Paragraph2,List Paragraph21,Paragraphe de liste1,Parágrafo da Lista1,Plan,Párrafo de lista1,numbered,リスト段落1,列出段落,列出段落1"/>
    <w:basedOn w:val="Normal"/>
    <w:link w:val="ListParagraphChar"/>
    <w:uiPriority w:val="34"/>
    <w:qFormat/>
    <w:rsid w:val="00A5477B"/>
    <w:pPr>
      <w:ind w:left="720"/>
      <w:contextualSpacing/>
    </w:pPr>
  </w:style>
  <w:style w:type="character" w:customStyle="1" w:styleId="ListParagraphChar">
    <w:name w:val="List Paragraph Char"/>
    <w:aliases w:val="Bullet List Char,Bulletr List Paragraph Char,Colorful List - Accent 11 Char,Colorful List Accent 1 Char,FooterText Char,List Paragraph1 Char,List Paragraph2 Char,Paragraphe de liste1 Char,Plan Char,numbered Char,列出段落 Char,列出段落1 Char"/>
    <w:basedOn w:val="DefaultParagraphFont"/>
    <w:link w:val="ListParagraph"/>
    <w:uiPriority w:val="34"/>
    <w:locked/>
    <w:rsid w:val="00A5477B"/>
  </w:style>
  <w:style w:type="table" w:customStyle="1" w:styleId="TableGrid1">
    <w:name w:val="Table Grid1"/>
    <w:basedOn w:val="TableNormal"/>
    <w:next w:val="TableGrid"/>
    <w:uiPriority w:val="39"/>
    <w:rsid w:val="00A547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A547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E74FE"/>
    <w:rPr>
      <w:rFonts w:ascii="Times New Roman" w:eastAsia="Times New Roman" w:hAnsi="Times New Roman" w:cs="Times New Roman"/>
      <w:b/>
      <w:sz w:val="28"/>
      <w:szCs w:val="24"/>
    </w:rPr>
  </w:style>
  <w:style w:type="character" w:customStyle="1" w:styleId="Heading2Char">
    <w:name w:val="Heading 2 Char"/>
    <w:basedOn w:val="DefaultParagraphFont"/>
    <w:link w:val="Heading2"/>
    <w:uiPriority w:val="9"/>
    <w:rsid w:val="00E93164"/>
    <w:rPr>
      <w:rFonts w:eastAsiaTheme="majorEastAsia" w:cstheme="minorHAnsi"/>
      <w:b/>
      <w:i/>
      <w:sz w:val="26"/>
      <w:szCs w:val="26"/>
    </w:rPr>
  </w:style>
  <w:style w:type="character" w:styleId="CommentReference">
    <w:name w:val="annotation reference"/>
    <w:basedOn w:val="DefaultParagraphFont"/>
    <w:uiPriority w:val="99"/>
    <w:semiHidden/>
    <w:unhideWhenUsed/>
    <w:rsid w:val="004E274C"/>
    <w:rPr>
      <w:sz w:val="16"/>
      <w:szCs w:val="16"/>
    </w:rPr>
  </w:style>
  <w:style w:type="paragraph" w:styleId="CommentText">
    <w:name w:val="annotation text"/>
    <w:basedOn w:val="Normal"/>
    <w:link w:val="CommentTextChar"/>
    <w:uiPriority w:val="99"/>
    <w:unhideWhenUsed/>
    <w:rsid w:val="004E274C"/>
    <w:pPr>
      <w:spacing w:line="240" w:lineRule="auto"/>
    </w:pPr>
    <w:rPr>
      <w:sz w:val="20"/>
      <w:szCs w:val="20"/>
    </w:rPr>
  </w:style>
  <w:style w:type="character" w:customStyle="1" w:styleId="CommentTextChar">
    <w:name w:val="Comment Text Char"/>
    <w:basedOn w:val="DefaultParagraphFont"/>
    <w:link w:val="CommentText"/>
    <w:uiPriority w:val="99"/>
    <w:rsid w:val="004E274C"/>
    <w:rPr>
      <w:sz w:val="20"/>
      <w:szCs w:val="20"/>
    </w:rPr>
  </w:style>
  <w:style w:type="paragraph" w:styleId="CommentSubject">
    <w:name w:val="annotation subject"/>
    <w:basedOn w:val="CommentText"/>
    <w:next w:val="CommentText"/>
    <w:link w:val="CommentSubjectChar"/>
    <w:uiPriority w:val="99"/>
    <w:semiHidden/>
    <w:unhideWhenUsed/>
    <w:rsid w:val="004E274C"/>
    <w:rPr>
      <w:b/>
      <w:bCs/>
    </w:rPr>
  </w:style>
  <w:style w:type="character" w:customStyle="1" w:styleId="CommentSubjectChar">
    <w:name w:val="Comment Subject Char"/>
    <w:basedOn w:val="CommentTextChar"/>
    <w:link w:val="CommentSubject"/>
    <w:uiPriority w:val="99"/>
    <w:semiHidden/>
    <w:rsid w:val="004E274C"/>
    <w:rPr>
      <w:b/>
      <w:bCs/>
      <w:sz w:val="20"/>
      <w:szCs w:val="20"/>
    </w:rPr>
  </w:style>
  <w:style w:type="character" w:customStyle="1" w:styleId="Heading3Char">
    <w:name w:val="Heading 3 Char"/>
    <w:basedOn w:val="DefaultParagraphFont"/>
    <w:link w:val="Heading3"/>
    <w:uiPriority w:val="9"/>
    <w:rsid w:val="008654DD"/>
    <w:rPr>
      <w:rFonts w:asciiTheme="majorHAnsi" w:eastAsiaTheme="majorEastAsia" w:hAnsiTheme="majorHAnsi" w:cstheme="majorBidi"/>
      <w:b/>
      <w:color w:val="1F3763" w:themeColor="accent1" w:themeShade="7F"/>
      <w:sz w:val="24"/>
      <w:szCs w:val="24"/>
    </w:rPr>
  </w:style>
  <w:style w:type="paragraph" w:styleId="Header">
    <w:name w:val="header"/>
    <w:basedOn w:val="Normal"/>
    <w:link w:val="HeaderChar"/>
    <w:uiPriority w:val="99"/>
    <w:unhideWhenUsed/>
    <w:rsid w:val="009B6C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6C1D"/>
  </w:style>
  <w:style w:type="paragraph" w:styleId="Footer">
    <w:name w:val="footer"/>
    <w:basedOn w:val="Normal"/>
    <w:link w:val="FooterChar"/>
    <w:uiPriority w:val="99"/>
    <w:unhideWhenUsed/>
    <w:rsid w:val="009B6C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6C1D"/>
  </w:style>
  <w:style w:type="paragraph" w:customStyle="1" w:styleId="Style1">
    <w:name w:val="Style1"/>
    <w:basedOn w:val="Heading1"/>
    <w:link w:val="Style1Char"/>
    <w:qFormat/>
    <w:rsid w:val="00C361C1"/>
    <w:pPr>
      <w:numPr>
        <w:numId w:val="0"/>
      </w:numPr>
    </w:pPr>
    <w:rPr>
      <w:rFonts w:asciiTheme="minorHAnsi" w:hAnsiTheme="minorHAnsi" w:cstheme="minorHAnsi"/>
      <w:sz w:val="22"/>
      <w:szCs w:val="22"/>
    </w:rPr>
  </w:style>
  <w:style w:type="character" w:styleId="BookTitle">
    <w:name w:val="Book Title"/>
    <w:basedOn w:val="DefaultParagraphFont"/>
    <w:uiPriority w:val="33"/>
    <w:qFormat/>
    <w:rsid w:val="00273466"/>
    <w:rPr>
      <w:b/>
      <w:bCs/>
      <w:i/>
      <w:iCs/>
      <w:spacing w:val="5"/>
    </w:rPr>
  </w:style>
  <w:style w:type="character" w:customStyle="1" w:styleId="Style1Char">
    <w:name w:val="Style1 Char"/>
    <w:basedOn w:val="Heading1Char"/>
    <w:link w:val="Style1"/>
    <w:rsid w:val="00C361C1"/>
    <w:rPr>
      <w:rFonts w:ascii="Times New Roman" w:eastAsia="Times New Roman" w:hAnsi="Times New Roman" w:cstheme="minorHAnsi"/>
      <w:b/>
      <w:sz w:val="28"/>
      <w:szCs w:val="24"/>
    </w:rPr>
  </w:style>
  <w:style w:type="character" w:styleId="Hyperlink">
    <w:name w:val="Hyperlink"/>
    <w:basedOn w:val="DefaultParagraphFont"/>
    <w:uiPriority w:val="99"/>
    <w:unhideWhenUsed/>
    <w:rsid w:val="00163325"/>
    <w:rPr>
      <w:color w:val="0563C1" w:themeColor="hyperlink"/>
      <w:u w:val="single"/>
    </w:rPr>
  </w:style>
  <w:style w:type="character" w:styleId="UnresolvedMention">
    <w:name w:val="Unresolved Mention"/>
    <w:basedOn w:val="DefaultParagraphFont"/>
    <w:uiPriority w:val="99"/>
    <w:semiHidden/>
    <w:unhideWhenUsed/>
    <w:rsid w:val="00163325"/>
    <w:rPr>
      <w:color w:val="605E5C"/>
      <w:shd w:val="clear" w:color="auto" w:fill="E1DFDD"/>
    </w:rPr>
  </w:style>
  <w:style w:type="character" w:styleId="Strong">
    <w:name w:val="Strong"/>
    <w:basedOn w:val="DefaultParagraphFont"/>
    <w:uiPriority w:val="22"/>
    <w:qFormat/>
    <w:rsid w:val="0019570B"/>
    <w:rPr>
      <w:b/>
      <w:bCs/>
    </w:rPr>
  </w:style>
  <w:style w:type="paragraph" w:styleId="Revision">
    <w:name w:val="Revision"/>
    <w:hidden/>
    <w:uiPriority w:val="99"/>
    <w:semiHidden/>
    <w:rsid w:val="00A44113"/>
    <w:pPr>
      <w:spacing w:after="0" w:line="240" w:lineRule="auto"/>
    </w:pPr>
  </w:style>
  <w:style w:type="paragraph" w:styleId="Title">
    <w:name w:val="Title"/>
    <w:basedOn w:val="Normal"/>
    <w:next w:val="Normal"/>
    <w:link w:val="TitleChar"/>
    <w:uiPriority w:val="10"/>
    <w:qFormat/>
    <w:rsid w:val="00A44113"/>
    <w:pPr>
      <w:widowControl w:val="0"/>
      <w:autoSpaceDE w:val="0"/>
      <w:autoSpaceDN w:val="0"/>
      <w:adjustRightInd w:val="0"/>
      <w:spacing w:after="0" w:line="240" w:lineRule="auto"/>
      <w:contextualSpacing/>
    </w:pPr>
    <w:rPr>
      <w:rFonts w:asciiTheme="majorHAnsi" w:eastAsiaTheme="majorEastAsia" w:hAnsiTheme="majorHAnsi" w:cstheme="majorBidi"/>
      <w:spacing w:val="-10"/>
      <w:kern w:val="28"/>
      <w:sz w:val="40"/>
      <w:szCs w:val="56"/>
    </w:rPr>
  </w:style>
  <w:style w:type="character" w:customStyle="1" w:styleId="TitleChar">
    <w:name w:val="Title Char"/>
    <w:basedOn w:val="DefaultParagraphFont"/>
    <w:link w:val="Title"/>
    <w:uiPriority w:val="10"/>
    <w:rsid w:val="00A44113"/>
    <w:rPr>
      <w:rFonts w:asciiTheme="majorHAnsi" w:eastAsiaTheme="majorEastAsia" w:hAnsiTheme="majorHAnsi" w:cstheme="majorBidi"/>
      <w:spacing w:val="-10"/>
      <w:kern w:val="28"/>
      <w:sz w:val="40"/>
      <w:szCs w:val="56"/>
    </w:rPr>
  </w:style>
  <w:style w:type="paragraph" w:styleId="NoSpacing">
    <w:name w:val="No Spacing"/>
    <w:uiPriority w:val="1"/>
    <w:qFormat/>
    <w:rsid w:val="00FD6C82"/>
    <w:pPr>
      <w:spacing w:after="0" w:line="240" w:lineRule="auto"/>
    </w:pPr>
  </w:style>
  <w:style w:type="paragraph" w:styleId="BodyText">
    <w:name w:val="Body Text"/>
    <w:basedOn w:val="Normal"/>
    <w:link w:val="BodyTextChar"/>
    <w:uiPriority w:val="99"/>
    <w:semiHidden/>
    <w:unhideWhenUsed/>
    <w:rsid w:val="00C530C9"/>
    <w:pPr>
      <w:spacing w:after="120"/>
    </w:pPr>
  </w:style>
  <w:style w:type="character" w:customStyle="1" w:styleId="BodyTextChar">
    <w:name w:val="Body Text Char"/>
    <w:basedOn w:val="DefaultParagraphFont"/>
    <w:link w:val="BodyText"/>
    <w:uiPriority w:val="99"/>
    <w:semiHidden/>
    <w:rsid w:val="00C530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header" Target="header2.xml" /><Relationship Id="rId6" Type="http://schemas.openxmlformats.org/officeDocument/2006/relationships/footer" Target="footer1.xml" /><Relationship Id="rId7" Type="http://schemas.openxmlformats.org/officeDocument/2006/relationships/footer" Target="footer2.xml" /><Relationship Id="rId8" Type="http://schemas.openxmlformats.org/officeDocument/2006/relationships/header" Target="header3.xml" /><Relationship Id="rId9" Type="http://schemas.openxmlformats.org/officeDocument/2006/relationships/footer" Target="footer3.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8</Pages>
  <Words>1413</Words>
  <Characters>8060</Characters>
  <Application>Microsoft Office Word</Application>
  <DocSecurity>0</DocSecurity>
  <Lines>67</Lines>
  <Paragraphs>18</Paragraphs>
  <ScaleCrop>false</ScaleCrop>
  <Company/>
  <LinksUpToDate>false</LinksUpToDate>
  <CharactersWithSpaces>9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cklitsch, Brenda (CDC/NIOSH/DSI/SSTRB)</dc:creator>
  <cp:lastModifiedBy>Sawyer, Tamela (CDC/NIOSH/OD/ODDM)</cp:lastModifiedBy>
  <cp:revision>11</cp:revision>
  <dcterms:created xsi:type="dcterms:W3CDTF">2021-09-15T14:49:00Z</dcterms:created>
  <dcterms:modified xsi:type="dcterms:W3CDTF">2023-07-07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ActionId">
    <vt:lpwstr>920ed216-8cb5-4254-b723-4ab3f5c1f81d</vt:lpwstr>
  </property>
  <property fmtid="{D5CDD505-2E9C-101B-9397-08002B2CF9AE}" pid="3" name="MSIP_Label_7b94a7b8-f06c-4dfe-bdcc-9b548fd58c31_ContentBits">
    <vt:lpwstr>0</vt:lpwstr>
  </property>
  <property fmtid="{D5CDD505-2E9C-101B-9397-08002B2CF9AE}" pid="4" name="MSIP_Label_7b94a7b8-f06c-4dfe-bdcc-9b548fd58c31_Enabled">
    <vt:lpwstr>true</vt:lpwstr>
  </property>
  <property fmtid="{D5CDD505-2E9C-101B-9397-08002B2CF9AE}" pid="5" name="MSIP_Label_7b94a7b8-f06c-4dfe-bdcc-9b548fd58c31_Method">
    <vt:lpwstr>Privileged</vt:lpwstr>
  </property>
  <property fmtid="{D5CDD505-2E9C-101B-9397-08002B2CF9AE}" pid="6" name="MSIP_Label_7b94a7b8-f06c-4dfe-bdcc-9b548fd58c31_Name">
    <vt:lpwstr>7b94a7b8-f06c-4dfe-bdcc-9b548fd58c31</vt:lpwstr>
  </property>
  <property fmtid="{D5CDD505-2E9C-101B-9397-08002B2CF9AE}" pid="7" name="MSIP_Label_7b94a7b8-f06c-4dfe-bdcc-9b548fd58c31_SetDate">
    <vt:lpwstr>2021-07-15T18:34:37Z</vt:lpwstr>
  </property>
  <property fmtid="{D5CDD505-2E9C-101B-9397-08002B2CF9AE}" pid="8" name="MSIP_Label_7b94a7b8-f06c-4dfe-bdcc-9b548fd58c31_SiteId">
    <vt:lpwstr>9ce70869-60db-44fd-abe8-d2767077fc8f</vt:lpwstr>
  </property>
</Properties>
</file>